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8240" behindDoc="0" locked="0" layoutInCell="1" allowOverlap="1" wp14:anchorId="4A11647D" wp14:editId="0BF68586">
                    <wp:simplePos x="0" y="0"/>
                    <wp:positionH relativeFrom="page">
                      <wp:posOffset>4638675</wp:posOffset>
                    </wp:positionH>
                    <wp:positionV relativeFrom="page">
                      <wp:posOffset>-4762</wp:posOffset>
                    </wp:positionV>
                    <wp:extent cx="3147348" cy="10063162"/>
                    <wp:effectExtent l="0" t="0" r="0" b="0"/>
                    <wp:wrapNone/>
                    <wp:docPr id="453" name="Group 453"/>
                    <wp:cNvGraphicFramePr/>
                    <a:graphic xmlns:a="http://schemas.openxmlformats.org/drawingml/2006/main">
                      <a:graphicData uri="http://schemas.microsoft.com/office/word/2010/wordprocessingGroup">
                        <wpg:wgp>
                          <wpg:cNvGrpSpPr/>
                          <wpg:grpSpPr>
                            <a:xfrm>
                              <a:off x="0" y="0"/>
                              <a:ext cx="3147348" cy="10063162"/>
                              <a:chOff x="-18397" y="-4762"/>
                              <a:chExt cx="3148235" cy="10063162"/>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58038" y="-4762"/>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2D1B5642" w:rsidR="00B45441" w:rsidRDefault="00B45441">
                                      <w:pPr>
                                        <w:pStyle w:val="NoSpacing"/>
                                        <w:rPr>
                                          <w:color w:val="FFFFFF" w:themeColor="background1"/>
                                          <w:sz w:val="96"/>
                                          <w:szCs w:val="96"/>
                                        </w:rPr>
                                      </w:pPr>
                                      <w:r w:rsidRPr="00E24F5B">
                                        <w:rPr>
                                          <w:color w:val="FFFFFF" w:themeColor="background1"/>
                                          <w:sz w:val="56"/>
                                          <w:szCs w:val="56"/>
                                        </w:rPr>
                                        <w:t>20</w:t>
                                      </w:r>
                                      <w:r w:rsidR="00A178C5">
                                        <w:rPr>
                                          <w:color w:val="FFFFFF" w:themeColor="background1"/>
                                          <w:sz w:val="56"/>
                                          <w:szCs w:val="56"/>
                                        </w:rPr>
                                        <w:t>22</w:t>
                                      </w:r>
                                      <w:r w:rsidRPr="00E24F5B">
                                        <w:rPr>
                                          <w:color w:val="FFFFFF" w:themeColor="background1"/>
                                          <w:sz w:val="56"/>
                                          <w:szCs w:val="56"/>
                                        </w:rPr>
                                        <w:t>/202</w:t>
                                      </w:r>
                                      <w:r w:rsidR="00A178C5">
                                        <w:rPr>
                                          <w:color w:val="FFFFFF" w:themeColor="background1"/>
                                          <w:sz w:val="56"/>
                                          <w:szCs w:val="56"/>
                                        </w:rPr>
                                        <w:t>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622345"/>
                                <a:ext cx="3089515" cy="3383543"/>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24719AC8"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733F3B" w:rsidRPr="00733F3B">
                                        <w:rPr>
                                          <w:color w:val="FFFFFF" w:themeColor="background1"/>
                                          <w:sz w:val="52"/>
                                          <w:szCs w:val="52"/>
                                        </w:rPr>
                                        <w:t>Lab 7: Binary Search Tree &amp; Priority Queue</w:t>
                                      </w:r>
                                    </w:sdtContent>
                                  </w:sdt>
                                </w:p>
                                <w:p w14:paraId="1DD2D1AF" w14:textId="77777777" w:rsidR="00B45441" w:rsidRDefault="00B45441"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1647D" id="Group 453" o:spid="_x0000_s1026" style="position:absolute;margin-left:365.25pt;margin-top:-.35pt;width:247.8pt;height:792.35pt;z-index:251658240;mso-position-horizontal-relative:page;mso-position-vertical-relative:page" coordorigin="-183,-47" coordsize="31482,100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580;top:-47;width:29718;height:100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2D1B5642" w:rsidR="00B45441" w:rsidRDefault="00B45441">
                                <w:pPr>
                                  <w:pStyle w:val="NoSpacing"/>
                                  <w:rPr>
                                    <w:color w:val="FFFFFF" w:themeColor="background1"/>
                                    <w:sz w:val="96"/>
                                    <w:szCs w:val="96"/>
                                  </w:rPr>
                                </w:pPr>
                                <w:r w:rsidRPr="00E24F5B">
                                  <w:rPr>
                                    <w:color w:val="FFFFFF" w:themeColor="background1"/>
                                    <w:sz w:val="56"/>
                                    <w:szCs w:val="56"/>
                                  </w:rPr>
                                  <w:t>20</w:t>
                                </w:r>
                                <w:r w:rsidR="00A178C5">
                                  <w:rPr>
                                    <w:color w:val="FFFFFF" w:themeColor="background1"/>
                                    <w:sz w:val="56"/>
                                    <w:szCs w:val="56"/>
                                  </w:rPr>
                                  <w:t>22</w:t>
                                </w:r>
                                <w:r w:rsidRPr="00E24F5B">
                                  <w:rPr>
                                    <w:color w:val="FFFFFF" w:themeColor="background1"/>
                                    <w:sz w:val="56"/>
                                    <w:szCs w:val="56"/>
                                  </w:rPr>
                                  <w:t>/202</w:t>
                                </w:r>
                                <w:r w:rsidR="00A178C5">
                                  <w:rPr>
                                    <w:color w:val="FFFFFF" w:themeColor="background1"/>
                                    <w:sz w:val="56"/>
                                    <w:szCs w:val="56"/>
                                  </w:rPr>
                                  <w:t>3</w:t>
                                </w:r>
                              </w:p>
                            </w:sdtContent>
                          </w:sdt>
                        </w:txbxContent>
                      </v:textbox>
                    </v:rect>
                    <v:rect id="Rectangle 9" o:spid="_x0000_s1030" style="position:absolute;left:-183;top:56223;width:30894;height:338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24719AC8"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733F3B" w:rsidRPr="00733F3B">
                                  <w:rPr>
                                    <w:color w:val="FFFFFF" w:themeColor="background1"/>
                                    <w:sz w:val="52"/>
                                    <w:szCs w:val="52"/>
                                  </w:rPr>
                                  <w:t>Lab 7: Binary Search Tree &amp; Priority Queue</w:t>
                                </w:r>
                              </w:sdtContent>
                            </w:sdt>
                          </w:p>
                          <w:p w14:paraId="1DD2D1AF" w14:textId="77777777" w:rsidR="00B45441" w:rsidRDefault="00B45441"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58243"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58244"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B45441" w:rsidRDefault="00B45441">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B45441" w:rsidRDefault="00B45441">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8241"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1D6BA5D1" w:rsidR="00E24F5B" w:rsidRDefault="00FF3BE3">
          <w:r>
            <w:rPr>
              <w:noProof/>
              <w:lang w:val="en-MY" w:eastAsia="en-MY"/>
            </w:rPr>
            <w:drawing>
              <wp:anchor distT="0" distB="0" distL="114300" distR="114300" simplePos="0" relativeHeight="251658242" behindDoc="0" locked="0" layoutInCell="1" allowOverlap="1" wp14:anchorId="7902C0F2" wp14:editId="23428B2E">
                <wp:simplePos x="0" y="0"/>
                <wp:positionH relativeFrom="column">
                  <wp:posOffset>1295400</wp:posOffset>
                </wp:positionH>
                <wp:positionV relativeFrom="paragraph">
                  <wp:posOffset>1845310</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716E24">
            <w:rPr>
              <w:noProof/>
              <w:lang w:val="en-MY" w:eastAsia="en-MY"/>
            </w:rPr>
            <mc:AlternateContent>
              <mc:Choice Requires="wps">
                <w:drawing>
                  <wp:anchor distT="45720" distB="45720" distL="114300" distR="114300" simplePos="0" relativeHeight="251658245" behindDoc="0" locked="0" layoutInCell="1" allowOverlap="1" wp14:anchorId="49E186D0" wp14:editId="45C50F0E">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1CFBB624" w14:textId="694BD19B" w:rsidR="0042756B" w:rsidRPr="0042756B" w:rsidRDefault="0042756B">
          <w:pPr>
            <w:pStyle w:val="TOCHeading"/>
            <w:rPr>
              <w:caps w:val="0"/>
              <w:spacing w:val="0"/>
              <w:szCs w:val="28"/>
            </w:rPr>
          </w:pPr>
          <w:r w:rsidRPr="0042756B">
            <w:rPr>
              <w:caps w:val="0"/>
              <w:spacing w:val="0"/>
              <w:szCs w:val="28"/>
            </w:rPr>
            <w:t>STUDENT INFORMATION</w:t>
          </w:r>
        </w:p>
        <w:p w14:paraId="799FD87D" w14:textId="77777777" w:rsidR="0042756B" w:rsidRDefault="0042756B">
          <w:pPr>
            <w:rPr>
              <w:b/>
              <w:caps/>
            </w:rPr>
          </w:pPr>
        </w:p>
        <w:p w14:paraId="2A3CF600" w14:textId="7933C98F" w:rsidR="0042756B" w:rsidRDefault="0042756B" w:rsidP="0042756B">
          <w:pPr>
            <w:rPr>
              <w:b/>
              <w:caps/>
            </w:rPr>
          </w:pPr>
          <w:r>
            <w:rPr>
              <w:b/>
              <w:caps/>
            </w:rPr>
            <w:t>Please fill in your details:</w:t>
          </w:r>
        </w:p>
        <w:p w14:paraId="7FB637D6" w14:textId="56BF72CF" w:rsidR="0042756B" w:rsidRDefault="0042756B" w:rsidP="0042756B">
          <w:pPr>
            <w:rPr>
              <w:b/>
              <w:caps/>
            </w:rPr>
          </w:pPr>
          <w:r>
            <w:rPr>
              <w:b/>
              <w:caps/>
            </w:rPr>
            <w:t xml:space="preserve">Name: </w:t>
          </w:r>
          <w:sdt>
            <w:sdtPr>
              <w:rPr>
                <w:b/>
                <w:caps/>
              </w:rPr>
              <w:id w:val="777993213"/>
              <w:placeholder>
                <w:docPart w:val="2F39B84B2C65411799C7AE48AB13FA76"/>
              </w:placeholder>
            </w:sdtPr>
            <w:sdtContent>
              <w:r w:rsidR="009F4709">
                <w:rPr>
                  <w:b/>
                  <w:caps/>
                </w:rPr>
                <w:t>arun mugilan a/l sargunan</w:t>
              </w:r>
            </w:sdtContent>
          </w:sdt>
        </w:p>
        <w:p w14:paraId="0C8904C8" w14:textId="62CAE7E2" w:rsidR="0042756B" w:rsidRDefault="0042756B" w:rsidP="0042756B">
          <w:pPr>
            <w:rPr>
              <w:b/>
              <w:caps/>
            </w:rPr>
          </w:pPr>
          <w:r>
            <w:rPr>
              <w:b/>
              <w:caps/>
            </w:rPr>
            <w:t>MATRIC NUMBER:</w:t>
          </w:r>
          <w:sdt>
            <w:sdtPr>
              <w:rPr>
                <w:b/>
                <w:caps/>
              </w:rPr>
              <w:id w:val="-1727520548"/>
              <w:placeholder>
                <w:docPart w:val="2F39B84B2C65411799C7AE48AB13FA76"/>
              </w:placeholder>
            </w:sdtPr>
            <w:sdtContent>
              <w:r w:rsidR="009F4709">
                <w:rPr>
                  <w:b/>
                  <w:caps/>
                </w:rPr>
                <w:t>s63746</w:t>
              </w:r>
            </w:sdtContent>
          </w:sdt>
        </w:p>
        <w:p w14:paraId="7F891FD4" w14:textId="1D6BC657" w:rsidR="0042756B" w:rsidRDefault="0042756B" w:rsidP="0042756B">
          <w:pPr>
            <w:rPr>
              <w:b/>
              <w:caps/>
            </w:rPr>
          </w:pPr>
          <w:r>
            <w:rPr>
              <w:b/>
              <w:caps/>
            </w:rPr>
            <w:t>GROUP:</w:t>
          </w:r>
          <w:sdt>
            <w:sdtPr>
              <w:rPr>
                <w:b/>
                <w:caps/>
              </w:rPr>
              <w:id w:val="-848869943"/>
              <w:placeholder>
                <w:docPart w:val="2F39B84B2C65411799C7AE48AB13FA76"/>
              </w:placeholder>
            </w:sdtPr>
            <w:sdtContent>
              <w:r w:rsidR="009F4709">
                <w:rPr>
                  <w:b/>
                  <w:caps/>
                </w:rPr>
                <w:t>K2</w:t>
              </w:r>
            </w:sdtContent>
          </w:sdt>
        </w:p>
        <w:p w14:paraId="4A970A8A" w14:textId="2BB125E1" w:rsidR="0042756B" w:rsidRDefault="0042756B" w:rsidP="0042756B">
          <w:pPr>
            <w:rPr>
              <w:b/>
              <w:caps/>
            </w:rPr>
          </w:pPr>
          <w:r>
            <w:rPr>
              <w:b/>
              <w:caps/>
            </w:rPr>
            <w:t>LAB:</w:t>
          </w:r>
          <w:sdt>
            <w:sdtPr>
              <w:rPr>
                <w:b/>
                <w:caps/>
              </w:rPr>
              <w:id w:val="-1598634249"/>
              <w:placeholder>
                <w:docPart w:val="559E2A85AF5F442AAB7B486047D15C0F"/>
              </w:placeholder>
              <w:dropDownList>
                <w:listItem w:value="Choose an item."/>
                <w:listItem w:displayText="MP1" w:value="MP1"/>
                <w:listItem w:displayText="MP2" w:value="MP2"/>
                <w:listItem w:displayText="MP3" w:value="MP3"/>
                <w:listItem w:displayText="CISCO" w:value="CISCO"/>
              </w:dropDownList>
            </w:sdtPr>
            <w:sdtContent>
              <w:r w:rsidR="009F4709">
                <w:rPr>
                  <w:b/>
                  <w:caps/>
                </w:rPr>
                <w:t>MP3</w:t>
              </w:r>
            </w:sdtContent>
          </w:sdt>
        </w:p>
        <w:p w14:paraId="02FC837A" w14:textId="6D72F490" w:rsidR="0042756B" w:rsidRDefault="0042756B" w:rsidP="0042756B">
          <w:r>
            <w:rPr>
              <w:b/>
              <w:caps/>
            </w:rPr>
            <w:t>DATE:</w:t>
          </w:r>
          <w:sdt>
            <w:sdtPr>
              <w:rPr>
                <w:b/>
                <w:caps/>
              </w:rPr>
              <w:id w:val="956307519"/>
              <w:placeholder>
                <w:docPart w:val="130D847AA37744A7AF620F735CF43444"/>
              </w:placeholder>
              <w:date w:fullDate="2023-01-03T00:00:00Z">
                <w:dateFormat w:val="d/M/yyyy"/>
                <w:lid w:val="en-MY"/>
                <w:storeMappedDataAs w:val="dateTime"/>
                <w:calendar w:val="gregorian"/>
              </w:date>
            </w:sdtPr>
            <w:sdtContent>
              <w:r w:rsidR="009F4709">
                <w:rPr>
                  <w:b/>
                  <w:caps/>
                  <w:lang w:val="en-MY"/>
                </w:rPr>
                <w:t>3/1/2023</w:t>
              </w:r>
            </w:sdtContent>
          </w:sdt>
          <w:r>
            <w:rPr>
              <w:b/>
              <w:caps/>
            </w:rPr>
            <w:br w:type="page"/>
          </w:r>
        </w:p>
        <w:p w14:paraId="432A3AC3" w14:textId="7F874204" w:rsidR="00ED6218" w:rsidRDefault="00ED6218">
          <w:pPr>
            <w:pStyle w:val="TOCHeading"/>
          </w:pPr>
          <w:r>
            <w:lastRenderedPageBreak/>
            <w:t>Table of Contents</w:t>
          </w:r>
        </w:p>
        <w:p w14:paraId="310E9590" w14:textId="34E5F538" w:rsidR="0052357A" w:rsidRDefault="00380FB2">
          <w:pPr>
            <w:pStyle w:val="TOC1"/>
            <w:tabs>
              <w:tab w:val="right" w:leader="dot" w:pos="9350"/>
            </w:tabs>
            <w:rPr>
              <w:noProof/>
              <w:sz w:val="22"/>
              <w:szCs w:val="22"/>
              <w:lang w:val="en-MY" w:eastAsia="en-MY"/>
            </w:rPr>
          </w:pPr>
          <w:r>
            <w:fldChar w:fldCharType="begin"/>
          </w:r>
          <w:r>
            <w:instrText xml:space="preserve"> TOC \o "1-1" \h \z \u </w:instrText>
          </w:r>
          <w:r>
            <w:fldChar w:fldCharType="separate"/>
          </w:r>
          <w:hyperlink w:anchor="_Toc24877445" w:history="1">
            <w:r w:rsidR="0052357A" w:rsidRPr="00756E09">
              <w:rPr>
                <w:rStyle w:val="Hyperlink"/>
                <w:noProof/>
              </w:rPr>
              <w:t>INSTRUCTIONS</w:t>
            </w:r>
            <w:r w:rsidR="0052357A">
              <w:rPr>
                <w:noProof/>
                <w:webHidden/>
              </w:rPr>
              <w:tab/>
            </w:r>
            <w:r w:rsidR="0052357A">
              <w:rPr>
                <w:noProof/>
                <w:webHidden/>
              </w:rPr>
              <w:fldChar w:fldCharType="begin"/>
            </w:r>
            <w:r w:rsidR="0052357A">
              <w:rPr>
                <w:noProof/>
                <w:webHidden/>
              </w:rPr>
              <w:instrText xml:space="preserve"> PAGEREF _Toc24877445 \h </w:instrText>
            </w:r>
            <w:r w:rsidR="0052357A">
              <w:rPr>
                <w:noProof/>
                <w:webHidden/>
              </w:rPr>
            </w:r>
            <w:r w:rsidR="0052357A">
              <w:rPr>
                <w:noProof/>
                <w:webHidden/>
              </w:rPr>
              <w:fldChar w:fldCharType="separate"/>
            </w:r>
            <w:r w:rsidR="0052357A">
              <w:rPr>
                <w:noProof/>
                <w:webHidden/>
              </w:rPr>
              <w:t>1</w:t>
            </w:r>
            <w:r w:rsidR="0052357A">
              <w:rPr>
                <w:noProof/>
                <w:webHidden/>
              </w:rPr>
              <w:fldChar w:fldCharType="end"/>
            </w:r>
          </w:hyperlink>
        </w:p>
        <w:p w14:paraId="178C83D7" w14:textId="58B43E80" w:rsidR="0052357A" w:rsidRDefault="00000000">
          <w:pPr>
            <w:pStyle w:val="TOC1"/>
            <w:tabs>
              <w:tab w:val="right" w:leader="dot" w:pos="9350"/>
            </w:tabs>
            <w:rPr>
              <w:noProof/>
              <w:sz w:val="22"/>
              <w:szCs w:val="22"/>
              <w:lang w:val="en-MY" w:eastAsia="en-MY"/>
            </w:rPr>
          </w:pPr>
          <w:hyperlink w:anchor="_Toc24877446" w:history="1">
            <w:r w:rsidR="0052357A" w:rsidRPr="00756E09">
              <w:rPr>
                <w:rStyle w:val="Hyperlink"/>
                <w:noProof/>
              </w:rPr>
              <w:t>TASK 1: Implementing Binary Search Tree (B</w:t>
            </w:r>
            <w:r w:rsidR="0052357A">
              <w:rPr>
                <w:rStyle w:val="Hyperlink"/>
                <w:noProof/>
              </w:rPr>
              <w:t>ST</w:t>
            </w:r>
            <w:r w:rsidR="0052357A" w:rsidRPr="00756E09">
              <w:rPr>
                <w:rStyle w:val="Hyperlink"/>
                <w:noProof/>
              </w:rPr>
              <w:t>)</w:t>
            </w:r>
            <w:r w:rsidR="0052357A">
              <w:rPr>
                <w:noProof/>
                <w:webHidden/>
              </w:rPr>
              <w:tab/>
            </w:r>
            <w:r w:rsidR="0052357A">
              <w:rPr>
                <w:noProof/>
                <w:webHidden/>
              </w:rPr>
              <w:fldChar w:fldCharType="begin"/>
            </w:r>
            <w:r w:rsidR="0052357A">
              <w:rPr>
                <w:noProof/>
                <w:webHidden/>
              </w:rPr>
              <w:instrText xml:space="preserve"> PAGEREF _Toc24877446 \h </w:instrText>
            </w:r>
            <w:r w:rsidR="0052357A">
              <w:rPr>
                <w:noProof/>
                <w:webHidden/>
              </w:rPr>
            </w:r>
            <w:r w:rsidR="0052357A">
              <w:rPr>
                <w:noProof/>
                <w:webHidden/>
              </w:rPr>
              <w:fldChar w:fldCharType="separate"/>
            </w:r>
            <w:r w:rsidR="0052357A">
              <w:rPr>
                <w:noProof/>
                <w:webHidden/>
              </w:rPr>
              <w:t>2</w:t>
            </w:r>
            <w:r w:rsidR="0052357A">
              <w:rPr>
                <w:noProof/>
                <w:webHidden/>
              </w:rPr>
              <w:fldChar w:fldCharType="end"/>
            </w:r>
          </w:hyperlink>
        </w:p>
        <w:p w14:paraId="04AA905F" w14:textId="3846195C" w:rsidR="0052357A" w:rsidRDefault="00000000">
          <w:pPr>
            <w:pStyle w:val="TOC1"/>
            <w:tabs>
              <w:tab w:val="right" w:leader="dot" w:pos="9350"/>
            </w:tabs>
            <w:rPr>
              <w:noProof/>
              <w:sz w:val="22"/>
              <w:szCs w:val="22"/>
              <w:lang w:val="en-MY" w:eastAsia="en-MY"/>
            </w:rPr>
          </w:pPr>
          <w:hyperlink w:anchor="_Toc24877447" w:history="1">
            <w:r w:rsidR="0052357A" w:rsidRPr="00756E09">
              <w:rPr>
                <w:rStyle w:val="Hyperlink"/>
                <w:noProof/>
              </w:rPr>
              <w:t>TASK 2: Implementing Priority Queue</w:t>
            </w:r>
            <w:r w:rsidR="0052357A">
              <w:rPr>
                <w:noProof/>
                <w:webHidden/>
              </w:rPr>
              <w:tab/>
            </w:r>
            <w:r w:rsidR="0052357A">
              <w:rPr>
                <w:noProof/>
                <w:webHidden/>
              </w:rPr>
              <w:fldChar w:fldCharType="begin"/>
            </w:r>
            <w:r w:rsidR="0052357A">
              <w:rPr>
                <w:noProof/>
                <w:webHidden/>
              </w:rPr>
              <w:instrText xml:space="preserve"> PAGEREF _Toc24877447 \h </w:instrText>
            </w:r>
            <w:r w:rsidR="0052357A">
              <w:rPr>
                <w:noProof/>
                <w:webHidden/>
              </w:rPr>
            </w:r>
            <w:r w:rsidR="0052357A">
              <w:rPr>
                <w:noProof/>
                <w:webHidden/>
              </w:rPr>
              <w:fldChar w:fldCharType="separate"/>
            </w:r>
            <w:r w:rsidR="0052357A">
              <w:rPr>
                <w:noProof/>
                <w:webHidden/>
              </w:rPr>
              <w:t>17</w:t>
            </w:r>
            <w:r w:rsidR="0052357A">
              <w:rPr>
                <w:noProof/>
                <w:webHidden/>
              </w:rPr>
              <w:fldChar w:fldCharType="end"/>
            </w:r>
          </w:hyperlink>
        </w:p>
        <w:p w14:paraId="461D1DC9" w14:textId="1E714802" w:rsidR="00ED6218" w:rsidRDefault="00380FB2">
          <w:r>
            <w:fldChar w:fldCharType="end"/>
          </w:r>
        </w:p>
      </w:sdtContent>
    </w:sdt>
    <w:p w14:paraId="4F179DDC" w14:textId="3664CCDE" w:rsidR="00380FB2" w:rsidRDefault="00924CF1">
      <w:pPr>
        <w:sectPr w:rsidR="00380FB2" w:rsidSect="00A23336">
          <w:footerReference w:type="default" r:id="rId17"/>
          <w:footerReference w:type="first" r:id="rId18"/>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24877445"/>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Pr="0042756B" w:rsidRDefault="00B5018E" w:rsidP="00D5710F">
      <w:pPr>
        <w:jc w:val="both"/>
        <w:rPr>
          <w:i/>
        </w:rPr>
      </w:pPr>
      <w:r w:rsidRPr="0042756B">
        <w:rPr>
          <w:i/>
        </w:rPr>
        <w:t xml:space="preserve">This laboratory manual is for use by the students of the </w:t>
      </w:r>
      <w:r w:rsidR="00155D1B" w:rsidRPr="0042756B">
        <w:rPr>
          <w:i/>
        </w:rPr>
        <w:t>Faculty of</w:t>
      </w:r>
      <w:r w:rsidRPr="0042756B">
        <w:rPr>
          <w:i/>
        </w:rPr>
        <w:t xml:space="preserve"> Ocean Engineering</w:t>
      </w:r>
      <w:r w:rsidR="000D7CDA" w:rsidRPr="0042756B">
        <w:rPr>
          <w:i/>
        </w:rPr>
        <w:t xml:space="preserve"> Technology and Informatics</w:t>
      </w:r>
      <w:r w:rsidRPr="0042756B">
        <w:rPr>
          <w:i/>
        </w:rPr>
        <w:t>, Universiti Malaysia Terengganu (UMT) only. It is not permissible to print and distribute this manual without the official authorisation of the author.</w:t>
      </w:r>
    </w:p>
    <w:p w14:paraId="1AC8BECF" w14:textId="401B7A68" w:rsidR="00B5018E" w:rsidRPr="0042756B" w:rsidRDefault="00B5018E" w:rsidP="00B5018E">
      <w:pPr>
        <w:rPr>
          <w:i/>
        </w:rPr>
      </w:pPr>
      <w:r w:rsidRPr="0042756B">
        <w:rPr>
          <w:i/>
        </w:rPr>
        <w:t>Please follow step by step</w:t>
      </w:r>
      <w:r w:rsidR="000A304F">
        <w:rPr>
          <w:i/>
        </w:rPr>
        <w:t>,</w:t>
      </w:r>
      <w:r w:rsidRPr="0042756B">
        <w:rPr>
          <w:i/>
        </w:rPr>
        <w:t xml:space="preserve"> as described in the manual. </w:t>
      </w:r>
    </w:p>
    <w:p w14:paraId="7BEBD8CA" w14:textId="6BE427D1" w:rsidR="00380FB2" w:rsidRDefault="00380FB2">
      <w:r>
        <w:br w:type="page"/>
      </w:r>
    </w:p>
    <w:p w14:paraId="4D685389" w14:textId="397231CC" w:rsidR="00924CF1" w:rsidRPr="006E5A30" w:rsidRDefault="00CD2E12" w:rsidP="00C47251">
      <w:pPr>
        <w:pStyle w:val="Heading1"/>
      </w:pPr>
      <w:bookmarkStart w:id="1" w:name="_Toc24877446"/>
      <w:r>
        <w:lastRenderedPageBreak/>
        <w:t xml:space="preserve">TASK 1: </w:t>
      </w:r>
      <w:r w:rsidR="00693CBD">
        <w:t>Implementing binary search tree (bst)</w:t>
      </w:r>
      <w:bookmarkEnd w:id="1"/>
    </w:p>
    <w:p w14:paraId="491B2034" w14:textId="259C454B" w:rsidR="00535C56" w:rsidRPr="006E5A30" w:rsidRDefault="00D3621F" w:rsidP="00535C56">
      <w:pPr>
        <w:pStyle w:val="Heading2"/>
      </w:pPr>
      <w:r w:rsidRPr="006E5A30">
        <w:t>Objective</w:t>
      </w:r>
    </w:p>
    <w:p w14:paraId="771B06F7" w14:textId="76B5E13D" w:rsidR="00F95DCF" w:rsidRDefault="0089320A" w:rsidP="00F95DCF">
      <w:r>
        <w:t>In this task, students must be able to:</w:t>
      </w:r>
    </w:p>
    <w:p w14:paraId="3A8EDC31" w14:textId="2F790579" w:rsidR="0089320A" w:rsidRDefault="00060402" w:rsidP="0089320A">
      <w:pPr>
        <w:pStyle w:val="ListParagraph"/>
        <w:numPr>
          <w:ilvl w:val="0"/>
          <w:numId w:val="7"/>
        </w:numPr>
      </w:pPr>
      <w:r>
        <w:t xml:space="preserve">Understand the concept of </w:t>
      </w:r>
      <w:r w:rsidR="00693CBD">
        <w:t>Binary Search Tree (BST)</w:t>
      </w:r>
      <w:r w:rsidR="0089320A">
        <w:t>.</w:t>
      </w:r>
    </w:p>
    <w:p w14:paraId="298F0B8C" w14:textId="47D4B124" w:rsidR="00D3621F" w:rsidRDefault="00060402" w:rsidP="0089320A">
      <w:pPr>
        <w:pStyle w:val="ListParagraph"/>
        <w:numPr>
          <w:ilvl w:val="0"/>
          <w:numId w:val="7"/>
        </w:numPr>
      </w:pPr>
      <w:bookmarkStart w:id="2" w:name="_Hlk16065302"/>
      <w:r>
        <w:t xml:space="preserve">Implement </w:t>
      </w:r>
      <w:r w:rsidR="00693CBD">
        <w:t>BST</w:t>
      </w:r>
      <w:r>
        <w:t>.</w:t>
      </w:r>
    </w:p>
    <w:bookmarkEnd w:id="2"/>
    <w:p w14:paraId="04A3EE27" w14:textId="3D433922" w:rsidR="00A226BD" w:rsidRDefault="00A226BD" w:rsidP="00A226BD">
      <w:pPr>
        <w:pStyle w:val="Heading2"/>
      </w:pPr>
      <w:r>
        <w:t>Estimated Time</w:t>
      </w:r>
    </w:p>
    <w:p w14:paraId="397AF176" w14:textId="45EEF1BE" w:rsidR="006A67D3" w:rsidRDefault="002927DC" w:rsidP="00D3621F">
      <w:bookmarkStart w:id="3" w:name="_Hlk16065326"/>
      <w:r>
        <w:t>[</w:t>
      </w:r>
      <w:r w:rsidR="003A6BB1">
        <w:t xml:space="preserve">60 </w:t>
      </w:r>
      <w:r>
        <w:t>Minutes]</w:t>
      </w:r>
    </w:p>
    <w:bookmarkEnd w:id="3"/>
    <w:p w14:paraId="506B17F9" w14:textId="2E4FB4DB" w:rsidR="0048187A" w:rsidRDefault="00737E74" w:rsidP="006A67D3">
      <w:pPr>
        <w:pStyle w:val="Heading3"/>
      </w:pPr>
      <w:r>
        <w:t xml:space="preserve">definition of </w:t>
      </w:r>
      <w:r w:rsidR="0039028F">
        <w:t>binary search tree</w:t>
      </w:r>
    </w:p>
    <w:p w14:paraId="274E190C" w14:textId="77777777" w:rsidR="0039028F" w:rsidRPr="0039028F" w:rsidRDefault="0039028F" w:rsidP="0039028F">
      <w:pPr>
        <w:jc w:val="both"/>
        <w:rPr>
          <w:lang w:val="en-MY"/>
        </w:rPr>
      </w:pPr>
      <w:r w:rsidRPr="0039028F">
        <w:rPr>
          <w:b/>
          <w:bCs/>
          <w:lang w:val="en-MY"/>
        </w:rPr>
        <w:t>Binary Tree :</w:t>
      </w:r>
      <w:r w:rsidRPr="0039028F">
        <w:rPr>
          <w:lang w:val="en-MY"/>
        </w:rPr>
        <w:t> A data structure in which we have nodes containing data and two references to other nodes, one on the left and one on the right.</w:t>
      </w:r>
    </w:p>
    <w:p w14:paraId="7A23A53E" w14:textId="77777777" w:rsidR="0039028F" w:rsidRPr="0039028F" w:rsidRDefault="0039028F" w:rsidP="0039028F">
      <w:pPr>
        <w:jc w:val="both"/>
        <w:rPr>
          <w:lang w:val="en-MY"/>
        </w:rPr>
      </w:pPr>
      <w:r w:rsidRPr="0039028F">
        <w:rPr>
          <w:lang w:val="en-MY"/>
        </w:rPr>
        <w:t>Binary Tree consist of Nodes</w:t>
      </w:r>
    </w:p>
    <w:p w14:paraId="44872B17" w14:textId="77777777" w:rsidR="0039028F" w:rsidRPr="0039028F" w:rsidRDefault="0039028F" w:rsidP="0039028F">
      <w:pPr>
        <w:numPr>
          <w:ilvl w:val="0"/>
          <w:numId w:val="28"/>
        </w:numPr>
        <w:jc w:val="both"/>
        <w:rPr>
          <w:lang w:val="en-MY"/>
        </w:rPr>
      </w:pPr>
      <w:r w:rsidRPr="0039028F">
        <w:rPr>
          <w:lang w:val="en-MY"/>
        </w:rPr>
        <w:t>Nodes are nothing but objects of a class and each node has data and a link to the left node and right node.</w:t>
      </w:r>
    </w:p>
    <w:p w14:paraId="108CFD08" w14:textId="77777777" w:rsidR="0039028F" w:rsidRPr="0039028F" w:rsidRDefault="0039028F" w:rsidP="0039028F">
      <w:pPr>
        <w:numPr>
          <w:ilvl w:val="0"/>
          <w:numId w:val="28"/>
        </w:numPr>
        <w:jc w:val="both"/>
        <w:rPr>
          <w:lang w:val="en-MY"/>
        </w:rPr>
      </w:pPr>
      <w:r w:rsidRPr="0039028F">
        <w:rPr>
          <w:lang w:val="en-MY"/>
        </w:rPr>
        <w:t>Usually we call the starting node of a tree as </w:t>
      </w:r>
      <w:r w:rsidRPr="0039028F">
        <w:rPr>
          <w:i/>
          <w:iCs/>
          <w:lang w:val="en-MY"/>
        </w:rPr>
        <w:t>root</w:t>
      </w:r>
      <w:r w:rsidRPr="0039028F">
        <w:rPr>
          <w:lang w:val="en-MY"/>
        </w:rPr>
        <w:t>.</w:t>
      </w:r>
    </w:p>
    <w:p w14:paraId="468CD37C" w14:textId="77777777" w:rsidR="0039028F" w:rsidRPr="0039028F" w:rsidRDefault="0039028F" w:rsidP="0039028F">
      <w:pPr>
        <w:numPr>
          <w:ilvl w:val="0"/>
          <w:numId w:val="29"/>
        </w:numPr>
        <w:jc w:val="both"/>
        <w:rPr>
          <w:lang w:val="en-MY"/>
        </w:rPr>
      </w:pPr>
      <w:r w:rsidRPr="0039028F">
        <w:rPr>
          <w:lang w:val="en-MY"/>
        </w:rPr>
        <w:t>Left and right node of a Leaf node points to NULL so you will know that you have reached to the end of the tree.</w:t>
      </w:r>
    </w:p>
    <w:p w14:paraId="239A1BA8" w14:textId="5C94E346" w:rsidR="0039028F" w:rsidRPr="0039028F" w:rsidRDefault="0039028F" w:rsidP="0039028F">
      <w:pPr>
        <w:jc w:val="both"/>
        <w:rPr>
          <w:lang w:val="en-MY"/>
        </w:rPr>
      </w:pPr>
      <w:r w:rsidRPr="0039028F">
        <w:rPr>
          <w:noProof/>
          <w:lang w:val="en-MY"/>
        </w:rPr>
        <w:drawing>
          <wp:inline distT="0" distB="0" distL="0" distR="0" wp14:anchorId="2D74D5C0" wp14:editId="557DF7B6">
            <wp:extent cx="5238750" cy="2466975"/>
            <wp:effectExtent l="0" t="0" r="0" b="9525"/>
            <wp:docPr id="29" name="Picture 29">
              <a:hlinkClick xmlns:a="http://schemas.openxmlformats.org/drawingml/2006/main" r:id="rId1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tooltip="&quot;&quo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38750" cy="2466975"/>
                    </a:xfrm>
                    <a:prstGeom prst="rect">
                      <a:avLst/>
                    </a:prstGeom>
                    <a:noFill/>
                    <a:ln>
                      <a:noFill/>
                    </a:ln>
                  </pic:spPr>
                </pic:pic>
              </a:graphicData>
            </a:graphic>
          </wp:inline>
        </w:drawing>
      </w:r>
    </w:p>
    <w:p w14:paraId="59166E78" w14:textId="77777777" w:rsidR="0039028F" w:rsidRDefault="0039028F" w:rsidP="0039028F">
      <w:pPr>
        <w:jc w:val="both"/>
        <w:rPr>
          <w:b/>
          <w:bCs/>
          <w:lang w:val="en-MY"/>
        </w:rPr>
      </w:pPr>
    </w:p>
    <w:p w14:paraId="6A23CD2D" w14:textId="0B3DB35B" w:rsidR="0039028F" w:rsidRPr="0039028F" w:rsidRDefault="0039028F" w:rsidP="0039028F">
      <w:pPr>
        <w:jc w:val="both"/>
        <w:rPr>
          <w:lang w:val="en-MY"/>
        </w:rPr>
      </w:pPr>
      <w:r w:rsidRPr="0039028F">
        <w:rPr>
          <w:b/>
          <w:bCs/>
          <w:lang w:val="en-MY"/>
        </w:rPr>
        <w:lastRenderedPageBreak/>
        <w:t>Binary Search Tree:</w:t>
      </w:r>
    </w:p>
    <w:p w14:paraId="7A832CAF" w14:textId="77777777" w:rsidR="0039028F" w:rsidRPr="0039028F" w:rsidRDefault="0039028F" w:rsidP="0039028F">
      <w:pPr>
        <w:jc w:val="both"/>
        <w:rPr>
          <w:lang w:val="en-MY"/>
        </w:rPr>
      </w:pPr>
      <w:r w:rsidRPr="0039028F">
        <w:rPr>
          <w:lang w:val="en-MY"/>
        </w:rPr>
        <w:t>Often we call it as BST, is a type of Binary tree which has a special property.</w:t>
      </w:r>
    </w:p>
    <w:p w14:paraId="155620A6" w14:textId="77777777" w:rsidR="0039028F" w:rsidRPr="0039028F" w:rsidRDefault="0039028F" w:rsidP="0039028F">
      <w:pPr>
        <w:jc w:val="both"/>
        <w:rPr>
          <w:lang w:val="en-MY"/>
        </w:rPr>
      </w:pPr>
      <w:r w:rsidRPr="0039028F">
        <w:rPr>
          <w:i/>
          <w:iCs/>
          <w:lang w:val="en-MY"/>
        </w:rPr>
        <w:t>Nodes smaller than root goes to the left of the root and Nodes greater than root goes to the right of the root</w:t>
      </w:r>
      <w:r w:rsidRPr="0039028F">
        <w:rPr>
          <w:lang w:val="en-MY"/>
        </w:rPr>
        <w:t>.</w:t>
      </w:r>
    </w:p>
    <w:p w14:paraId="242F4983" w14:textId="4E123783" w:rsidR="0039028F" w:rsidRPr="0039028F" w:rsidRDefault="0039028F" w:rsidP="0039028F">
      <w:pPr>
        <w:jc w:val="both"/>
        <w:rPr>
          <w:lang w:val="en-MY"/>
        </w:rPr>
      </w:pPr>
      <w:r w:rsidRPr="0039028F">
        <w:rPr>
          <w:noProof/>
          <w:lang w:val="en-MY"/>
        </w:rPr>
        <w:drawing>
          <wp:inline distT="0" distB="0" distL="0" distR="0" wp14:anchorId="7638EF8A" wp14:editId="21B23E71">
            <wp:extent cx="5238750" cy="5238750"/>
            <wp:effectExtent l="0" t="0" r="0" b="0"/>
            <wp:docPr id="28" name="Picture 28">
              <a:hlinkClick xmlns:a="http://schemas.openxmlformats.org/drawingml/2006/main" r:id="rId2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1" tooltip="&quot;&quot;"/>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38750" cy="5238750"/>
                    </a:xfrm>
                    <a:prstGeom prst="rect">
                      <a:avLst/>
                    </a:prstGeom>
                    <a:noFill/>
                    <a:ln>
                      <a:noFill/>
                    </a:ln>
                  </pic:spPr>
                </pic:pic>
              </a:graphicData>
            </a:graphic>
          </wp:inline>
        </w:drawing>
      </w:r>
    </w:p>
    <w:p w14:paraId="4523EBD3" w14:textId="77777777" w:rsidR="0039028F" w:rsidRPr="0039028F" w:rsidRDefault="0039028F" w:rsidP="0039028F">
      <w:pPr>
        <w:jc w:val="both"/>
        <w:rPr>
          <w:lang w:val="en-MY"/>
        </w:rPr>
      </w:pPr>
      <w:r w:rsidRPr="0039028F">
        <w:rPr>
          <w:b/>
          <w:bCs/>
          <w:lang w:val="en-MY"/>
        </w:rPr>
        <w:t>Operations:</w:t>
      </w:r>
    </w:p>
    <w:p w14:paraId="0E1AD133" w14:textId="77777777" w:rsidR="0039028F" w:rsidRPr="0039028F" w:rsidRDefault="0039028F" w:rsidP="0039028F">
      <w:pPr>
        <w:jc w:val="both"/>
        <w:rPr>
          <w:lang w:val="en-MY"/>
        </w:rPr>
      </w:pPr>
      <w:r w:rsidRPr="0039028F">
        <w:rPr>
          <w:b/>
          <w:bCs/>
          <w:lang w:val="en-MY"/>
        </w:rPr>
        <w:t>Insert(int n) :</w:t>
      </w:r>
      <w:r w:rsidRPr="0039028F">
        <w:rPr>
          <w:lang w:val="en-MY"/>
        </w:rPr>
        <w:t> Add a node the tree with value n. Its O(</w:t>
      </w:r>
      <w:proofErr w:type="spellStart"/>
      <w:r w:rsidRPr="0039028F">
        <w:rPr>
          <w:lang w:val="en-MY"/>
        </w:rPr>
        <w:t>lgn</w:t>
      </w:r>
      <w:proofErr w:type="spellEnd"/>
      <w:r w:rsidRPr="0039028F">
        <w:rPr>
          <w:lang w:val="en-MY"/>
        </w:rPr>
        <w:t>)</w:t>
      </w:r>
    </w:p>
    <w:p w14:paraId="35D8594F" w14:textId="77777777" w:rsidR="0039028F" w:rsidRPr="0039028F" w:rsidRDefault="0039028F" w:rsidP="0039028F">
      <w:pPr>
        <w:jc w:val="both"/>
        <w:rPr>
          <w:lang w:val="en-MY"/>
        </w:rPr>
      </w:pPr>
      <w:r w:rsidRPr="0039028F">
        <w:rPr>
          <w:b/>
          <w:bCs/>
          <w:lang w:val="en-MY"/>
        </w:rPr>
        <w:t>Find(int n) :</w:t>
      </w:r>
      <w:r w:rsidRPr="0039028F">
        <w:rPr>
          <w:lang w:val="en-MY"/>
        </w:rPr>
        <w:t> Find a node the tree with value n. Its O(</w:t>
      </w:r>
      <w:proofErr w:type="spellStart"/>
      <w:r w:rsidRPr="0039028F">
        <w:rPr>
          <w:lang w:val="en-MY"/>
        </w:rPr>
        <w:t>lgn</w:t>
      </w:r>
      <w:proofErr w:type="spellEnd"/>
      <w:r w:rsidRPr="0039028F">
        <w:rPr>
          <w:lang w:val="en-MY"/>
        </w:rPr>
        <w:t>)</w:t>
      </w:r>
    </w:p>
    <w:p w14:paraId="47E705FD" w14:textId="77777777" w:rsidR="0039028F" w:rsidRPr="0039028F" w:rsidRDefault="0039028F" w:rsidP="0039028F">
      <w:pPr>
        <w:jc w:val="both"/>
        <w:rPr>
          <w:lang w:val="en-MY"/>
        </w:rPr>
      </w:pPr>
      <w:r w:rsidRPr="0039028F">
        <w:rPr>
          <w:b/>
          <w:bCs/>
          <w:lang w:val="en-MY"/>
        </w:rPr>
        <w:t>Delete (int n) </w:t>
      </w:r>
      <w:r w:rsidRPr="0039028F">
        <w:rPr>
          <w:lang w:val="en-MY"/>
        </w:rPr>
        <w:t>: Delete a node the tree with value n. Its O(</w:t>
      </w:r>
      <w:proofErr w:type="spellStart"/>
      <w:r w:rsidRPr="0039028F">
        <w:rPr>
          <w:lang w:val="en-MY"/>
        </w:rPr>
        <w:t>lgn</w:t>
      </w:r>
      <w:proofErr w:type="spellEnd"/>
      <w:r w:rsidRPr="0039028F">
        <w:rPr>
          <w:lang w:val="en-MY"/>
        </w:rPr>
        <w:t>)</w:t>
      </w:r>
    </w:p>
    <w:p w14:paraId="04DD9008" w14:textId="77777777" w:rsidR="0039028F" w:rsidRPr="0039028F" w:rsidRDefault="0039028F" w:rsidP="0039028F">
      <w:pPr>
        <w:jc w:val="both"/>
        <w:rPr>
          <w:lang w:val="en-MY"/>
        </w:rPr>
      </w:pPr>
      <w:r w:rsidRPr="0039028F">
        <w:rPr>
          <w:b/>
          <w:bCs/>
          <w:lang w:val="en-MY"/>
        </w:rPr>
        <w:t>Display</w:t>
      </w:r>
      <w:r w:rsidRPr="0039028F">
        <w:rPr>
          <w:lang w:val="en-MY"/>
        </w:rPr>
        <w:t>(): Prints the entire tree in increasing order. O(n).</w:t>
      </w:r>
    </w:p>
    <w:p w14:paraId="42EB4392" w14:textId="77777777" w:rsidR="0039028F" w:rsidRPr="0039028F" w:rsidRDefault="0039028F" w:rsidP="0039028F">
      <w:pPr>
        <w:jc w:val="both"/>
        <w:rPr>
          <w:lang w:val="en-MY"/>
        </w:rPr>
      </w:pPr>
      <w:r w:rsidRPr="0039028F">
        <w:rPr>
          <w:lang w:val="en-MY"/>
        </w:rPr>
        <w:lastRenderedPageBreak/>
        <w:t>Detail Explanations for the Operations:</w:t>
      </w:r>
    </w:p>
    <w:p w14:paraId="568C0883" w14:textId="77777777" w:rsidR="0039028F" w:rsidRPr="0039028F" w:rsidRDefault="0039028F" w:rsidP="0039028F">
      <w:pPr>
        <w:jc w:val="both"/>
        <w:rPr>
          <w:lang w:val="en-MY"/>
        </w:rPr>
      </w:pPr>
      <w:r w:rsidRPr="0039028F">
        <w:rPr>
          <w:b/>
          <w:bCs/>
          <w:lang w:val="en-MY"/>
        </w:rPr>
        <w:t>Find(int n):</w:t>
      </w:r>
    </w:p>
    <w:p w14:paraId="552F6693" w14:textId="77777777" w:rsidR="0039028F" w:rsidRPr="0039028F" w:rsidRDefault="0039028F" w:rsidP="0039028F">
      <w:pPr>
        <w:numPr>
          <w:ilvl w:val="0"/>
          <w:numId w:val="30"/>
        </w:numPr>
        <w:jc w:val="both"/>
        <w:rPr>
          <w:lang w:val="en-MY"/>
        </w:rPr>
      </w:pPr>
      <w:proofErr w:type="spellStart"/>
      <w:r w:rsidRPr="0039028F">
        <w:rPr>
          <w:lang w:val="en-MY"/>
        </w:rPr>
        <w:t>Its</w:t>
      </w:r>
      <w:proofErr w:type="spellEnd"/>
      <w:r w:rsidRPr="0039028F">
        <w:rPr>
          <w:lang w:val="en-MY"/>
        </w:rPr>
        <w:t xml:space="preserve"> very simple operation to perform.</w:t>
      </w:r>
    </w:p>
    <w:p w14:paraId="167EFF34" w14:textId="77777777" w:rsidR="0039028F" w:rsidRPr="0039028F" w:rsidRDefault="0039028F" w:rsidP="0039028F">
      <w:pPr>
        <w:numPr>
          <w:ilvl w:val="0"/>
          <w:numId w:val="30"/>
        </w:numPr>
        <w:jc w:val="both"/>
        <w:rPr>
          <w:lang w:val="en-MY"/>
        </w:rPr>
      </w:pPr>
      <w:r w:rsidRPr="0039028F">
        <w:rPr>
          <w:lang w:val="en-MY"/>
        </w:rPr>
        <w:t xml:space="preserve">start from the root and compare </w:t>
      </w:r>
      <w:proofErr w:type="spellStart"/>
      <w:r w:rsidRPr="0039028F">
        <w:rPr>
          <w:lang w:val="en-MY"/>
        </w:rPr>
        <w:t>root.data</w:t>
      </w:r>
      <w:proofErr w:type="spellEnd"/>
      <w:r w:rsidRPr="0039028F">
        <w:rPr>
          <w:lang w:val="en-MY"/>
        </w:rPr>
        <w:t xml:space="preserve"> with n</w:t>
      </w:r>
    </w:p>
    <w:p w14:paraId="211133A7" w14:textId="77777777" w:rsidR="0039028F" w:rsidRPr="0039028F" w:rsidRDefault="0039028F" w:rsidP="0039028F">
      <w:pPr>
        <w:numPr>
          <w:ilvl w:val="0"/>
          <w:numId w:val="30"/>
        </w:numPr>
        <w:jc w:val="both"/>
        <w:rPr>
          <w:lang w:val="en-MY"/>
        </w:rPr>
      </w:pPr>
      <w:r w:rsidRPr="0039028F">
        <w:rPr>
          <w:lang w:val="en-MY"/>
        </w:rPr>
        <w:t xml:space="preserve">if </w:t>
      </w:r>
      <w:proofErr w:type="spellStart"/>
      <w:r w:rsidRPr="0039028F">
        <w:rPr>
          <w:lang w:val="en-MY"/>
        </w:rPr>
        <w:t>root.data</w:t>
      </w:r>
      <w:proofErr w:type="spellEnd"/>
      <w:r w:rsidRPr="0039028F">
        <w:rPr>
          <w:lang w:val="en-MY"/>
        </w:rPr>
        <w:t xml:space="preserve"> is greater than n that means we need to go to the left of the root.</w:t>
      </w:r>
    </w:p>
    <w:p w14:paraId="2BF74544" w14:textId="77777777" w:rsidR="0039028F" w:rsidRPr="0039028F" w:rsidRDefault="0039028F" w:rsidP="0039028F">
      <w:pPr>
        <w:numPr>
          <w:ilvl w:val="0"/>
          <w:numId w:val="30"/>
        </w:numPr>
        <w:jc w:val="both"/>
        <w:rPr>
          <w:lang w:val="en-MY"/>
        </w:rPr>
      </w:pPr>
      <w:r w:rsidRPr="0039028F">
        <w:rPr>
          <w:lang w:val="en-MY"/>
        </w:rPr>
        <w:t xml:space="preserve">if </w:t>
      </w:r>
      <w:proofErr w:type="spellStart"/>
      <w:r w:rsidRPr="0039028F">
        <w:rPr>
          <w:lang w:val="en-MY"/>
        </w:rPr>
        <w:t>root.data</w:t>
      </w:r>
      <w:proofErr w:type="spellEnd"/>
      <w:r w:rsidRPr="0039028F">
        <w:rPr>
          <w:lang w:val="en-MY"/>
        </w:rPr>
        <w:t xml:space="preserve"> is smaller than n that means we need to go to the right of the root.</w:t>
      </w:r>
    </w:p>
    <w:p w14:paraId="48291300" w14:textId="77777777" w:rsidR="0039028F" w:rsidRPr="0039028F" w:rsidRDefault="0039028F" w:rsidP="0039028F">
      <w:pPr>
        <w:numPr>
          <w:ilvl w:val="0"/>
          <w:numId w:val="30"/>
        </w:numPr>
        <w:jc w:val="both"/>
        <w:rPr>
          <w:lang w:val="en-MY"/>
        </w:rPr>
      </w:pPr>
      <w:r w:rsidRPr="0039028F">
        <w:rPr>
          <w:lang w:val="en-MY"/>
        </w:rPr>
        <w:t xml:space="preserve">if any point of time </w:t>
      </w:r>
      <w:proofErr w:type="spellStart"/>
      <w:r w:rsidRPr="0039028F">
        <w:rPr>
          <w:lang w:val="en-MY"/>
        </w:rPr>
        <w:t>root.data</w:t>
      </w:r>
      <w:proofErr w:type="spellEnd"/>
      <w:r w:rsidRPr="0039028F">
        <w:rPr>
          <w:lang w:val="en-MY"/>
        </w:rPr>
        <w:t xml:space="preserve"> is equal to the n then we have found the node, return true.</w:t>
      </w:r>
    </w:p>
    <w:p w14:paraId="6ACAC3E9" w14:textId="77777777" w:rsidR="0039028F" w:rsidRPr="0039028F" w:rsidRDefault="0039028F" w:rsidP="0039028F">
      <w:pPr>
        <w:numPr>
          <w:ilvl w:val="0"/>
          <w:numId w:val="30"/>
        </w:numPr>
        <w:jc w:val="both"/>
        <w:rPr>
          <w:lang w:val="en-MY"/>
        </w:rPr>
      </w:pPr>
      <w:r w:rsidRPr="0039028F">
        <w:rPr>
          <w:lang w:val="en-MY"/>
        </w:rPr>
        <w:t>if we reach to the leaves (end of the tree) return false, we didn’t find the element</w:t>
      </w:r>
    </w:p>
    <w:p w14:paraId="7FCAA479" w14:textId="48CF2D11" w:rsidR="0039028F" w:rsidRPr="0039028F" w:rsidRDefault="0039028F" w:rsidP="0039028F">
      <w:pPr>
        <w:jc w:val="both"/>
        <w:rPr>
          <w:lang w:val="en-MY"/>
        </w:rPr>
      </w:pPr>
      <w:r w:rsidRPr="0039028F">
        <w:rPr>
          <w:noProof/>
          <w:lang w:val="en-MY"/>
        </w:rPr>
        <w:drawing>
          <wp:inline distT="0" distB="0" distL="0" distR="0" wp14:anchorId="014A7FF4" wp14:editId="3FB61EFA">
            <wp:extent cx="4762500" cy="4762500"/>
            <wp:effectExtent l="0" t="0" r="0" b="0"/>
            <wp:docPr id="27" name="Picture 27">
              <a:hlinkClick xmlns:a="http://schemas.openxmlformats.org/drawingml/2006/main" r:id="rId2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3" tooltip="&quot;&quot;"/>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r w:rsidRPr="0039028F">
        <w:rPr>
          <w:b/>
          <w:bCs/>
          <w:lang w:val="en-MY"/>
        </w:rPr>
        <w:t>Insert(int n):</w:t>
      </w:r>
    </w:p>
    <w:p w14:paraId="1C14A647" w14:textId="77777777" w:rsidR="0039028F" w:rsidRPr="0039028F" w:rsidRDefault="0039028F" w:rsidP="0039028F">
      <w:pPr>
        <w:numPr>
          <w:ilvl w:val="0"/>
          <w:numId w:val="31"/>
        </w:numPr>
        <w:jc w:val="both"/>
        <w:rPr>
          <w:lang w:val="en-MY"/>
        </w:rPr>
      </w:pPr>
      <w:r w:rsidRPr="0039028F">
        <w:rPr>
          <w:lang w:val="en-MY"/>
        </w:rPr>
        <w:t>Very much similar to find() operation.</w:t>
      </w:r>
    </w:p>
    <w:p w14:paraId="5F3BB00F" w14:textId="77777777" w:rsidR="0039028F" w:rsidRPr="0039028F" w:rsidRDefault="0039028F" w:rsidP="0039028F">
      <w:pPr>
        <w:numPr>
          <w:ilvl w:val="0"/>
          <w:numId w:val="31"/>
        </w:numPr>
        <w:jc w:val="both"/>
        <w:rPr>
          <w:lang w:val="en-MY"/>
        </w:rPr>
      </w:pPr>
      <w:r w:rsidRPr="0039028F">
        <w:rPr>
          <w:lang w:val="en-MY"/>
        </w:rPr>
        <w:t>To insert a node our first task is to find the place to insert the node.</w:t>
      </w:r>
    </w:p>
    <w:p w14:paraId="0FDE071E" w14:textId="77777777" w:rsidR="0039028F" w:rsidRPr="0039028F" w:rsidRDefault="0039028F" w:rsidP="0039028F">
      <w:pPr>
        <w:numPr>
          <w:ilvl w:val="0"/>
          <w:numId w:val="31"/>
        </w:numPr>
        <w:jc w:val="both"/>
        <w:rPr>
          <w:lang w:val="en-MY"/>
        </w:rPr>
      </w:pPr>
      <w:r w:rsidRPr="0039028F">
        <w:rPr>
          <w:lang w:val="en-MY"/>
        </w:rPr>
        <w:lastRenderedPageBreak/>
        <w:t>Take current = root .</w:t>
      </w:r>
    </w:p>
    <w:p w14:paraId="53C3D14E" w14:textId="77777777" w:rsidR="0039028F" w:rsidRPr="0039028F" w:rsidRDefault="0039028F" w:rsidP="0039028F">
      <w:pPr>
        <w:numPr>
          <w:ilvl w:val="0"/>
          <w:numId w:val="31"/>
        </w:numPr>
        <w:jc w:val="both"/>
        <w:rPr>
          <w:lang w:val="en-MY"/>
        </w:rPr>
      </w:pPr>
      <w:r w:rsidRPr="0039028F">
        <w:rPr>
          <w:lang w:val="en-MY"/>
        </w:rPr>
        <w:t xml:space="preserve">start from the current and compare </w:t>
      </w:r>
      <w:proofErr w:type="spellStart"/>
      <w:r w:rsidRPr="0039028F">
        <w:rPr>
          <w:lang w:val="en-MY"/>
        </w:rPr>
        <w:t>root.data</w:t>
      </w:r>
      <w:proofErr w:type="spellEnd"/>
      <w:r w:rsidRPr="0039028F">
        <w:rPr>
          <w:lang w:val="en-MY"/>
        </w:rPr>
        <w:t xml:space="preserve"> with n</w:t>
      </w:r>
    </w:p>
    <w:p w14:paraId="1A417B26" w14:textId="77777777" w:rsidR="0039028F" w:rsidRPr="0039028F" w:rsidRDefault="0039028F" w:rsidP="0039028F">
      <w:pPr>
        <w:numPr>
          <w:ilvl w:val="0"/>
          <w:numId w:val="31"/>
        </w:numPr>
        <w:jc w:val="both"/>
        <w:rPr>
          <w:lang w:val="en-MY"/>
        </w:rPr>
      </w:pPr>
      <w:r w:rsidRPr="0039028F">
        <w:rPr>
          <w:lang w:val="en-MY"/>
        </w:rPr>
        <w:t xml:space="preserve">if </w:t>
      </w:r>
      <w:proofErr w:type="spellStart"/>
      <w:r w:rsidRPr="0039028F">
        <w:rPr>
          <w:lang w:val="en-MY"/>
        </w:rPr>
        <w:t>current.data</w:t>
      </w:r>
      <w:proofErr w:type="spellEnd"/>
      <w:r w:rsidRPr="0039028F">
        <w:rPr>
          <w:lang w:val="en-MY"/>
        </w:rPr>
        <w:t xml:space="preserve"> is greater than n that means we need to go to the left of the root.</w:t>
      </w:r>
    </w:p>
    <w:p w14:paraId="5D1E242A" w14:textId="77777777" w:rsidR="0039028F" w:rsidRPr="0039028F" w:rsidRDefault="0039028F" w:rsidP="0039028F">
      <w:pPr>
        <w:numPr>
          <w:ilvl w:val="0"/>
          <w:numId w:val="31"/>
        </w:numPr>
        <w:jc w:val="both"/>
        <w:rPr>
          <w:lang w:val="en-MY"/>
        </w:rPr>
      </w:pPr>
      <w:r w:rsidRPr="0039028F">
        <w:rPr>
          <w:lang w:val="en-MY"/>
        </w:rPr>
        <w:t xml:space="preserve">if </w:t>
      </w:r>
      <w:proofErr w:type="spellStart"/>
      <w:r w:rsidRPr="0039028F">
        <w:rPr>
          <w:lang w:val="en-MY"/>
        </w:rPr>
        <w:t>current.data</w:t>
      </w:r>
      <w:proofErr w:type="spellEnd"/>
      <w:r w:rsidRPr="0039028F">
        <w:rPr>
          <w:lang w:val="en-MY"/>
        </w:rPr>
        <w:t xml:space="preserve"> is smaller than n that means we need to go to the right of the root.</w:t>
      </w:r>
    </w:p>
    <w:p w14:paraId="685E4469" w14:textId="77777777" w:rsidR="0039028F" w:rsidRPr="0039028F" w:rsidRDefault="0039028F" w:rsidP="0039028F">
      <w:pPr>
        <w:numPr>
          <w:ilvl w:val="0"/>
          <w:numId w:val="31"/>
        </w:numPr>
        <w:jc w:val="both"/>
        <w:rPr>
          <w:lang w:val="en-MY"/>
        </w:rPr>
      </w:pPr>
      <w:r w:rsidRPr="0039028F">
        <w:rPr>
          <w:lang w:val="en-MY"/>
        </w:rPr>
        <w:t>if any point of time current is null that means we have reached to the leaf node, insert your node here with the help of parent node. (See code)</w:t>
      </w:r>
    </w:p>
    <w:p w14:paraId="0373523B" w14:textId="726AA6A2" w:rsidR="0039028F" w:rsidRPr="0039028F" w:rsidRDefault="0039028F" w:rsidP="0039028F">
      <w:pPr>
        <w:jc w:val="both"/>
        <w:rPr>
          <w:lang w:val="en-MY"/>
        </w:rPr>
      </w:pPr>
      <w:r w:rsidRPr="0039028F">
        <w:rPr>
          <w:noProof/>
          <w:lang w:val="en-MY"/>
        </w:rPr>
        <w:drawing>
          <wp:inline distT="0" distB="0" distL="0" distR="0" wp14:anchorId="221B646C" wp14:editId="5BDAC2A9">
            <wp:extent cx="4762500" cy="4762500"/>
            <wp:effectExtent l="0" t="0" r="0" b="0"/>
            <wp:docPr id="26" name="Picture 26">
              <a:hlinkClick xmlns:a="http://schemas.openxmlformats.org/drawingml/2006/main" r:id="rId2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5" tooltip="&quot;&quot;"/>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7A264BFD" w14:textId="77777777" w:rsidR="0039028F" w:rsidRPr="0039028F" w:rsidRDefault="0039028F" w:rsidP="0039028F">
      <w:pPr>
        <w:jc w:val="both"/>
        <w:rPr>
          <w:lang w:val="en-MY"/>
        </w:rPr>
      </w:pPr>
      <w:r w:rsidRPr="0039028F">
        <w:rPr>
          <w:b/>
          <w:bCs/>
          <w:lang w:val="en-MY"/>
        </w:rPr>
        <w:t>Delete(int n):</w:t>
      </w:r>
    </w:p>
    <w:p w14:paraId="2A3E2FB5" w14:textId="77777777" w:rsidR="0039028F" w:rsidRPr="0039028F" w:rsidRDefault="0039028F" w:rsidP="0039028F">
      <w:pPr>
        <w:jc w:val="both"/>
        <w:rPr>
          <w:lang w:val="en-MY"/>
        </w:rPr>
      </w:pPr>
      <w:r w:rsidRPr="0039028F">
        <w:rPr>
          <w:lang w:val="en-MY"/>
        </w:rPr>
        <w:t>Complicated than Find() and Insert() operations. Here we have to deal with 3 cases.</w:t>
      </w:r>
    </w:p>
    <w:p w14:paraId="2EB903E7" w14:textId="77777777" w:rsidR="0039028F" w:rsidRPr="0039028F" w:rsidRDefault="0039028F" w:rsidP="0039028F">
      <w:pPr>
        <w:numPr>
          <w:ilvl w:val="0"/>
          <w:numId w:val="32"/>
        </w:numPr>
        <w:jc w:val="both"/>
        <w:rPr>
          <w:lang w:val="en-MY"/>
        </w:rPr>
      </w:pPr>
      <w:r w:rsidRPr="0039028F">
        <w:rPr>
          <w:lang w:val="en-MY"/>
        </w:rPr>
        <w:t>Node to be deleted is a leaf node ( No Children).</w:t>
      </w:r>
    </w:p>
    <w:p w14:paraId="0AD783E5" w14:textId="77777777" w:rsidR="0039028F" w:rsidRPr="0039028F" w:rsidRDefault="0039028F" w:rsidP="0039028F">
      <w:pPr>
        <w:numPr>
          <w:ilvl w:val="0"/>
          <w:numId w:val="32"/>
        </w:numPr>
        <w:jc w:val="both"/>
        <w:rPr>
          <w:lang w:val="en-MY"/>
        </w:rPr>
      </w:pPr>
      <w:r w:rsidRPr="0039028F">
        <w:rPr>
          <w:lang w:val="en-MY"/>
        </w:rPr>
        <w:t>Node to be deleted has only one child.</w:t>
      </w:r>
    </w:p>
    <w:p w14:paraId="08EBACE8" w14:textId="77777777" w:rsidR="0039028F" w:rsidRPr="0039028F" w:rsidRDefault="0039028F" w:rsidP="0039028F">
      <w:pPr>
        <w:numPr>
          <w:ilvl w:val="0"/>
          <w:numId w:val="32"/>
        </w:numPr>
        <w:jc w:val="both"/>
        <w:rPr>
          <w:lang w:val="en-MY"/>
        </w:rPr>
      </w:pPr>
      <w:r w:rsidRPr="0039028F">
        <w:rPr>
          <w:lang w:val="en-MY"/>
        </w:rPr>
        <w:lastRenderedPageBreak/>
        <w:t xml:space="preserve">Node to be deleted has two </w:t>
      </w:r>
      <w:proofErr w:type="spellStart"/>
      <w:r w:rsidRPr="0039028F">
        <w:rPr>
          <w:lang w:val="en-MY"/>
        </w:rPr>
        <w:t>childrens</w:t>
      </w:r>
      <w:proofErr w:type="spellEnd"/>
      <w:r w:rsidRPr="0039028F">
        <w:rPr>
          <w:lang w:val="en-MY"/>
        </w:rPr>
        <w:t>.</w:t>
      </w:r>
    </w:p>
    <w:p w14:paraId="5454E30C" w14:textId="77777777" w:rsidR="0039028F" w:rsidRPr="0039028F" w:rsidRDefault="0039028F" w:rsidP="0039028F">
      <w:pPr>
        <w:jc w:val="both"/>
        <w:rPr>
          <w:lang w:val="en-MY"/>
        </w:rPr>
      </w:pPr>
      <w:r w:rsidRPr="0039028F">
        <w:rPr>
          <w:b/>
          <w:bCs/>
          <w:lang w:val="en-MY"/>
        </w:rPr>
        <w:t>Node to be deleted is a leaf node ( No Children).</w:t>
      </w:r>
    </w:p>
    <w:p w14:paraId="579727FD" w14:textId="77777777" w:rsidR="0039028F" w:rsidRPr="0039028F" w:rsidRDefault="0039028F" w:rsidP="0039028F">
      <w:pPr>
        <w:jc w:val="both"/>
        <w:rPr>
          <w:lang w:val="en-MY"/>
        </w:rPr>
      </w:pPr>
      <w:proofErr w:type="spellStart"/>
      <w:r w:rsidRPr="0039028F">
        <w:rPr>
          <w:lang w:val="en-MY"/>
        </w:rPr>
        <w:t>its</w:t>
      </w:r>
      <w:proofErr w:type="spellEnd"/>
      <w:r w:rsidRPr="0039028F">
        <w:rPr>
          <w:lang w:val="en-MY"/>
        </w:rPr>
        <w:t xml:space="preserve"> a very simple case, if a node to be deleted has no children then just traverse to that node, keep track of parent node and the side in which the node exist(left or right) and set </w:t>
      </w:r>
      <w:proofErr w:type="spellStart"/>
      <w:r w:rsidRPr="0039028F">
        <w:rPr>
          <w:b/>
          <w:bCs/>
          <w:i/>
          <w:iCs/>
          <w:lang w:val="en-MY"/>
        </w:rPr>
        <w:t>parent.left</w:t>
      </w:r>
      <w:proofErr w:type="spellEnd"/>
      <w:r w:rsidRPr="0039028F">
        <w:rPr>
          <w:b/>
          <w:bCs/>
          <w:i/>
          <w:iCs/>
          <w:lang w:val="en-MY"/>
        </w:rPr>
        <w:t xml:space="preserve"> = null or </w:t>
      </w:r>
      <w:proofErr w:type="spellStart"/>
      <w:r w:rsidRPr="0039028F">
        <w:rPr>
          <w:b/>
          <w:bCs/>
          <w:i/>
          <w:iCs/>
          <w:lang w:val="en-MY"/>
        </w:rPr>
        <w:t>parent.right</w:t>
      </w:r>
      <w:proofErr w:type="spellEnd"/>
      <w:r w:rsidRPr="0039028F">
        <w:rPr>
          <w:b/>
          <w:bCs/>
          <w:i/>
          <w:iCs/>
          <w:lang w:val="en-MY"/>
        </w:rPr>
        <w:t xml:space="preserve"> = null;</w:t>
      </w:r>
    </w:p>
    <w:p w14:paraId="5CE5EC93" w14:textId="77777777" w:rsidR="0039028F" w:rsidRPr="0039028F" w:rsidRDefault="0039028F" w:rsidP="0039028F">
      <w:pPr>
        <w:jc w:val="both"/>
        <w:rPr>
          <w:lang w:val="en-MY"/>
        </w:rPr>
      </w:pPr>
      <w:r w:rsidRPr="0039028F">
        <w:rPr>
          <w:lang w:val="en-MY"/>
        </w:rPr>
        <w:t> </w:t>
      </w:r>
    </w:p>
    <w:p w14:paraId="7BB1B12B" w14:textId="2DC52031" w:rsidR="0039028F" w:rsidRPr="0039028F" w:rsidRDefault="0039028F" w:rsidP="0039028F">
      <w:pPr>
        <w:jc w:val="both"/>
        <w:rPr>
          <w:lang w:val="en-MY"/>
        </w:rPr>
      </w:pPr>
      <w:r w:rsidRPr="0039028F">
        <w:rPr>
          <w:noProof/>
          <w:lang w:val="en-MY"/>
        </w:rPr>
        <w:drawing>
          <wp:inline distT="0" distB="0" distL="0" distR="0" wp14:anchorId="0FE8403B" wp14:editId="4B3AE738">
            <wp:extent cx="4762500" cy="4762500"/>
            <wp:effectExtent l="0" t="0" r="0" b="0"/>
            <wp:docPr id="25" name="Picture 25">
              <a:hlinkClick xmlns:a="http://schemas.openxmlformats.org/drawingml/2006/main" r:id="rId27"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27" tooltip="&quot;&quot;"/>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62500" cy="4762500"/>
                    </a:xfrm>
                    <a:prstGeom prst="rect">
                      <a:avLst/>
                    </a:prstGeom>
                    <a:noFill/>
                    <a:ln>
                      <a:noFill/>
                    </a:ln>
                  </pic:spPr>
                </pic:pic>
              </a:graphicData>
            </a:graphic>
          </wp:inline>
        </w:drawing>
      </w:r>
    </w:p>
    <w:p w14:paraId="6AE6C2CB" w14:textId="77777777" w:rsidR="0039028F" w:rsidRPr="0039028F" w:rsidRDefault="0039028F" w:rsidP="0039028F">
      <w:pPr>
        <w:jc w:val="both"/>
        <w:rPr>
          <w:lang w:val="en-MY"/>
        </w:rPr>
      </w:pPr>
      <w:r w:rsidRPr="0039028F">
        <w:rPr>
          <w:b/>
          <w:bCs/>
          <w:lang w:val="en-MY"/>
        </w:rPr>
        <w:t>Node to be deleted has only one child.</w:t>
      </w:r>
    </w:p>
    <w:p w14:paraId="31CBCF79" w14:textId="77777777" w:rsidR="0039028F" w:rsidRPr="0039028F" w:rsidRDefault="0039028F" w:rsidP="0039028F">
      <w:pPr>
        <w:numPr>
          <w:ilvl w:val="0"/>
          <w:numId w:val="33"/>
        </w:numPr>
        <w:jc w:val="both"/>
        <w:rPr>
          <w:lang w:val="en-MY"/>
        </w:rPr>
      </w:pPr>
      <w:proofErr w:type="spellStart"/>
      <w:r w:rsidRPr="0039028F">
        <w:rPr>
          <w:lang w:val="en-MY"/>
        </w:rPr>
        <w:t>its</w:t>
      </w:r>
      <w:proofErr w:type="spellEnd"/>
      <w:r w:rsidRPr="0039028F">
        <w:rPr>
          <w:lang w:val="en-MY"/>
        </w:rPr>
        <w:t xml:space="preserve"> a slightly complex case. if a node to be deleted(</w:t>
      </w:r>
      <w:proofErr w:type="spellStart"/>
      <w:r w:rsidRPr="0039028F">
        <w:rPr>
          <w:lang w:val="en-MY"/>
        </w:rPr>
        <w:t>deleteNode</w:t>
      </w:r>
      <w:proofErr w:type="spellEnd"/>
      <w:r w:rsidRPr="0039028F">
        <w:rPr>
          <w:lang w:val="en-MY"/>
        </w:rPr>
        <w:t>) has only one child then just traverse to that node, keep track of parent node and the side in which the node exist(left or right).</w:t>
      </w:r>
    </w:p>
    <w:p w14:paraId="72E313D2" w14:textId="77777777" w:rsidR="0039028F" w:rsidRPr="0039028F" w:rsidRDefault="0039028F" w:rsidP="0039028F">
      <w:pPr>
        <w:numPr>
          <w:ilvl w:val="0"/>
          <w:numId w:val="33"/>
        </w:numPr>
        <w:jc w:val="both"/>
        <w:rPr>
          <w:lang w:val="en-MY"/>
        </w:rPr>
      </w:pPr>
      <w:r w:rsidRPr="0039028F">
        <w:rPr>
          <w:lang w:val="en-MY"/>
        </w:rPr>
        <w:t>check which side child is null (since it has only one child).</w:t>
      </w:r>
    </w:p>
    <w:p w14:paraId="0C7C4858" w14:textId="77777777" w:rsidR="0039028F" w:rsidRPr="0039028F" w:rsidRDefault="0039028F" w:rsidP="0039028F">
      <w:pPr>
        <w:numPr>
          <w:ilvl w:val="0"/>
          <w:numId w:val="33"/>
        </w:numPr>
        <w:jc w:val="both"/>
        <w:rPr>
          <w:lang w:val="en-MY"/>
        </w:rPr>
      </w:pPr>
      <w:r w:rsidRPr="0039028F">
        <w:rPr>
          <w:lang w:val="en-MY"/>
        </w:rPr>
        <w:lastRenderedPageBreak/>
        <w:t xml:space="preserve">Say node to be deleted has child on its left side . Then take the entire sub tree from the left side and add it to the parent and the side on which </w:t>
      </w:r>
      <w:proofErr w:type="spellStart"/>
      <w:r w:rsidRPr="0039028F">
        <w:rPr>
          <w:lang w:val="en-MY"/>
        </w:rPr>
        <w:t>deleteNode</w:t>
      </w:r>
      <w:proofErr w:type="spellEnd"/>
      <w:r w:rsidRPr="0039028F">
        <w:rPr>
          <w:lang w:val="en-MY"/>
        </w:rPr>
        <w:t xml:space="preserve"> exist, see step 1 and example.</w:t>
      </w:r>
    </w:p>
    <w:p w14:paraId="16EFFE8F" w14:textId="1B14B09C" w:rsidR="0039028F" w:rsidRPr="0039028F" w:rsidRDefault="0039028F" w:rsidP="0039028F">
      <w:pPr>
        <w:jc w:val="both"/>
        <w:rPr>
          <w:lang w:val="en-MY"/>
        </w:rPr>
      </w:pPr>
      <w:r w:rsidRPr="0039028F">
        <w:rPr>
          <w:noProof/>
          <w:lang w:val="en-MY"/>
        </w:rPr>
        <w:drawing>
          <wp:inline distT="0" distB="0" distL="0" distR="0" wp14:anchorId="5BF4D0DD" wp14:editId="64A7F952">
            <wp:extent cx="5715000" cy="3609975"/>
            <wp:effectExtent l="0" t="0" r="0" b="9525"/>
            <wp:docPr id="24" name="Picture 24">
              <a:hlinkClick xmlns:a="http://schemas.openxmlformats.org/drawingml/2006/main" r:id="rId29"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29" tooltip="&quot;&quot;"/>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3609975"/>
                    </a:xfrm>
                    <a:prstGeom prst="rect">
                      <a:avLst/>
                    </a:prstGeom>
                    <a:noFill/>
                    <a:ln>
                      <a:noFill/>
                    </a:ln>
                  </pic:spPr>
                </pic:pic>
              </a:graphicData>
            </a:graphic>
          </wp:inline>
        </w:drawing>
      </w:r>
    </w:p>
    <w:p w14:paraId="77404A26" w14:textId="77777777" w:rsidR="0039028F" w:rsidRDefault="0039028F" w:rsidP="0039028F">
      <w:pPr>
        <w:jc w:val="both"/>
        <w:rPr>
          <w:lang w:val="en-MY"/>
        </w:rPr>
      </w:pPr>
      <w:r w:rsidRPr="0039028F">
        <w:rPr>
          <w:b/>
          <w:bCs/>
          <w:lang w:val="en-MY"/>
        </w:rPr>
        <w:t>Node to be deleted has two children.</w:t>
      </w:r>
    </w:p>
    <w:p w14:paraId="3D7F8E30" w14:textId="7782FD67" w:rsidR="0039028F" w:rsidRPr="0039028F" w:rsidRDefault="0039028F" w:rsidP="0039028F">
      <w:pPr>
        <w:jc w:val="both"/>
        <w:rPr>
          <w:lang w:val="en-MY"/>
        </w:rPr>
      </w:pPr>
      <w:r w:rsidRPr="0039028F">
        <w:rPr>
          <w:lang w:val="en-MY"/>
        </w:rPr>
        <w:t>Now this is quite exciting </w:t>
      </w:r>
      <w:r w:rsidRPr="0039028F">
        <w:rPr>
          <w:noProof/>
          <w:lang w:val="en-MY"/>
        </w:rPr>
        <mc:AlternateContent>
          <mc:Choice Requires="wps">
            <w:drawing>
              <wp:inline distT="0" distB="0" distL="0" distR="0" wp14:anchorId="59FDA409" wp14:editId="73DE61D9">
                <wp:extent cx="304800" cy="304800"/>
                <wp:effectExtent l="0" t="0" r="0" b="0"/>
                <wp:docPr id="22" name="Rectangle 22"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031373B" id="Rectangle 22"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Cvf2yc+wEAANMDAAAOAAAAAAAAAAAAAAAAAC4CAABk&#10;cnMvZTJvRG9jLnhtbFBLAQItABQABgAIAAAAIQBMoOks2AAAAAMBAAAPAAAAAAAAAAAAAAAAAFUE&#10;AABkcnMvZG93bnJldi54bWxQSwUGAAAAAAQABADzAAAAWgUAAAAA&#10;" filled="f" stroked="f">
                <o:lock v:ext="edit" aspectratio="t"/>
                <w10:anchorlock/>
              </v:rect>
            </w:pict>
          </mc:Fallback>
        </mc:AlternateContent>
      </w:r>
    </w:p>
    <w:p w14:paraId="617EA1F3" w14:textId="77777777" w:rsidR="0039028F" w:rsidRPr="0039028F" w:rsidRDefault="0039028F" w:rsidP="0039028F">
      <w:pPr>
        <w:jc w:val="both"/>
        <w:rPr>
          <w:lang w:val="en-MY"/>
        </w:rPr>
      </w:pPr>
      <w:r w:rsidRPr="0039028F">
        <w:rPr>
          <w:lang w:val="en-MY"/>
        </w:rPr>
        <w:t xml:space="preserve">You just cannot replace the </w:t>
      </w:r>
      <w:proofErr w:type="spellStart"/>
      <w:r w:rsidRPr="0039028F">
        <w:rPr>
          <w:lang w:val="en-MY"/>
        </w:rPr>
        <w:t>deleteNode</w:t>
      </w:r>
      <w:proofErr w:type="spellEnd"/>
      <w:r w:rsidRPr="0039028F">
        <w:rPr>
          <w:lang w:val="en-MY"/>
        </w:rPr>
        <w:t xml:space="preserve"> with any of its child, Why? </w:t>
      </w:r>
      <w:proofErr w:type="spellStart"/>
      <w:r w:rsidRPr="0039028F">
        <w:rPr>
          <w:lang w:val="en-MY"/>
        </w:rPr>
        <w:t>Lets</w:t>
      </w:r>
      <w:proofErr w:type="spellEnd"/>
      <w:r w:rsidRPr="0039028F">
        <w:rPr>
          <w:lang w:val="en-MY"/>
        </w:rPr>
        <w:t xml:space="preserve"> try out </w:t>
      </w:r>
      <w:proofErr w:type="spellStart"/>
      <w:r w:rsidRPr="0039028F">
        <w:rPr>
          <w:lang w:val="en-MY"/>
        </w:rPr>
        <w:t>a</w:t>
      </w:r>
      <w:proofErr w:type="spellEnd"/>
      <w:r w:rsidRPr="0039028F">
        <w:rPr>
          <w:lang w:val="en-MY"/>
        </w:rPr>
        <w:t xml:space="preserve"> example.</w:t>
      </w:r>
    </w:p>
    <w:p w14:paraId="5217D14D" w14:textId="112DC52E" w:rsidR="0039028F" w:rsidRPr="0039028F" w:rsidRDefault="0039028F" w:rsidP="0039028F">
      <w:pPr>
        <w:jc w:val="both"/>
        <w:rPr>
          <w:lang w:val="en-MY"/>
        </w:rPr>
      </w:pPr>
      <w:r w:rsidRPr="0039028F">
        <w:rPr>
          <w:noProof/>
          <w:lang w:val="en-MY"/>
        </w:rPr>
        <w:lastRenderedPageBreak/>
        <w:drawing>
          <wp:inline distT="0" distB="0" distL="0" distR="0" wp14:anchorId="728AC515" wp14:editId="4BD3A355">
            <wp:extent cx="5238750" cy="2647950"/>
            <wp:effectExtent l="0" t="0" r="0" b="0"/>
            <wp:docPr id="19" name="Picture 19">
              <a:hlinkClick xmlns:a="http://schemas.openxmlformats.org/drawingml/2006/main" r:id="rId31"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31" tooltip="&quot;&quot;"/>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38750" cy="2647950"/>
                    </a:xfrm>
                    <a:prstGeom prst="rect">
                      <a:avLst/>
                    </a:prstGeom>
                    <a:noFill/>
                    <a:ln>
                      <a:noFill/>
                    </a:ln>
                  </pic:spPr>
                </pic:pic>
              </a:graphicData>
            </a:graphic>
          </wp:inline>
        </w:drawing>
      </w:r>
    </w:p>
    <w:p w14:paraId="76C551A2" w14:textId="77777777" w:rsidR="0039028F" w:rsidRPr="0039028F" w:rsidRDefault="0039028F" w:rsidP="0039028F">
      <w:pPr>
        <w:jc w:val="both"/>
        <w:rPr>
          <w:lang w:val="en-MY"/>
        </w:rPr>
      </w:pPr>
      <w:r w:rsidRPr="0039028F">
        <w:rPr>
          <w:b/>
          <w:bCs/>
          <w:lang w:val="en-MY"/>
        </w:rPr>
        <w:t>What to do now?????</w:t>
      </w:r>
    </w:p>
    <w:p w14:paraId="0AD9ABD1" w14:textId="54B06AC4" w:rsidR="0039028F" w:rsidRPr="0039028F" w:rsidRDefault="0039028F" w:rsidP="0039028F">
      <w:pPr>
        <w:jc w:val="both"/>
        <w:rPr>
          <w:lang w:val="en-MY"/>
        </w:rPr>
      </w:pPr>
      <w:proofErr w:type="spellStart"/>
      <w:r w:rsidRPr="0039028F">
        <w:rPr>
          <w:lang w:val="en-MY"/>
        </w:rPr>
        <w:t>Dont</w:t>
      </w:r>
      <w:proofErr w:type="spellEnd"/>
      <w:r w:rsidRPr="0039028F">
        <w:rPr>
          <w:lang w:val="en-MY"/>
        </w:rPr>
        <w:t xml:space="preserve"> worry we have solution for this </w:t>
      </w:r>
      <w:r w:rsidRPr="0039028F">
        <w:rPr>
          <w:noProof/>
          <w:lang w:val="en-MY"/>
        </w:rPr>
        <mc:AlternateContent>
          <mc:Choice Requires="wps">
            <w:drawing>
              <wp:inline distT="0" distB="0" distL="0" distR="0" wp14:anchorId="50B7B256" wp14:editId="52B068C7">
                <wp:extent cx="304800" cy="304800"/>
                <wp:effectExtent l="0" t="0" r="0" b="0"/>
                <wp:docPr id="13" name="Rectangle 13"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32BB318" id="Rectangle 13" o:spid="_x0000_s1026" al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A9KPul+wEAANMDAAAOAAAAAAAAAAAAAAAAAC4CAABk&#10;cnMvZTJvRG9jLnhtbFBLAQItABQABgAIAAAAIQBMoOks2AAAAAMBAAAPAAAAAAAAAAAAAAAAAFUE&#10;AABkcnMvZG93bnJldi54bWxQSwUGAAAAAAQABADzAAAAWgUAAAAA&#10;" filled="f" stroked="f">
                <o:lock v:ext="edit" aspectratio="t"/>
                <w10:anchorlock/>
              </v:rect>
            </w:pict>
          </mc:Fallback>
        </mc:AlternateContent>
      </w:r>
    </w:p>
    <w:p w14:paraId="5BA11D0F" w14:textId="77777777" w:rsidR="0039028F" w:rsidRPr="0039028F" w:rsidRDefault="0039028F" w:rsidP="0039028F">
      <w:pPr>
        <w:jc w:val="both"/>
        <w:rPr>
          <w:lang w:val="en-MY"/>
        </w:rPr>
      </w:pPr>
      <w:r w:rsidRPr="0039028F">
        <w:rPr>
          <w:b/>
          <w:bCs/>
          <w:lang w:val="en-MY"/>
        </w:rPr>
        <w:t>Find The Successor:</w:t>
      </w:r>
    </w:p>
    <w:p w14:paraId="4EE4A1C3" w14:textId="77777777" w:rsidR="0039028F" w:rsidRPr="0039028F" w:rsidRDefault="0039028F" w:rsidP="0039028F">
      <w:pPr>
        <w:jc w:val="both"/>
        <w:rPr>
          <w:lang w:val="en-MY"/>
        </w:rPr>
      </w:pPr>
      <w:r w:rsidRPr="0039028F">
        <w:rPr>
          <w:lang w:val="en-MY"/>
        </w:rPr>
        <w:t>Successor is the node which will replace the deleted node. Now the question is to how to find it and where to find it.</w:t>
      </w:r>
    </w:p>
    <w:p w14:paraId="341EA376" w14:textId="77777777" w:rsidR="0039028F" w:rsidRPr="0039028F" w:rsidRDefault="0039028F" w:rsidP="0039028F">
      <w:pPr>
        <w:jc w:val="both"/>
        <w:rPr>
          <w:lang w:val="en-MY"/>
        </w:rPr>
      </w:pPr>
      <w:r w:rsidRPr="0039028F">
        <w:rPr>
          <w:i/>
          <w:iCs/>
          <w:lang w:val="en-MY"/>
        </w:rPr>
        <w:t>Successor is the smaller node in the right sub tree of the node to be deleted.</w:t>
      </w:r>
    </w:p>
    <w:p w14:paraId="1671B5BE" w14:textId="183BB558" w:rsidR="0039028F" w:rsidRPr="0039028F" w:rsidRDefault="0039028F" w:rsidP="0039028F">
      <w:pPr>
        <w:jc w:val="both"/>
        <w:rPr>
          <w:lang w:val="en-MY"/>
        </w:rPr>
      </w:pPr>
      <w:r w:rsidRPr="0039028F">
        <w:rPr>
          <w:noProof/>
          <w:lang w:val="en-MY"/>
        </w:rPr>
        <w:lastRenderedPageBreak/>
        <w:drawing>
          <wp:inline distT="0" distB="0" distL="0" distR="0" wp14:anchorId="324162E3" wp14:editId="5F17343B">
            <wp:extent cx="5715000" cy="3429000"/>
            <wp:effectExtent l="0" t="0" r="0" b="0"/>
            <wp:docPr id="12" name="Picture 12">
              <a:hlinkClick xmlns:a="http://schemas.openxmlformats.org/drawingml/2006/main" r:id="rId33"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33" tooltip="&quot;&quot;"/>
                    </pic:cNvPr>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14:paraId="235605A1" w14:textId="77777777" w:rsidR="0039028F" w:rsidRPr="0039028F" w:rsidRDefault="0039028F" w:rsidP="0039028F">
      <w:pPr>
        <w:jc w:val="both"/>
        <w:rPr>
          <w:lang w:val="en-MY"/>
        </w:rPr>
      </w:pPr>
      <w:r w:rsidRPr="0039028F">
        <w:rPr>
          <w:b/>
          <w:bCs/>
          <w:lang w:val="en-MY"/>
        </w:rPr>
        <w:t>Display()</w:t>
      </w:r>
      <w:r w:rsidRPr="0039028F">
        <w:rPr>
          <w:lang w:val="en-MY"/>
        </w:rPr>
        <w:t> : To know about how we are displaying nodes in increasing order, Click Here</w:t>
      </w:r>
    </w:p>
    <w:p w14:paraId="3622AF88" w14:textId="77777777" w:rsidR="0039028F" w:rsidRPr="0039028F" w:rsidRDefault="0039028F" w:rsidP="0039028F">
      <w:pPr>
        <w:jc w:val="both"/>
        <w:rPr>
          <w:lang w:val="en-MY"/>
        </w:rPr>
      </w:pPr>
      <w:r w:rsidRPr="0039028F">
        <w:rPr>
          <w:lang w:val="en-MY"/>
        </w:rPr>
        <w:t>Complete Example :</w:t>
      </w:r>
    </w:p>
    <w:p w14:paraId="6BB4B72A" w14:textId="77777777" w:rsidR="0039028F" w:rsidRPr="0039028F" w:rsidRDefault="0039028F" w:rsidP="0039028F">
      <w:pPr>
        <w:jc w:val="both"/>
        <w:rPr>
          <w:lang w:val="en-MY"/>
        </w:rPr>
      </w:pPr>
      <w:r w:rsidRPr="0039028F">
        <w:rPr>
          <w:lang w:val="en-MY"/>
        </w:rPr>
        <w:t> </w:t>
      </w:r>
    </w:p>
    <w:p w14:paraId="0EE3C065" w14:textId="363C6FBD" w:rsidR="0039028F" w:rsidRPr="0039028F" w:rsidRDefault="0039028F" w:rsidP="0039028F">
      <w:pPr>
        <w:jc w:val="both"/>
        <w:rPr>
          <w:lang w:val="en-MY"/>
        </w:rPr>
      </w:pPr>
      <w:r w:rsidRPr="0039028F">
        <w:rPr>
          <w:noProof/>
          <w:lang w:val="en-MY"/>
        </w:rPr>
        <w:lastRenderedPageBreak/>
        <w:drawing>
          <wp:inline distT="0" distB="0" distL="0" distR="0" wp14:anchorId="117B698C" wp14:editId="73DB1187">
            <wp:extent cx="4762500" cy="3667125"/>
            <wp:effectExtent l="0" t="0" r="0" b="9525"/>
            <wp:docPr id="8" name="Picture 8">
              <a:hlinkClick xmlns:a="http://schemas.openxmlformats.org/drawingml/2006/main" r:id="rId35" tooltip="&quot;&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35" tooltip="&quot;&quo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62500" cy="3667125"/>
                    </a:xfrm>
                    <a:prstGeom prst="rect">
                      <a:avLst/>
                    </a:prstGeom>
                    <a:noFill/>
                    <a:ln>
                      <a:noFill/>
                    </a:ln>
                  </pic:spPr>
                </pic:pic>
              </a:graphicData>
            </a:graphic>
          </wp:inline>
        </w:drawing>
      </w:r>
    </w:p>
    <w:p w14:paraId="4406CDCE" w14:textId="42D9F253" w:rsidR="00423244" w:rsidRDefault="00423244" w:rsidP="003A6BB1">
      <w:pPr>
        <w:jc w:val="both"/>
      </w:pPr>
    </w:p>
    <w:p w14:paraId="2FEC890F" w14:textId="37837CAE" w:rsidR="006A67D3" w:rsidRDefault="006A67D3" w:rsidP="006A67D3">
      <w:pPr>
        <w:pStyle w:val="Heading3"/>
      </w:pPr>
      <w:r>
        <w:t>steps:</w:t>
      </w:r>
    </w:p>
    <w:p w14:paraId="5CA09685" w14:textId="248DA7EB" w:rsidR="0089320A" w:rsidRDefault="00A1542F" w:rsidP="0089320A">
      <w:pPr>
        <w:pStyle w:val="ListParagraph"/>
        <w:numPr>
          <w:ilvl w:val="0"/>
          <w:numId w:val="1"/>
        </w:numPr>
      </w:pPr>
      <w:r>
        <w:t>After you understand the explanation in the above section, o</w:t>
      </w:r>
      <w:r w:rsidR="0089320A">
        <w:t xml:space="preserve">pen </w:t>
      </w:r>
      <w:r w:rsidR="00BF4F67" w:rsidRPr="00BF4F67">
        <w:rPr>
          <w:rFonts w:cs="Courier New"/>
        </w:rPr>
        <w:t>NetBeans</w:t>
      </w:r>
      <w:r w:rsidR="0089320A">
        <w:t xml:space="preserve"> and create </w:t>
      </w:r>
      <w:r w:rsidR="003A6BB1">
        <w:t xml:space="preserve">a </w:t>
      </w:r>
      <w:r w:rsidR="0089320A">
        <w:t>new java application project.</w:t>
      </w:r>
    </w:p>
    <w:p w14:paraId="17BB4569" w14:textId="22605285" w:rsidR="0089320A" w:rsidRDefault="0089320A" w:rsidP="0089320A">
      <w:pPr>
        <w:pStyle w:val="ListParagraph"/>
        <w:numPr>
          <w:ilvl w:val="0"/>
          <w:numId w:val="1"/>
        </w:numPr>
      </w:pPr>
      <w:r>
        <w:t xml:space="preserve">Name your project as </w:t>
      </w:r>
      <w:proofErr w:type="spellStart"/>
      <w:r w:rsidR="0039028F">
        <w:rPr>
          <w:rFonts w:ascii="Courier New" w:hAnsi="Courier New" w:cs="Courier New"/>
        </w:rPr>
        <w:t>BinarySearchTreeExperiment</w:t>
      </w:r>
      <w:proofErr w:type="spellEnd"/>
      <w:r>
        <w:t xml:space="preserve"> and click finish.</w:t>
      </w:r>
    </w:p>
    <w:p w14:paraId="5A553E02" w14:textId="77777777" w:rsidR="0089320A" w:rsidRDefault="0089320A" w:rsidP="0089320A">
      <w:pPr>
        <w:pStyle w:val="ListParagraph"/>
        <w:numPr>
          <w:ilvl w:val="0"/>
          <w:numId w:val="1"/>
        </w:numPr>
      </w:pPr>
      <w:r>
        <w:t xml:space="preserve">Change author profiles </w:t>
      </w:r>
      <w:proofErr w:type="gramStart"/>
      <w:r>
        <w:t>to :</w:t>
      </w:r>
      <w:proofErr w:type="gramEnd"/>
    </w:p>
    <w:p w14:paraId="63AFF5BD"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Name :</w:t>
      </w:r>
      <w:proofErr w:type="gramEnd"/>
    </w:p>
    <w:p w14:paraId="6222C82E" w14:textId="39D4841E" w:rsidR="0089320A" w:rsidRPr="00D74BB5" w:rsidRDefault="0089320A" w:rsidP="0089320A">
      <w:pPr>
        <w:pStyle w:val="ListParagraph"/>
        <w:numPr>
          <w:ilvl w:val="1"/>
          <w:numId w:val="1"/>
        </w:numPr>
        <w:rPr>
          <w:rFonts w:ascii="Courier New" w:hAnsi="Courier New" w:cs="Courier New"/>
        </w:rPr>
      </w:pPr>
      <w:r w:rsidRPr="00D74BB5">
        <w:rPr>
          <w:rFonts w:ascii="Courier New" w:hAnsi="Courier New" w:cs="Courier New"/>
        </w:rPr>
        <w:t>Program: &lt;put your program. E</w:t>
      </w:r>
      <w:r w:rsidR="000A304F">
        <w:rPr>
          <w:rFonts w:ascii="Courier New" w:hAnsi="Courier New" w:cs="Courier New"/>
        </w:rPr>
        <w:t>.g.,</w:t>
      </w:r>
      <w:r w:rsidRPr="00D74BB5">
        <w:rPr>
          <w:rFonts w:ascii="Courier New" w:hAnsi="Courier New" w:cs="Courier New"/>
        </w:rPr>
        <w:t xml:space="preserve"> SMSK(SE) or SMSK with IM</w:t>
      </w:r>
    </w:p>
    <w:p w14:paraId="5F2DC3EA"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117B5DCE"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6BEF4B60" w14:textId="05F912B9" w:rsidR="003D5BFB" w:rsidRDefault="0089320A" w:rsidP="0089320A">
      <w:pPr>
        <w:pStyle w:val="ListParagraph"/>
        <w:numPr>
          <w:ilvl w:val="1"/>
          <w:numId w:val="1"/>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889FA47" w14:textId="12041281" w:rsidR="0089320A" w:rsidRDefault="003D08F8" w:rsidP="0089320A">
      <w:pPr>
        <w:pStyle w:val="ListParagraph"/>
        <w:numPr>
          <w:ilvl w:val="0"/>
          <w:numId w:val="1"/>
        </w:numPr>
      </w:pPr>
      <w:r>
        <w:t>In</w:t>
      </w:r>
      <w:r w:rsidR="0097160D">
        <w:t xml:space="preserve"> the same</w:t>
      </w:r>
      <w:r w:rsidR="0089320A" w:rsidRPr="0089320A">
        <w:t xml:space="preserve"> </w:t>
      </w:r>
      <w:proofErr w:type="spellStart"/>
      <w:r w:rsidR="0039028F">
        <w:rPr>
          <w:rFonts w:ascii="Courier New" w:hAnsi="Courier New" w:cs="Courier New"/>
        </w:rPr>
        <w:t>BinarySearchTreeEXperiment</w:t>
      </w:r>
      <w:proofErr w:type="spellEnd"/>
      <w:r w:rsidR="0089320A" w:rsidRPr="0089320A">
        <w:t xml:space="preserve"> </w:t>
      </w:r>
      <w:r w:rsidR="00C63A58">
        <w:t>project</w:t>
      </w:r>
      <w:r w:rsidR="0097160D">
        <w:t xml:space="preserve">’s package, </w:t>
      </w:r>
      <w:r w:rsidR="00EC4DF4">
        <w:t xml:space="preserve">create a new file named </w:t>
      </w:r>
      <w:r w:rsidR="0039028F">
        <w:rPr>
          <w:rFonts w:ascii="Courier New" w:hAnsi="Courier New" w:cs="Courier New"/>
        </w:rPr>
        <w:t>BinarySearchTree</w:t>
      </w:r>
      <w:r w:rsidR="00EC4DF4" w:rsidRPr="007972CC">
        <w:rPr>
          <w:rFonts w:ascii="Courier New" w:hAnsi="Courier New" w:cs="Courier New"/>
        </w:rPr>
        <w:t>.java</w:t>
      </w:r>
      <w:r w:rsidR="00B025B9">
        <w:t>.</w:t>
      </w:r>
    </w:p>
    <w:p w14:paraId="597B6B06" w14:textId="0E933757" w:rsidR="00892E3D" w:rsidRDefault="00892E3D" w:rsidP="0089320A">
      <w:pPr>
        <w:pStyle w:val="ListParagraph"/>
        <w:numPr>
          <w:ilvl w:val="0"/>
          <w:numId w:val="1"/>
        </w:numPr>
      </w:pPr>
      <w:r>
        <w:t xml:space="preserve">Add the </w:t>
      </w:r>
      <w:r w:rsidR="00213F5C">
        <w:t>following codes to the file:</w:t>
      </w:r>
    </w:p>
    <w:p w14:paraId="40BEC113" w14:textId="06C25AA4" w:rsidR="00A1542F" w:rsidRDefault="00A1542F" w:rsidP="00A1542F">
      <w:pPr>
        <w:pStyle w:val="ListParagraph"/>
        <w:ind w:left="360"/>
        <w:rPr>
          <w:i/>
          <w:iCs/>
        </w:rPr>
      </w:pPr>
      <w:r w:rsidRPr="00A1542F">
        <w:rPr>
          <w:i/>
          <w:iCs/>
        </w:rPr>
        <w:t xml:space="preserve">Note: The codes below are quite long. Take your time to understand the codes and write your own comment where applicable. </w:t>
      </w:r>
      <w:r>
        <w:rPr>
          <w:i/>
          <w:iCs/>
        </w:rPr>
        <w:t>This will help you to study the codes later.</w:t>
      </w:r>
    </w:p>
    <w:p w14:paraId="0C97E8ED" w14:textId="77777777" w:rsidR="00A1542F" w:rsidRDefault="00A1542F" w:rsidP="00A1542F">
      <w:r>
        <w:rPr>
          <w:noProof/>
        </w:rPr>
        <w:lastRenderedPageBreak/>
        <w:drawing>
          <wp:inline distT="0" distB="0" distL="0" distR="0" wp14:anchorId="0DAEDA5F" wp14:editId="52AE9FFA">
            <wp:extent cx="3557614" cy="3614764"/>
            <wp:effectExtent l="0" t="0" r="508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ST1.png"/>
                    <pic:cNvPicPr/>
                  </pic:nvPicPr>
                  <pic:blipFill>
                    <a:blip r:embed="rId37">
                      <a:extLst>
                        <a:ext uri="{28A0092B-C50C-407E-A947-70E740481C1C}">
                          <a14:useLocalDpi xmlns:a14="http://schemas.microsoft.com/office/drawing/2010/main" val="0"/>
                        </a:ext>
                      </a:extLst>
                    </a:blip>
                    <a:stretch>
                      <a:fillRect/>
                    </a:stretch>
                  </pic:blipFill>
                  <pic:spPr>
                    <a:xfrm>
                      <a:off x="0" y="0"/>
                      <a:ext cx="3557614" cy="3614764"/>
                    </a:xfrm>
                    <a:prstGeom prst="rect">
                      <a:avLst/>
                    </a:prstGeom>
                  </pic:spPr>
                </pic:pic>
              </a:graphicData>
            </a:graphic>
          </wp:inline>
        </w:drawing>
      </w:r>
      <w:r>
        <w:rPr>
          <w:noProof/>
        </w:rPr>
        <w:lastRenderedPageBreak/>
        <w:drawing>
          <wp:inline distT="0" distB="0" distL="0" distR="0" wp14:anchorId="76C14FF5" wp14:editId="1DA41367">
            <wp:extent cx="4495833" cy="50149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ST2.png"/>
                    <pic:cNvPicPr/>
                  </pic:nvPicPr>
                  <pic:blipFill>
                    <a:blip r:embed="rId38">
                      <a:extLst>
                        <a:ext uri="{28A0092B-C50C-407E-A947-70E740481C1C}">
                          <a14:useLocalDpi xmlns:a14="http://schemas.microsoft.com/office/drawing/2010/main" val="0"/>
                        </a:ext>
                      </a:extLst>
                    </a:blip>
                    <a:stretch>
                      <a:fillRect/>
                    </a:stretch>
                  </pic:blipFill>
                  <pic:spPr>
                    <a:xfrm>
                      <a:off x="0" y="0"/>
                      <a:ext cx="4495833" cy="5014949"/>
                    </a:xfrm>
                    <a:prstGeom prst="rect">
                      <a:avLst/>
                    </a:prstGeom>
                  </pic:spPr>
                </pic:pic>
              </a:graphicData>
            </a:graphic>
          </wp:inline>
        </w:drawing>
      </w:r>
      <w:r>
        <w:rPr>
          <w:noProof/>
        </w:rPr>
        <w:lastRenderedPageBreak/>
        <w:drawing>
          <wp:inline distT="0" distB="0" distL="0" distR="0" wp14:anchorId="4184EA76" wp14:editId="3A89216C">
            <wp:extent cx="5600741" cy="5510253"/>
            <wp:effectExtent l="0" t="0" r="0" b="0"/>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BST3.png"/>
                    <pic:cNvPicPr/>
                  </pic:nvPicPr>
                  <pic:blipFill>
                    <a:blip r:embed="rId39">
                      <a:extLst>
                        <a:ext uri="{28A0092B-C50C-407E-A947-70E740481C1C}">
                          <a14:useLocalDpi xmlns:a14="http://schemas.microsoft.com/office/drawing/2010/main" val="0"/>
                        </a:ext>
                      </a:extLst>
                    </a:blip>
                    <a:stretch>
                      <a:fillRect/>
                    </a:stretch>
                  </pic:blipFill>
                  <pic:spPr>
                    <a:xfrm>
                      <a:off x="0" y="0"/>
                      <a:ext cx="5600741" cy="5510253"/>
                    </a:xfrm>
                    <a:prstGeom prst="rect">
                      <a:avLst/>
                    </a:prstGeom>
                  </pic:spPr>
                </pic:pic>
              </a:graphicData>
            </a:graphic>
          </wp:inline>
        </w:drawing>
      </w:r>
      <w:r>
        <w:rPr>
          <w:noProof/>
        </w:rPr>
        <w:lastRenderedPageBreak/>
        <w:drawing>
          <wp:inline distT="0" distB="0" distL="0" distR="0" wp14:anchorId="439155F2" wp14:editId="6F6E622A">
            <wp:extent cx="5943600" cy="2932430"/>
            <wp:effectExtent l="0" t="0" r="0" b="1270"/>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BST4.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2932430"/>
                    </a:xfrm>
                    <a:prstGeom prst="rect">
                      <a:avLst/>
                    </a:prstGeom>
                  </pic:spPr>
                </pic:pic>
              </a:graphicData>
            </a:graphic>
          </wp:inline>
        </w:drawing>
      </w:r>
      <w:r>
        <w:rPr>
          <w:noProof/>
        </w:rPr>
        <w:drawing>
          <wp:inline distT="0" distB="0" distL="0" distR="0" wp14:anchorId="650F6A22" wp14:editId="14F44459">
            <wp:extent cx="3590951" cy="4386295"/>
            <wp:effectExtent l="0" t="0" r="0" b="0"/>
            <wp:docPr id="450" name="Picture 4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BST5.png"/>
                    <pic:cNvPicPr/>
                  </pic:nvPicPr>
                  <pic:blipFill>
                    <a:blip r:embed="rId41">
                      <a:extLst>
                        <a:ext uri="{28A0092B-C50C-407E-A947-70E740481C1C}">
                          <a14:useLocalDpi xmlns:a14="http://schemas.microsoft.com/office/drawing/2010/main" val="0"/>
                        </a:ext>
                      </a:extLst>
                    </a:blip>
                    <a:stretch>
                      <a:fillRect/>
                    </a:stretch>
                  </pic:blipFill>
                  <pic:spPr>
                    <a:xfrm>
                      <a:off x="0" y="0"/>
                      <a:ext cx="3590951" cy="4386295"/>
                    </a:xfrm>
                    <a:prstGeom prst="rect">
                      <a:avLst/>
                    </a:prstGeom>
                  </pic:spPr>
                </pic:pic>
              </a:graphicData>
            </a:graphic>
          </wp:inline>
        </w:drawing>
      </w:r>
      <w:r>
        <w:rPr>
          <w:noProof/>
        </w:rPr>
        <w:lastRenderedPageBreak/>
        <w:drawing>
          <wp:inline distT="0" distB="0" distL="0" distR="0" wp14:anchorId="5C3AD4E6" wp14:editId="79EEB4BD">
            <wp:extent cx="3605239" cy="1262072"/>
            <wp:effectExtent l="0" t="0" r="0"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BST6.png"/>
                    <pic:cNvPicPr/>
                  </pic:nvPicPr>
                  <pic:blipFill>
                    <a:blip r:embed="rId42">
                      <a:extLst>
                        <a:ext uri="{28A0092B-C50C-407E-A947-70E740481C1C}">
                          <a14:useLocalDpi xmlns:a14="http://schemas.microsoft.com/office/drawing/2010/main" val="0"/>
                        </a:ext>
                      </a:extLst>
                    </a:blip>
                    <a:stretch>
                      <a:fillRect/>
                    </a:stretch>
                  </pic:blipFill>
                  <pic:spPr>
                    <a:xfrm>
                      <a:off x="0" y="0"/>
                      <a:ext cx="3605239" cy="1262072"/>
                    </a:xfrm>
                    <a:prstGeom prst="rect">
                      <a:avLst/>
                    </a:prstGeom>
                  </pic:spPr>
                </pic:pic>
              </a:graphicData>
            </a:graphic>
          </wp:inline>
        </w:drawing>
      </w:r>
      <w:r>
        <w:rPr>
          <w:noProof/>
        </w:rPr>
        <w:drawing>
          <wp:inline distT="0" distB="0" distL="0" distR="0" wp14:anchorId="68E6A7DC" wp14:editId="78B8C623">
            <wp:extent cx="5943600" cy="3891280"/>
            <wp:effectExtent l="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BST7.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943600" cy="3891280"/>
                    </a:xfrm>
                    <a:prstGeom prst="rect">
                      <a:avLst/>
                    </a:prstGeom>
                  </pic:spPr>
                </pic:pic>
              </a:graphicData>
            </a:graphic>
          </wp:inline>
        </w:drawing>
      </w:r>
    </w:p>
    <w:p w14:paraId="1DBE04C4" w14:textId="77777777" w:rsidR="003A6BB1" w:rsidRDefault="003A6BB1" w:rsidP="003A6BB1">
      <w:pPr>
        <w:pStyle w:val="ListParagraph"/>
        <w:ind w:left="360"/>
      </w:pPr>
    </w:p>
    <w:p w14:paraId="4D88586B" w14:textId="0CC1F61F" w:rsidR="00A1542F" w:rsidRDefault="005E5E7B" w:rsidP="007F6A84">
      <w:pPr>
        <w:pStyle w:val="ListParagraph"/>
        <w:numPr>
          <w:ilvl w:val="0"/>
          <w:numId w:val="1"/>
        </w:numPr>
      </w:pPr>
      <w:r>
        <w:t xml:space="preserve">Just after the end of </w:t>
      </w:r>
      <w:proofErr w:type="spellStart"/>
      <w:r>
        <w:t>BinarySearchTree</w:t>
      </w:r>
      <w:proofErr w:type="spellEnd"/>
      <w:r>
        <w:t xml:space="preserve"> class, add the Node class below it:</w:t>
      </w:r>
    </w:p>
    <w:p w14:paraId="080BAFD9" w14:textId="33A58254" w:rsidR="005E5E7B" w:rsidRDefault="005E5E7B" w:rsidP="005E5E7B">
      <w:pPr>
        <w:pStyle w:val="ListParagraph"/>
        <w:ind w:left="360"/>
      </w:pPr>
      <w:r>
        <w:rPr>
          <w:noProof/>
        </w:rPr>
        <w:drawing>
          <wp:inline distT="0" distB="0" distL="0" distR="0" wp14:anchorId="6F85A2A2" wp14:editId="7A7D4DFA">
            <wp:extent cx="3062310" cy="2428893"/>
            <wp:effectExtent l="0" t="0" r="5080" b="0"/>
            <wp:docPr id="456" name="Picture 45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 name="BST8.png"/>
                    <pic:cNvPicPr/>
                  </pic:nvPicPr>
                  <pic:blipFill>
                    <a:blip r:embed="rId44">
                      <a:extLst>
                        <a:ext uri="{28A0092B-C50C-407E-A947-70E740481C1C}">
                          <a14:useLocalDpi xmlns:a14="http://schemas.microsoft.com/office/drawing/2010/main" val="0"/>
                        </a:ext>
                      </a:extLst>
                    </a:blip>
                    <a:stretch>
                      <a:fillRect/>
                    </a:stretch>
                  </pic:blipFill>
                  <pic:spPr>
                    <a:xfrm>
                      <a:off x="0" y="0"/>
                      <a:ext cx="3062310" cy="2428893"/>
                    </a:xfrm>
                    <a:prstGeom prst="rect">
                      <a:avLst/>
                    </a:prstGeom>
                  </pic:spPr>
                </pic:pic>
              </a:graphicData>
            </a:graphic>
          </wp:inline>
        </w:drawing>
      </w:r>
    </w:p>
    <w:p w14:paraId="075BDDA4" w14:textId="49601281" w:rsidR="005E5E7B" w:rsidRDefault="005E5E7B" w:rsidP="005E5E7B">
      <w:pPr>
        <w:pStyle w:val="ListParagraph"/>
        <w:numPr>
          <w:ilvl w:val="0"/>
          <w:numId w:val="1"/>
        </w:numPr>
      </w:pPr>
      <w:r>
        <w:lastRenderedPageBreak/>
        <w:t>Save, compile and run your codes. Observe the output.</w:t>
      </w:r>
    </w:p>
    <w:p w14:paraId="63C58D38" w14:textId="342572CC" w:rsidR="00A1542F" w:rsidRDefault="00A1542F" w:rsidP="007F6A84">
      <w:pPr>
        <w:pStyle w:val="ListParagraph"/>
        <w:numPr>
          <w:ilvl w:val="0"/>
          <w:numId w:val="1"/>
        </w:numPr>
      </w:pPr>
      <w:r>
        <w:t>Upload your output using the control box below:</w:t>
      </w:r>
    </w:p>
    <w:sdt>
      <w:sdtPr>
        <w:id w:val="723953096"/>
        <w:picture/>
      </w:sdtPr>
      <w:sdtContent>
        <w:p w14:paraId="5A5A3ED8" w14:textId="65CC71DB" w:rsidR="00A1542F" w:rsidRDefault="00570AD6" w:rsidP="00A1542F">
          <w:pPr>
            <w:pStyle w:val="ListParagraph"/>
            <w:ind w:left="360"/>
          </w:pPr>
          <w:r w:rsidRPr="00570AD6">
            <w:rPr>
              <w:noProof/>
            </w:rPr>
            <w:drawing>
              <wp:inline distT="0" distB="0" distL="0" distR="0" wp14:anchorId="6F38CEB9" wp14:editId="46D177E1">
                <wp:extent cx="5943600" cy="22561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256155"/>
                        </a:xfrm>
                        <a:prstGeom prst="rect">
                          <a:avLst/>
                        </a:prstGeom>
                      </pic:spPr>
                    </pic:pic>
                  </a:graphicData>
                </a:graphic>
              </wp:inline>
            </w:drawing>
          </w:r>
        </w:p>
      </w:sdtContent>
    </w:sdt>
    <w:p w14:paraId="7B0D89C2" w14:textId="7D8EA10E" w:rsidR="007F6A84" w:rsidRDefault="007F6A84" w:rsidP="007F6A84">
      <w:pPr>
        <w:pStyle w:val="ListParagraph"/>
        <w:numPr>
          <w:ilvl w:val="0"/>
          <w:numId w:val="1"/>
        </w:numPr>
      </w:pPr>
      <w:r>
        <w:t xml:space="preserve">Copy and paste your Java codes into </w:t>
      </w:r>
      <w:r w:rsidR="003A6BB1">
        <w:t xml:space="preserve">the </w:t>
      </w:r>
      <w:r>
        <w:t>text box below:</w:t>
      </w:r>
    </w:p>
    <w:p w14:paraId="3D65C3C8" w14:textId="466D587E" w:rsidR="004A683B" w:rsidRPr="004A683B" w:rsidRDefault="004A683B" w:rsidP="004A683B">
      <w:pPr>
        <w:pStyle w:val="ListParagraph"/>
        <w:ind w:left="360"/>
        <w:rPr>
          <w:b/>
          <w:bCs/>
        </w:rPr>
      </w:pPr>
      <w:r w:rsidRPr="004A683B">
        <w:rPr>
          <w:b/>
          <w:bCs/>
        </w:rPr>
        <w:t>Answer:</w:t>
      </w:r>
    </w:p>
    <w:sdt>
      <w:sdtPr>
        <w:id w:val="-1187519695"/>
        <w:placeholder>
          <w:docPart w:val="DefaultPlaceholder_-1854013440"/>
        </w:placeholder>
      </w:sdtPr>
      <w:sdtContent>
        <w:p w14:paraId="0BE94A88" w14:textId="77777777" w:rsidR="001B331E" w:rsidRDefault="001B331E" w:rsidP="001B331E">
          <w:pPr>
            <w:pStyle w:val="ListParagraph"/>
            <w:ind w:left="360"/>
          </w:pPr>
          <w:r>
            <w:t>/*</w:t>
          </w:r>
        </w:p>
        <w:p w14:paraId="0FDD0293" w14:textId="77777777" w:rsidR="001B331E" w:rsidRDefault="001B331E" w:rsidP="001B331E">
          <w:pPr>
            <w:pStyle w:val="ListParagraph"/>
            <w:ind w:left="360"/>
          </w:pPr>
          <w:r>
            <w:t xml:space="preserve"> * Click nbfs://nbhost/SystemFileSystem/Templates/Licenses/license-default.txt to change this license</w:t>
          </w:r>
        </w:p>
        <w:p w14:paraId="2CB8799A" w14:textId="77777777" w:rsidR="001B331E" w:rsidRDefault="001B331E" w:rsidP="001B331E">
          <w:pPr>
            <w:pStyle w:val="ListParagraph"/>
            <w:ind w:left="360"/>
          </w:pPr>
          <w:r>
            <w:t xml:space="preserve"> * Click nbfs://nbhost/SystemFileSystem/Templates/Classes/Main.java to edit this template</w:t>
          </w:r>
        </w:p>
        <w:p w14:paraId="3C1DC543" w14:textId="77777777" w:rsidR="001B331E" w:rsidRDefault="001B331E" w:rsidP="001B331E">
          <w:pPr>
            <w:pStyle w:val="ListParagraph"/>
            <w:ind w:left="360"/>
          </w:pPr>
          <w:r>
            <w:t xml:space="preserve"> */</w:t>
          </w:r>
        </w:p>
        <w:p w14:paraId="5D257DA5" w14:textId="77777777" w:rsidR="001B331E" w:rsidRDefault="001B331E" w:rsidP="001B331E">
          <w:pPr>
            <w:pStyle w:val="ListParagraph"/>
            <w:ind w:left="360"/>
          </w:pPr>
          <w:r>
            <w:t xml:space="preserve">package </w:t>
          </w:r>
          <w:proofErr w:type="spellStart"/>
          <w:r>
            <w:t>binarysearchtreeexperiment</w:t>
          </w:r>
          <w:proofErr w:type="spellEnd"/>
          <w:r>
            <w:t>;</w:t>
          </w:r>
        </w:p>
        <w:p w14:paraId="025208C6" w14:textId="77777777" w:rsidR="001B331E" w:rsidRDefault="001B331E" w:rsidP="001B331E">
          <w:pPr>
            <w:pStyle w:val="ListParagraph"/>
            <w:ind w:left="360"/>
          </w:pPr>
        </w:p>
        <w:p w14:paraId="202741A3" w14:textId="77777777" w:rsidR="001B331E" w:rsidRDefault="001B331E" w:rsidP="001B331E">
          <w:pPr>
            <w:pStyle w:val="ListParagraph"/>
            <w:ind w:left="360"/>
          </w:pPr>
        </w:p>
        <w:p w14:paraId="1D0DDC6A" w14:textId="77777777" w:rsidR="001B331E" w:rsidRDefault="001B331E" w:rsidP="001B331E">
          <w:pPr>
            <w:pStyle w:val="ListParagraph"/>
            <w:ind w:left="360"/>
          </w:pPr>
        </w:p>
        <w:p w14:paraId="37CDA2F4" w14:textId="77777777" w:rsidR="001B331E" w:rsidRDefault="001B331E" w:rsidP="001B331E">
          <w:pPr>
            <w:pStyle w:val="ListParagraph"/>
            <w:ind w:left="360"/>
          </w:pPr>
          <w:r>
            <w:t xml:space="preserve">public class </w:t>
          </w:r>
          <w:proofErr w:type="spellStart"/>
          <w:r>
            <w:t>BinarySearchTreeExperiment</w:t>
          </w:r>
          <w:proofErr w:type="spellEnd"/>
          <w:r>
            <w:t xml:space="preserve"> {</w:t>
          </w:r>
        </w:p>
        <w:p w14:paraId="66F13950" w14:textId="77777777" w:rsidR="001B331E" w:rsidRDefault="001B331E" w:rsidP="001B331E">
          <w:pPr>
            <w:pStyle w:val="ListParagraph"/>
            <w:ind w:left="360"/>
          </w:pPr>
        </w:p>
        <w:p w14:paraId="4F30A7A0" w14:textId="77777777" w:rsidR="001B331E" w:rsidRDefault="001B331E" w:rsidP="001B331E">
          <w:pPr>
            <w:pStyle w:val="ListParagraph"/>
            <w:ind w:left="360"/>
          </w:pPr>
          <w:r>
            <w:t xml:space="preserve">    public static Node root;</w:t>
          </w:r>
        </w:p>
        <w:p w14:paraId="189B7EBE" w14:textId="77777777" w:rsidR="001B331E" w:rsidRDefault="001B331E" w:rsidP="001B331E">
          <w:pPr>
            <w:pStyle w:val="ListParagraph"/>
            <w:ind w:left="360"/>
          </w:pPr>
          <w:r>
            <w:t xml:space="preserve">    </w:t>
          </w:r>
        </w:p>
        <w:p w14:paraId="2059FBCB" w14:textId="77777777" w:rsidR="001B331E" w:rsidRDefault="001B331E" w:rsidP="001B331E">
          <w:pPr>
            <w:pStyle w:val="ListParagraph"/>
            <w:ind w:left="360"/>
          </w:pPr>
          <w:r>
            <w:t xml:space="preserve">    public </w:t>
          </w:r>
          <w:proofErr w:type="spellStart"/>
          <w:proofErr w:type="gramStart"/>
          <w:r>
            <w:t>BinarySearchTreeExperiment</w:t>
          </w:r>
          <w:proofErr w:type="spellEnd"/>
          <w:r>
            <w:t>(</w:t>
          </w:r>
          <w:proofErr w:type="gramEnd"/>
          <w:r>
            <w:t>){</w:t>
          </w:r>
        </w:p>
        <w:p w14:paraId="371D5A23" w14:textId="77777777" w:rsidR="001B331E" w:rsidRDefault="001B331E" w:rsidP="001B331E">
          <w:pPr>
            <w:pStyle w:val="ListParagraph"/>
            <w:ind w:left="360"/>
          </w:pPr>
          <w:r>
            <w:t xml:space="preserve">        </w:t>
          </w:r>
          <w:proofErr w:type="spellStart"/>
          <w:proofErr w:type="gramStart"/>
          <w:r>
            <w:t>this.root</w:t>
          </w:r>
          <w:proofErr w:type="spellEnd"/>
          <w:proofErr w:type="gramEnd"/>
          <w:r>
            <w:t>=null;</w:t>
          </w:r>
        </w:p>
        <w:p w14:paraId="7C17BDD0" w14:textId="77777777" w:rsidR="001B331E" w:rsidRDefault="001B331E" w:rsidP="001B331E">
          <w:pPr>
            <w:pStyle w:val="ListParagraph"/>
            <w:ind w:left="360"/>
          </w:pPr>
          <w:r>
            <w:t xml:space="preserve">    }</w:t>
          </w:r>
        </w:p>
        <w:p w14:paraId="35D9D13E" w14:textId="77777777" w:rsidR="001B331E" w:rsidRDefault="001B331E" w:rsidP="001B331E">
          <w:pPr>
            <w:pStyle w:val="ListParagraph"/>
            <w:ind w:left="360"/>
          </w:pPr>
          <w:r>
            <w:t xml:space="preserve">    </w:t>
          </w:r>
        </w:p>
        <w:p w14:paraId="003D1AF5" w14:textId="77777777" w:rsidR="001B331E" w:rsidRDefault="001B331E" w:rsidP="001B331E">
          <w:pPr>
            <w:pStyle w:val="ListParagraph"/>
            <w:ind w:left="360"/>
          </w:pPr>
          <w:r>
            <w:t xml:space="preserve">    public </w:t>
          </w:r>
          <w:proofErr w:type="spellStart"/>
          <w:r>
            <w:t>boolean</w:t>
          </w:r>
          <w:proofErr w:type="spellEnd"/>
          <w:r>
            <w:t xml:space="preserve"> </w:t>
          </w:r>
          <w:proofErr w:type="gramStart"/>
          <w:r>
            <w:t>find(</w:t>
          </w:r>
          <w:proofErr w:type="gramEnd"/>
          <w:r>
            <w:t>int id){</w:t>
          </w:r>
        </w:p>
        <w:p w14:paraId="433FDDE7" w14:textId="77777777" w:rsidR="001B331E" w:rsidRDefault="001B331E" w:rsidP="001B331E">
          <w:pPr>
            <w:pStyle w:val="ListParagraph"/>
            <w:ind w:left="360"/>
          </w:pPr>
          <w:r>
            <w:t xml:space="preserve">        Node current = root;</w:t>
          </w:r>
        </w:p>
        <w:p w14:paraId="0430C9E7" w14:textId="77777777" w:rsidR="001B331E" w:rsidRDefault="001B331E" w:rsidP="001B331E">
          <w:pPr>
            <w:pStyle w:val="ListParagraph"/>
            <w:ind w:left="360"/>
          </w:pPr>
          <w:r>
            <w:t xml:space="preserve">        while (</w:t>
          </w:r>
          <w:proofErr w:type="gramStart"/>
          <w:r>
            <w:t>current !</w:t>
          </w:r>
          <w:proofErr w:type="gramEnd"/>
          <w:r>
            <w:t>= null){</w:t>
          </w:r>
        </w:p>
        <w:p w14:paraId="5EBE62C1" w14:textId="77777777" w:rsidR="001B331E" w:rsidRDefault="001B331E" w:rsidP="001B331E">
          <w:pPr>
            <w:pStyle w:val="ListParagraph"/>
            <w:ind w:left="360"/>
          </w:pPr>
          <w:r>
            <w:t xml:space="preserve">            if (</w:t>
          </w:r>
          <w:proofErr w:type="spellStart"/>
          <w:r>
            <w:t>current.data</w:t>
          </w:r>
          <w:proofErr w:type="spellEnd"/>
          <w:r>
            <w:t>==</w:t>
          </w:r>
          <w:proofErr w:type="gramStart"/>
          <w:r>
            <w:t>id){</w:t>
          </w:r>
          <w:proofErr w:type="gramEnd"/>
        </w:p>
        <w:p w14:paraId="48DF7D06" w14:textId="77777777" w:rsidR="001B331E" w:rsidRDefault="001B331E" w:rsidP="001B331E">
          <w:pPr>
            <w:pStyle w:val="ListParagraph"/>
            <w:ind w:left="360"/>
          </w:pPr>
          <w:r>
            <w:t xml:space="preserve">                return true;</w:t>
          </w:r>
        </w:p>
        <w:p w14:paraId="40CC3322" w14:textId="77777777" w:rsidR="001B331E" w:rsidRDefault="001B331E" w:rsidP="001B331E">
          <w:pPr>
            <w:pStyle w:val="ListParagraph"/>
            <w:ind w:left="360"/>
          </w:pPr>
          <w:r>
            <w:t xml:space="preserve">            } else if (</w:t>
          </w:r>
          <w:proofErr w:type="spellStart"/>
          <w:r>
            <w:t>current.data</w:t>
          </w:r>
          <w:proofErr w:type="spellEnd"/>
          <w:r>
            <w:t xml:space="preserve"> &gt; id) {</w:t>
          </w:r>
        </w:p>
        <w:p w14:paraId="74D28507" w14:textId="77777777" w:rsidR="001B331E" w:rsidRDefault="001B331E" w:rsidP="001B331E">
          <w:pPr>
            <w:pStyle w:val="ListParagraph"/>
            <w:ind w:left="360"/>
          </w:pPr>
          <w:r>
            <w:lastRenderedPageBreak/>
            <w:t xml:space="preserve">                current = </w:t>
          </w:r>
          <w:proofErr w:type="spellStart"/>
          <w:proofErr w:type="gramStart"/>
          <w:r>
            <w:t>current.left</w:t>
          </w:r>
          <w:proofErr w:type="spellEnd"/>
          <w:proofErr w:type="gramEnd"/>
          <w:r>
            <w:t>;</w:t>
          </w:r>
        </w:p>
        <w:p w14:paraId="4B464A0A" w14:textId="77777777" w:rsidR="001B331E" w:rsidRDefault="001B331E" w:rsidP="001B331E">
          <w:pPr>
            <w:pStyle w:val="ListParagraph"/>
            <w:ind w:left="360"/>
          </w:pPr>
          <w:r>
            <w:t xml:space="preserve">            } </w:t>
          </w:r>
          <w:proofErr w:type="gramStart"/>
          <w:r>
            <w:t>else{</w:t>
          </w:r>
          <w:proofErr w:type="gramEnd"/>
        </w:p>
        <w:p w14:paraId="62933C12" w14:textId="77777777" w:rsidR="001B331E" w:rsidRDefault="001B331E" w:rsidP="001B331E">
          <w:pPr>
            <w:pStyle w:val="ListParagraph"/>
            <w:ind w:left="360"/>
          </w:pPr>
          <w:r>
            <w:t xml:space="preserve">                current = </w:t>
          </w:r>
          <w:proofErr w:type="spellStart"/>
          <w:proofErr w:type="gramStart"/>
          <w:r>
            <w:t>current.right</w:t>
          </w:r>
          <w:proofErr w:type="spellEnd"/>
          <w:proofErr w:type="gramEnd"/>
          <w:r>
            <w:t>;</w:t>
          </w:r>
        </w:p>
        <w:p w14:paraId="45746198" w14:textId="77777777" w:rsidR="001B331E" w:rsidRDefault="001B331E" w:rsidP="001B331E">
          <w:pPr>
            <w:pStyle w:val="ListParagraph"/>
            <w:ind w:left="360"/>
          </w:pPr>
          <w:r>
            <w:t xml:space="preserve">            }</w:t>
          </w:r>
        </w:p>
        <w:p w14:paraId="1CD0E301" w14:textId="77777777" w:rsidR="001B331E" w:rsidRDefault="001B331E" w:rsidP="001B331E">
          <w:pPr>
            <w:pStyle w:val="ListParagraph"/>
            <w:ind w:left="360"/>
          </w:pPr>
          <w:r>
            <w:t xml:space="preserve">        }</w:t>
          </w:r>
        </w:p>
        <w:p w14:paraId="14A16E97" w14:textId="77777777" w:rsidR="001B331E" w:rsidRDefault="001B331E" w:rsidP="001B331E">
          <w:pPr>
            <w:pStyle w:val="ListParagraph"/>
            <w:ind w:left="360"/>
          </w:pPr>
          <w:r>
            <w:t xml:space="preserve">        return false;</w:t>
          </w:r>
        </w:p>
        <w:p w14:paraId="101C4670" w14:textId="77777777" w:rsidR="001B331E" w:rsidRDefault="001B331E" w:rsidP="001B331E">
          <w:pPr>
            <w:pStyle w:val="ListParagraph"/>
            <w:ind w:left="360"/>
          </w:pPr>
          <w:r>
            <w:t xml:space="preserve">    }</w:t>
          </w:r>
        </w:p>
        <w:p w14:paraId="27C6F747" w14:textId="77777777" w:rsidR="001B331E" w:rsidRDefault="001B331E" w:rsidP="001B331E">
          <w:pPr>
            <w:pStyle w:val="ListParagraph"/>
            <w:ind w:left="360"/>
          </w:pPr>
          <w:r>
            <w:t xml:space="preserve">    </w:t>
          </w:r>
        </w:p>
        <w:p w14:paraId="1709284D" w14:textId="77777777" w:rsidR="001B331E" w:rsidRDefault="001B331E" w:rsidP="001B331E">
          <w:pPr>
            <w:pStyle w:val="ListParagraph"/>
            <w:ind w:left="360"/>
          </w:pPr>
          <w:r>
            <w:t xml:space="preserve">    public </w:t>
          </w:r>
          <w:proofErr w:type="spellStart"/>
          <w:r>
            <w:t>boolean</w:t>
          </w:r>
          <w:proofErr w:type="spellEnd"/>
          <w:r>
            <w:t xml:space="preserve"> </w:t>
          </w:r>
          <w:proofErr w:type="gramStart"/>
          <w:r>
            <w:t>delete(</w:t>
          </w:r>
          <w:proofErr w:type="gramEnd"/>
          <w:r>
            <w:t>int id){</w:t>
          </w:r>
        </w:p>
        <w:p w14:paraId="555BCCB7" w14:textId="77777777" w:rsidR="001B331E" w:rsidRDefault="001B331E" w:rsidP="001B331E">
          <w:pPr>
            <w:pStyle w:val="ListParagraph"/>
            <w:ind w:left="360"/>
          </w:pPr>
          <w:r>
            <w:t xml:space="preserve">        Node parent = root;</w:t>
          </w:r>
        </w:p>
        <w:p w14:paraId="3DC971E8" w14:textId="77777777" w:rsidR="001B331E" w:rsidRDefault="001B331E" w:rsidP="001B331E">
          <w:pPr>
            <w:pStyle w:val="ListParagraph"/>
            <w:ind w:left="360"/>
          </w:pPr>
          <w:r>
            <w:t xml:space="preserve">        Node current = root;</w:t>
          </w:r>
        </w:p>
        <w:p w14:paraId="74239A8F" w14:textId="77777777" w:rsidR="001B331E" w:rsidRDefault="001B331E" w:rsidP="001B331E">
          <w:pPr>
            <w:pStyle w:val="ListParagraph"/>
            <w:ind w:left="360"/>
          </w:pPr>
          <w:r>
            <w:t xml:space="preserve">        </w:t>
          </w:r>
          <w:proofErr w:type="spellStart"/>
          <w:r>
            <w:t>boolean</w:t>
          </w:r>
          <w:proofErr w:type="spellEnd"/>
          <w:r>
            <w:t xml:space="preserve"> </w:t>
          </w:r>
          <w:proofErr w:type="spellStart"/>
          <w:r>
            <w:t>isLeftChild</w:t>
          </w:r>
          <w:proofErr w:type="spellEnd"/>
          <w:r>
            <w:t xml:space="preserve"> = false;</w:t>
          </w:r>
        </w:p>
        <w:p w14:paraId="14ED5284" w14:textId="77777777" w:rsidR="001B331E" w:rsidRDefault="001B331E" w:rsidP="001B331E">
          <w:pPr>
            <w:pStyle w:val="ListParagraph"/>
            <w:ind w:left="360"/>
          </w:pPr>
          <w:r>
            <w:t xml:space="preserve">        </w:t>
          </w:r>
          <w:proofErr w:type="gramStart"/>
          <w:r>
            <w:t>while(</w:t>
          </w:r>
          <w:proofErr w:type="spellStart"/>
          <w:proofErr w:type="gramEnd"/>
          <w:r>
            <w:t>current.data</w:t>
          </w:r>
          <w:proofErr w:type="spellEnd"/>
          <w:r>
            <w:t xml:space="preserve"> != id){</w:t>
          </w:r>
        </w:p>
        <w:p w14:paraId="6F836173" w14:textId="77777777" w:rsidR="001B331E" w:rsidRDefault="001B331E" w:rsidP="001B331E">
          <w:pPr>
            <w:pStyle w:val="ListParagraph"/>
            <w:ind w:left="360"/>
          </w:pPr>
          <w:r>
            <w:t xml:space="preserve">            parent = current;</w:t>
          </w:r>
        </w:p>
        <w:p w14:paraId="1E3E6E44" w14:textId="77777777" w:rsidR="001B331E" w:rsidRDefault="001B331E" w:rsidP="001B331E">
          <w:pPr>
            <w:pStyle w:val="ListParagraph"/>
            <w:ind w:left="360"/>
          </w:pPr>
          <w:r>
            <w:t xml:space="preserve">            if (</w:t>
          </w:r>
          <w:proofErr w:type="spellStart"/>
          <w:r>
            <w:t>current.data</w:t>
          </w:r>
          <w:proofErr w:type="spellEnd"/>
          <w:r>
            <w:t>&gt;</w:t>
          </w:r>
          <w:proofErr w:type="gramStart"/>
          <w:r>
            <w:t>id){</w:t>
          </w:r>
          <w:proofErr w:type="gramEnd"/>
        </w:p>
        <w:p w14:paraId="5C18F959" w14:textId="77777777" w:rsidR="001B331E" w:rsidRDefault="001B331E" w:rsidP="001B331E">
          <w:pPr>
            <w:pStyle w:val="ListParagraph"/>
            <w:ind w:left="360"/>
          </w:pPr>
          <w:r>
            <w:t xml:space="preserve">                </w:t>
          </w:r>
          <w:proofErr w:type="spellStart"/>
          <w:r>
            <w:t>isLeftChild</w:t>
          </w:r>
          <w:proofErr w:type="spellEnd"/>
          <w:r>
            <w:t xml:space="preserve"> = true;</w:t>
          </w:r>
        </w:p>
        <w:p w14:paraId="4522B295" w14:textId="77777777" w:rsidR="001B331E" w:rsidRDefault="001B331E" w:rsidP="001B331E">
          <w:pPr>
            <w:pStyle w:val="ListParagraph"/>
            <w:ind w:left="360"/>
          </w:pPr>
          <w:r>
            <w:t xml:space="preserve">                current = </w:t>
          </w:r>
          <w:proofErr w:type="spellStart"/>
          <w:proofErr w:type="gramStart"/>
          <w:r>
            <w:t>current.left</w:t>
          </w:r>
          <w:proofErr w:type="spellEnd"/>
          <w:proofErr w:type="gramEnd"/>
          <w:r>
            <w:t>;</w:t>
          </w:r>
        </w:p>
        <w:p w14:paraId="5F29E381" w14:textId="77777777" w:rsidR="001B331E" w:rsidRDefault="001B331E" w:rsidP="001B331E">
          <w:pPr>
            <w:pStyle w:val="ListParagraph"/>
            <w:ind w:left="360"/>
          </w:pPr>
          <w:r>
            <w:t xml:space="preserve">            } else {</w:t>
          </w:r>
        </w:p>
        <w:p w14:paraId="6509C2D9" w14:textId="77777777" w:rsidR="001B331E" w:rsidRDefault="001B331E" w:rsidP="001B331E">
          <w:pPr>
            <w:pStyle w:val="ListParagraph"/>
            <w:ind w:left="360"/>
          </w:pPr>
          <w:r>
            <w:t xml:space="preserve">                </w:t>
          </w:r>
          <w:proofErr w:type="spellStart"/>
          <w:r>
            <w:t>isLeftChild</w:t>
          </w:r>
          <w:proofErr w:type="spellEnd"/>
          <w:r>
            <w:t xml:space="preserve"> = false;</w:t>
          </w:r>
        </w:p>
        <w:p w14:paraId="4284E9C1" w14:textId="77777777" w:rsidR="001B331E" w:rsidRDefault="001B331E" w:rsidP="001B331E">
          <w:pPr>
            <w:pStyle w:val="ListParagraph"/>
            <w:ind w:left="360"/>
          </w:pPr>
          <w:r>
            <w:t xml:space="preserve">                current = </w:t>
          </w:r>
          <w:proofErr w:type="spellStart"/>
          <w:proofErr w:type="gramStart"/>
          <w:r>
            <w:t>current.right</w:t>
          </w:r>
          <w:proofErr w:type="spellEnd"/>
          <w:proofErr w:type="gramEnd"/>
          <w:r>
            <w:t>;</w:t>
          </w:r>
        </w:p>
        <w:p w14:paraId="000872AD" w14:textId="77777777" w:rsidR="001B331E" w:rsidRDefault="001B331E" w:rsidP="001B331E">
          <w:pPr>
            <w:pStyle w:val="ListParagraph"/>
            <w:ind w:left="360"/>
          </w:pPr>
          <w:r>
            <w:t xml:space="preserve">            }</w:t>
          </w:r>
        </w:p>
        <w:p w14:paraId="5F23F6FE" w14:textId="77777777" w:rsidR="001B331E" w:rsidRDefault="001B331E" w:rsidP="001B331E">
          <w:pPr>
            <w:pStyle w:val="ListParagraph"/>
            <w:ind w:left="360"/>
          </w:pPr>
          <w:r>
            <w:t xml:space="preserve">            if (current == </w:t>
          </w:r>
          <w:proofErr w:type="gramStart"/>
          <w:r>
            <w:t>null){</w:t>
          </w:r>
          <w:proofErr w:type="gramEnd"/>
        </w:p>
        <w:p w14:paraId="01C74532" w14:textId="77777777" w:rsidR="001B331E" w:rsidRDefault="001B331E" w:rsidP="001B331E">
          <w:pPr>
            <w:pStyle w:val="ListParagraph"/>
            <w:ind w:left="360"/>
          </w:pPr>
          <w:r>
            <w:t xml:space="preserve">                return false;</w:t>
          </w:r>
        </w:p>
        <w:p w14:paraId="54B644E3" w14:textId="77777777" w:rsidR="001B331E" w:rsidRDefault="001B331E" w:rsidP="001B331E">
          <w:pPr>
            <w:pStyle w:val="ListParagraph"/>
            <w:ind w:left="360"/>
          </w:pPr>
          <w:r>
            <w:t xml:space="preserve">            }</w:t>
          </w:r>
        </w:p>
        <w:p w14:paraId="6F7D9B5F" w14:textId="77777777" w:rsidR="001B331E" w:rsidRDefault="001B331E" w:rsidP="001B331E">
          <w:pPr>
            <w:pStyle w:val="ListParagraph"/>
            <w:ind w:left="360"/>
          </w:pPr>
          <w:r>
            <w:t xml:space="preserve">        }</w:t>
          </w:r>
        </w:p>
        <w:p w14:paraId="40BE735D" w14:textId="77777777" w:rsidR="001B331E" w:rsidRDefault="001B331E" w:rsidP="001B331E">
          <w:pPr>
            <w:pStyle w:val="ListParagraph"/>
            <w:ind w:left="360"/>
          </w:pPr>
          <w:r>
            <w:t xml:space="preserve">        if (</w:t>
          </w:r>
          <w:proofErr w:type="spellStart"/>
          <w:proofErr w:type="gramStart"/>
          <w:r>
            <w:t>current.left</w:t>
          </w:r>
          <w:proofErr w:type="spellEnd"/>
          <w:proofErr w:type="gramEnd"/>
          <w:r>
            <w:t xml:space="preserve"> == null &amp;&amp; </w:t>
          </w:r>
          <w:proofErr w:type="spellStart"/>
          <w:r>
            <w:t>current.right</w:t>
          </w:r>
          <w:proofErr w:type="spellEnd"/>
          <w:r>
            <w:t xml:space="preserve"> == null){</w:t>
          </w:r>
        </w:p>
        <w:p w14:paraId="655C8755" w14:textId="77777777" w:rsidR="001B331E" w:rsidRDefault="001B331E" w:rsidP="001B331E">
          <w:pPr>
            <w:pStyle w:val="ListParagraph"/>
            <w:ind w:left="360"/>
          </w:pPr>
          <w:r>
            <w:t xml:space="preserve">            </w:t>
          </w:r>
          <w:proofErr w:type="gramStart"/>
          <w:r>
            <w:t>if(</w:t>
          </w:r>
          <w:proofErr w:type="gramEnd"/>
          <w:r>
            <w:t>current == root){</w:t>
          </w:r>
        </w:p>
        <w:p w14:paraId="29C0ABD6" w14:textId="77777777" w:rsidR="001B331E" w:rsidRDefault="001B331E" w:rsidP="001B331E">
          <w:pPr>
            <w:pStyle w:val="ListParagraph"/>
            <w:ind w:left="360"/>
          </w:pPr>
          <w:r>
            <w:t xml:space="preserve">                root= null;</w:t>
          </w:r>
        </w:p>
        <w:p w14:paraId="5F8CF00E" w14:textId="77777777" w:rsidR="001B331E" w:rsidRDefault="001B331E" w:rsidP="001B331E">
          <w:pPr>
            <w:pStyle w:val="ListParagraph"/>
            <w:ind w:left="360"/>
          </w:pPr>
          <w:r>
            <w:t xml:space="preserve">            }</w:t>
          </w:r>
        </w:p>
        <w:p w14:paraId="3CE23595" w14:textId="77777777" w:rsidR="001B331E" w:rsidRDefault="001B331E" w:rsidP="001B331E">
          <w:pPr>
            <w:pStyle w:val="ListParagraph"/>
            <w:ind w:left="360"/>
          </w:pPr>
          <w:r>
            <w:t xml:space="preserve">            if (</w:t>
          </w:r>
          <w:proofErr w:type="spellStart"/>
          <w:r>
            <w:t>isLeftChild</w:t>
          </w:r>
          <w:proofErr w:type="spellEnd"/>
          <w:r>
            <w:t xml:space="preserve"> == </w:t>
          </w:r>
          <w:proofErr w:type="gramStart"/>
          <w:r>
            <w:t>true){</w:t>
          </w:r>
          <w:proofErr w:type="gramEnd"/>
        </w:p>
        <w:p w14:paraId="4D2E6F91" w14:textId="77777777" w:rsidR="001B331E" w:rsidRDefault="001B331E" w:rsidP="001B331E">
          <w:pPr>
            <w:pStyle w:val="ListParagraph"/>
            <w:ind w:left="360"/>
          </w:pPr>
          <w:r>
            <w:t xml:space="preserve">                </w:t>
          </w:r>
          <w:proofErr w:type="spellStart"/>
          <w:proofErr w:type="gramStart"/>
          <w:r>
            <w:t>parent.left</w:t>
          </w:r>
          <w:proofErr w:type="spellEnd"/>
          <w:proofErr w:type="gramEnd"/>
          <w:r>
            <w:t xml:space="preserve"> = null;</w:t>
          </w:r>
        </w:p>
        <w:p w14:paraId="097AF0BC" w14:textId="77777777" w:rsidR="001B331E" w:rsidRDefault="001B331E" w:rsidP="001B331E">
          <w:pPr>
            <w:pStyle w:val="ListParagraph"/>
            <w:ind w:left="360"/>
          </w:pPr>
          <w:r>
            <w:t xml:space="preserve">            } else {</w:t>
          </w:r>
        </w:p>
        <w:p w14:paraId="4C7214B8" w14:textId="77777777" w:rsidR="001B331E" w:rsidRDefault="001B331E" w:rsidP="001B331E">
          <w:pPr>
            <w:pStyle w:val="ListParagraph"/>
            <w:ind w:left="360"/>
          </w:pPr>
          <w:r>
            <w:t xml:space="preserve">                </w:t>
          </w:r>
          <w:proofErr w:type="spellStart"/>
          <w:proofErr w:type="gramStart"/>
          <w:r>
            <w:t>parent.right</w:t>
          </w:r>
          <w:proofErr w:type="spellEnd"/>
          <w:proofErr w:type="gramEnd"/>
          <w:r>
            <w:t xml:space="preserve"> = null;</w:t>
          </w:r>
        </w:p>
        <w:p w14:paraId="4F91A811" w14:textId="77777777" w:rsidR="001B331E" w:rsidRDefault="001B331E" w:rsidP="001B331E">
          <w:pPr>
            <w:pStyle w:val="ListParagraph"/>
            <w:ind w:left="360"/>
          </w:pPr>
          <w:r>
            <w:t xml:space="preserve">            }</w:t>
          </w:r>
        </w:p>
        <w:p w14:paraId="21E96A1F" w14:textId="77777777" w:rsidR="001B331E" w:rsidRDefault="001B331E" w:rsidP="001B331E">
          <w:pPr>
            <w:pStyle w:val="ListParagraph"/>
            <w:ind w:left="360"/>
          </w:pPr>
          <w:r>
            <w:t xml:space="preserve">        }</w:t>
          </w:r>
        </w:p>
        <w:p w14:paraId="1298E7DA" w14:textId="77777777" w:rsidR="001B331E" w:rsidRDefault="001B331E" w:rsidP="001B331E">
          <w:pPr>
            <w:pStyle w:val="ListParagraph"/>
            <w:ind w:left="360"/>
          </w:pPr>
          <w:r>
            <w:t xml:space="preserve">        </w:t>
          </w:r>
        </w:p>
        <w:p w14:paraId="0F035FB4" w14:textId="77777777" w:rsidR="001B331E" w:rsidRDefault="001B331E" w:rsidP="001B331E">
          <w:pPr>
            <w:pStyle w:val="ListParagraph"/>
            <w:ind w:left="360"/>
          </w:pPr>
          <w:r>
            <w:t xml:space="preserve">        else if (</w:t>
          </w:r>
          <w:proofErr w:type="spellStart"/>
          <w:proofErr w:type="gramStart"/>
          <w:r>
            <w:t>current.right</w:t>
          </w:r>
          <w:proofErr w:type="spellEnd"/>
          <w:proofErr w:type="gramEnd"/>
          <w:r>
            <w:t xml:space="preserve"> == null){</w:t>
          </w:r>
        </w:p>
        <w:p w14:paraId="0F7B3723" w14:textId="77777777" w:rsidR="001B331E" w:rsidRDefault="001B331E" w:rsidP="001B331E">
          <w:pPr>
            <w:pStyle w:val="ListParagraph"/>
            <w:ind w:left="360"/>
          </w:pPr>
          <w:r>
            <w:t xml:space="preserve">            if (current == </w:t>
          </w:r>
          <w:proofErr w:type="gramStart"/>
          <w:r>
            <w:t>root){</w:t>
          </w:r>
          <w:proofErr w:type="gramEnd"/>
        </w:p>
        <w:p w14:paraId="04FEFCC8" w14:textId="77777777" w:rsidR="001B331E" w:rsidRDefault="001B331E" w:rsidP="001B331E">
          <w:pPr>
            <w:pStyle w:val="ListParagraph"/>
            <w:ind w:left="360"/>
          </w:pPr>
          <w:r>
            <w:lastRenderedPageBreak/>
            <w:t xml:space="preserve">                root=</w:t>
          </w:r>
          <w:proofErr w:type="spellStart"/>
          <w:proofErr w:type="gramStart"/>
          <w:r>
            <w:t>current.left</w:t>
          </w:r>
          <w:proofErr w:type="spellEnd"/>
          <w:proofErr w:type="gramEnd"/>
          <w:r>
            <w:t>;</w:t>
          </w:r>
        </w:p>
        <w:p w14:paraId="45342793" w14:textId="77777777" w:rsidR="001B331E" w:rsidRDefault="001B331E" w:rsidP="001B331E">
          <w:pPr>
            <w:pStyle w:val="ListParagraph"/>
            <w:ind w:left="360"/>
          </w:pPr>
          <w:r>
            <w:t xml:space="preserve">            } else if (</w:t>
          </w:r>
          <w:proofErr w:type="spellStart"/>
          <w:r>
            <w:t>isLeftChild</w:t>
          </w:r>
          <w:proofErr w:type="spellEnd"/>
          <w:proofErr w:type="gramStart"/>
          <w:r>
            <w:t>){</w:t>
          </w:r>
          <w:proofErr w:type="gramEnd"/>
        </w:p>
        <w:p w14:paraId="7CDEFE9A" w14:textId="77777777" w:rsidR="001B331E" w:rsidRDefault="001B331E" w:rsidP="001B331E">
          <w:pPr>
            <w:pStyle w:val="ListParagraph"/>
            <w:ind w:left="360"/>
          </w:pPr>
          <w:r>
            <w:t xml:space="preserve">                </w:t>
          </w:r>
          <w:proofErr w:type="spellStart"/>
          <w:proofErr w:type="gramStart"/>
          <w:r>
            <w:t>parent.left</w:t>
          </w:r>
          <w:proofErr w:type="spellEnd"/>
          <w:proofErr w:type="gramEnd"/>
          <w:r>
            <w:t>=</w:t>
          </w:r>
          <w:proofErr w:type="spellStart"/>
          <w:r>
            <w:t>current.left</w:t>
          </w:r>
          <w:proofErr w:type="spellEnd"/>
          <w:r>
            <w:t>;</w:t>
          </w:r>
        </w:p>
        <w:p w14:paraId="11DA4FBC" w14:textId="77777777" w:rsidR="001B331E" w:rsidRDefault="001B331E" w:rsidP="001B331E">
          <w:pPr>
            <w:pStyle w:val="ListParagraph"/>
            <w:ind w:left="360"/>
          </w:pPr>
          <w:r>
            <w:t xml:space="preserve">            } else {</w:t>
          </w:r>
        </w:p>
        <w:p w14:paraId="7F31A773" w14:textId="77777777" w:rsidR="001B331E" w:rsidRDefault="001B331E" w:rsidP="001B331E">
          <w:pPr>
            <w:pStyle w:val="ListParagraph"/>
            <w:ind w:left="360"/>
          </w:pPr>
          <w:r>
            <w:t xml:space="preserve">                </w:t>
          </w:r>
          <w:proofErr w:type="spellStart"/>
          <w:proofErr w:type="gramStart"/>
          <w:r>
            <w:t>parent.right</w:t>
          </w:r>
          <w:proofErr w:type="spellEnd"/>
          <w:proofErr w:type="gramEnd"/>
          <w:r>
            <w:t>=</w:t>
          </w:r>
          <w:proofErr w:type="spellStart"/>
          <w:r>
            <w:t>current.left</w:t>
          </w:r>
          <w:proofErr w:type="spellEnd"/>
          <w:r>
            <w:t>;</w:t>
          </w:r>
        </w:p>
        <w:p w14:paraId="2EF1E3E9" w14:textId="77777777" w:rsidR="001B331E" w:rsidRDefault="001B331E" w:rsidP="001B331E">
          <w:pPr>
            <w:pStyle w:val="ListParagraph"/>
            <w:ind w:left="360"/>
          </w:pPr>
          <w:r>
            <w:t xml:space="preserve">            }</w:t>
          </w:r>
        </w:p>
        <w:p w14:paraId="10C12250" w14:textId="77777777" w:rsidR="001B331E" w:rsidRDefault="001B331E" w:rsidP="001B331E">
          <w:pPr>
            <w:pStyle w:val="ListParagraph"/>
            <w:ind w:left="360"/>
          </w:pPr>
          <w:r>
            <w:t xml:space="preserve">        } else if(</w:t>
          </w:r>
          <w:proofErr w:type="spellStart"/>
          <w:proofErr w:type="gramStart"/>
          <w:r>
            <w:t>current.left</w:t>
          </w:r>
          <w:proofErr w:type="spellEnd"/>
          <w:proofErr w:type="gramEnd"/>
          <w:r>
            <w:t>==null){</w:t>
          </w:r>
        </w:p>
        <w:p w14:paraId="5C4E012C" w14:textId="77777777" w:rsidR="001B331E" w:rsidRDefault="001B331E" w:rsidP="001B331E">
          <w:pPr>
            <w:pStyle w:val="ListParagraph"/>
            <w:ind w:left="360"/>
          </w:pPr>
          <w:r>
            <w:t xml:space="preserve">            if(current==</w:t>
          </w:r>
          <w:proofErr w:type="gramStart"/>
          <w:r>
            <w:t>root){</w:t>
          </w:r>
          <w:proofErr w:type="gramEnd"/>
        </w:p>
        <w:p w14:paraId="378FD1F9" w14:textId="77777777" w:rsidR="001B331E" w:rsidRDefault="001B331E" w:rsidP="001B331E">
          <w:pPr>
            <w:pStyle w:val="ListParagraph"/>
            <w:ind w:left="360"/>
          </w:pPr>
          <w:r>
            <w:t xml:space="preserve">                root=</w:t>
          </w:r>
          <w:proofErr w:type="spellStart"/>
          <w:proofErr w:type="gramStart"/>
          <w:r>
            <w:t>current.right</w:t>
          </w:r>
          <w:proofErr w:type="spellEnd"/>
          <w:proofErr w:type="gramEnd"/>
          <w:r>
            <w:t>;</w:t>
          </w:r>
        </w:p>
        <w:p w14:paraId="237700E5" w14:textId="77777777" w:rsidR="001B331E" w:rsidRDefault="001B331E" w:rsidP="001B331E">
          <w:pPr>
            <w:pStyle w:val="ListParagraph"/>
            <w:ind w:left="360"/>
          </w:pPr>
          <w:r>
            <w:t xml:space="preserve">            </w:t>
          </w:r>
          <w:proofErr w:type="gramStart"/>
          <w:r>
            <w:t>}else</w:t>
          </w:r>
          <w:proofErr w:type="gramEnd"/>
          <w:r>
            <w:t xml:space="preserve"> if (</w:t>
          </w:r>
          <w:proofErr w:type="spellStart"/>
          <w:r>
            <w:t>isLeftChild</w:t>
          </w:r>
          <w:proofErr w:type="spellEnd"/>
          <w:r>
            <w:t>){</w:t>
          </w:r>
        </w:p>
        <w:p w14:paraId="276A16F4" w14:textId="77777777" w:rsidR="001B331E" w:rsidRDefault="001B331E" w:rsidP="001B331E">
          <w:pPr>
            <w:pStyle w:val="ListParagraph"/>
            <w:ind w:left="360"/>
          </w:pPr>
          <w:r>
            <w:t xml:space="preserve">                </w:t>
          </w:r>
          <w:proofErr w:type="spellStart"/>
          <w:proofErr w:type="gramStart"/>
          <w:r>
            <w:t>parent.left</w:t>
          </w:r>
          <w:proofErr w:type="spellEnd"/>
          <w:proofErr w:type="gramEnd"/>
          <w:r>
            <w:t>=</w:t>
          </w:r>
          <w:proofErr w:type="spellStart"/>
          <w:r>
            <w:t>current.right</w:t>
          </w:r>
          <w:proofErr w:type="spellEnd"/>
          <w:r>
            <w:t>;</w:t>
          </w:r>
        </w:p>
        <w:p w14:paraId="2BFF463D" w14:textId="77777777" w:rsidR="001B331E" w:rsidRDefault="001B331E" w:rsidP="001B331E">
          <w:pPr>
            <w:pStyle w:val="ListParagraph"/>
            <w:ind w:left="360"/>
          </w:pPr>
          <w:r>
            <w:t xml:space="preserve">            } else {</w:t>
          </w:r>
        </w:p>
        <w:p w14:paraId="7B366374" w14:textId="77777777" w:rsidR="001B331E" w:rsidRDefault="001B331E" w:rsidP="001B331E">
          <w:pPr>
            <w:pStyle w:val="ListParagraph"/>
            <w:ind w:left="360"/>
          </w:pPr>
          <w:r>
            <w:t xml:space="preserve">                </w:t>
          </w:r>
          <w:proofErr w:type="spellStart"/>
          <w:proofErr w:type="gramStart"/>
          <w:r>
            <w:t>parent.right</w:t>
          </w:r>
          <w:proofErr w:type="spellEnd"/>
          <w:proofErr w:type="gramEnd"/>
          <w:r>
            <w:t>=</w:t>
          </w:r>
          <w:proofErr w:type="spellStart"/>
          <w:r>
            <w:t>current.right</w:t>
          </w:r>
          <w:proofErr w:type="spellEnd"/>
          <w:r>
            <w:t>;</w:t>
          </w:r>
        </w:p>
        <w:p w14:paraId="70925C6A" w14:textId="77777777" w:rsidR="001B331E" w:rsidRDefault="001B331E" w:rsidP="001B331E">
          <w:pPr>
            <w:pStyle w:val="ListParagraph"/>
            <w:ind w:left="360"/>
          </w:pPr>
          <w:r>
            <w:t xml:space="preserve">            }</w:t>
          </w:r>
        </w:p>
        <w:p w14:paraId="39F03157" w14:textId="77777777" w:rsidR="001B331E" w:rsidRDefault="001B331E" w:rsidP="001B331E">
          <w:pPr>
            <w:pStyle w:val="ListParagraph"/>
            <w:ind w:left="360"/>
          </w:pPr>
          <w:r>
            <w:t xml:space="preserve">        } else if (</w:t>
          </w:r>
          <w:proofErr w:type="spellStart"/>
          <w:proofErr w:type="gramStart"/>
          <w:r>
            <w:t>current.left</w:t>
          </w:r>
          <w:proofErr w:type="spellEnd"/>
          <w:proofErr w:type="gramEnd"/>
          <w:r>
            <w:t xml:space="preserve"> !=null &amp;&amp; </w:t>
          </w:r>
          <w:proofErr w:type="spellStart"/>
          <w:r>
            <w:t>current.right</w:t>
          </w:r>
          <w:proofErr w:type="spellEnd"/>
          <w:r>
            <w:t xml:space="preserve"> != null){</w:t>
          </w:r>
        </w:p>
        <w:p w14:paraId="4EA1A08F" w14:textId="77777777" w:rsidR="001B331E" w:rsidRDefault="001B331E" w:rsidP="001B331E">
          <w:pPr>
            <w:pStyle w:val="ListParagraph"/>
            <w:ind w:left="360"/>
          </w:pPr>
          <w:r>
            <w:t xml:space="preserve">            Node successor = </w:t>
          </w:r>
          <w:proofErr w:type="spellStart"/>
          <w:r>
            <w:t>getSuccessor</w:t>
          </w:r>
          <w:proofErr w:type="spellEnd"/>
          <w:r>
            <w:t>(current);</w:t>
          </w:r>
        </w:p>
        <w:p w14:paraId="29997281" w14:textId="77777777" w:rsidR="001B331E" w:rsidRDefault="001B331E" w:rsidP="001B331E">
          <w:pPr>
            <w:pStyle w:val="ListParagraph"/>
            <w:ind w:left="360"/>
          </w:pPr>
          <w:r>
            <w:t xml:space="preserve">            if(current==</w:t>
          </w:r>
          <w:proofErr w:type="gramStart"/>
          <w:r>
            <w:t>root){</w:t>
          </w:r>
          <w:proofErr w:type="gramEnd"/>
        </w:p>
        <w:p w14:paraId="7ECA8F8F" w14:textId="77777777" w:rsidR="001B331E" w:rsidRDefault="001B331E" w:rsidP="001B331E">
          <w:pPr>
            <w:pStyle w:val="ListParagraph"/>
            <w:ind w:left="360"/>
          </w:pPr>
          <w:r>
            <w:t xml:space="preserve">                root=successor;</w:t>
          </w:r>
        </w:p>
        <w:p w14:paraId="3BF252D7" w14:textId="77777777" w:rsidR="001B331E" w:rsidRDefault="001B331E" w:rsidP="001B331E">
          <w:pPr>
            <w:pStyle w:val="ListParagraph"/>
            <w:ind w:left="360"/>
          </w:pPr>
          <w:r>
            <w:t xml:space="preserve">            </w:t>
          </w:r>
          <w:proofErr w:type="gramStart"/>
          <w:r>
            <w:t>}else</w:t>
          </w:r>
          <w:proofErr w:type="gramEnd"/>
          <w:r>
            <w:t xml:space="preserve"> if (</w:t>
          </w:r>
          <w:proofErr w:type="spellStart"/>
          <w:r>
            <w:t>isLeftChild</w:t>
          </w:r>
          <w:proofErr w:type="spellEnd"/>
          <w:r>
            <w:t>){</w:t>
          </w:r>
        </w:p>
        <w:p w14:paraId="5A60DF8A" w14:textId="77777777" w:rsidR="001B331E" w:rsidRDefault="001B331E" w:rsidP="001B331E">
          <w:pPr>
            <w:pStyle w:val="ListParagraph"/>
            <w:ind w:left="360"/>
          </w:pPr>
          <w:r>
            <w:t xml:space="preserve">                </w:t>
          </w:r>
          <w:proofErr w:type="spellStart"/>
          <w:proofErr w:type="gramStart"/>
          <w:r>
            <w:t>parent.left</w:t>
          </w:r>
          <w:proofErr w:type="spellEnd"/>
          <w:proofErr w:type="gramEnd"/>
          <w:r>
            <w:t>=successor;</w:t>
          </w:r>
        </w:p>
        <w:p w14:paraId="516C9E61" w14:textId="77777777" w:rsidR="001B331E" w:rsidRDefault="001B331E" w:rsidP="001B331E">
          <w:pPr>
            <w:pStyle w:val="ListParagraph"/>
            <w:ind w:left="360"/>
          </w:pPr>
          <w:r>
            <w:t xml:space="preserve">            } else {</w:t>
          </w:r>
        </w:p>
        <w:p w14:paraId="4F04C2A2" w14:textId="77777777" w:rsidR="001B331E" w:rsidRDefault="001B331E" w:rsidP="001B331E">
          <w:pPr>
            <w:pStyle w:val="ListParagraph"/>
            <w:ind w:left="360"/>
          </w:pPr>
          <w:r>
            <w:t xml:space="preserve">                </w:t>
          </w:r>
          <w:proofErr w:type="spellStart"/>
          <w:proofErr w:type="gramStart"/>
          <w:r>
            <w:t>parent.right</w:t>
          </w:r>
          <w:proofErr w:type="spellEnd"/>
          <w:proofErr w:type="gramEnd"/>
          <w:r>
            <w:t>=successor;</w:t>
          </w:r>
        </w:p>
        <w:p w14:paraId="04ABA110" w14:textId="77777777" w:rsidR="001B331E" w:rsidRDefault="001B331E" w:rsidP="001B331E">
          <w:pPr>
            <w:pStyle w:val="ListParagraph"/>
            <w:ind w:left="360"/>
          </w:pPr>
          <w:r>
            <w:t xml:space="preserve">            }</w:t>
          </w:r>
        </w:p>
        <w:p w14:paraId="474E9EFB" w14:textId="77777777" w:rsidR="001B331E" w:rsidRDefault="001B331E" w:rsidP="001B331E">
          <w:pPr>
            <w:pStyle w:val="ListParagraph"/>
            <w:ind w:left="360"/>
          </w:pPr>
          <w:r>
            <w:t xml:space="preserve">            </w:t>
          </w:r>
          <w:proofErr w:type="spellStart"/>
          <w:proofErr w:type="gramStart"/>
          <w:r>
            <w:t>successor.left</w:t>
          </w:r>
          <w:proofErr w:type="spellEnd"/>
          <w:proofErr w:type="gramEnd"/>
          <w:r>
            <w:t xml:space="preserve"> = </w:t>
          </w:r>
          <w:proofErr w:type="spellStart"/>
          <w:r>
            <w:t>current.left</w:t>
          </w:r>
          <w:proofErr w:type="spellEnd"/>
          <w:r>
            <w:t>;</w:t>
          </w:r>
        </w:p>
        <w:p w14:paraId="2E35D78E" w14:textId="77777777" w:rsidR="001B331E" w:rsidRDefault="001B331E" w:rsidP="001B331E">
          <w:pPr>
            <w:pStyle w:val="ListParagraph"/>
            <w:ind w:left="360"/>
          </w:pPr>
          <w:r>
            <w:t xml:space="preserve">        }</w:t>
          </w:r>
        </w:p>
        <w:p w14:paraId="629B2A4A" w14:textId="77777777" w:rsidR="001B331E" w:rsidRDefault="001B331E" w:rsidP="001B331E">
          <w:pPr>
            <w:pStyle w:val="ListParagraph"/>
            <w:ind w:left="360"/>
          </w:pPr>
          <w:r>
            <w:t xml:space="preserve">        return true;</w:t>
          </w:r>
        </w:p>
        <w:p w14:paraId="75B25290" w14:textId="77777777" w:rsidR="001B331E" w:rsidRDefault="001B331E" w:rsidP="001B331E">
          <w:pPr>
            <w:pStyle w:val="ListParagraph"/>
            <w:ind w:left="360"/>
          </w:pPr>
          <w:r>
            <w:t xml:space="preserve">    }</w:t>
          </w:r>
        </w:p>
        <w:p w14:paraId="55165DEA" w14:textId="77777777" w:rsidR="001B331E" w:rsidRDefault="001B331E" w:rsidP="001B331E">
          <w:pPr>
            <w:pStyle w:val="ListParagraph"/>
            <w:ind w:left="360"/>
          </w:pPr>
          <w:r>
            <w:t xml:space="preserve">    </w:t>
          </w:r>
        </w:p>
        <w:p w14:paraId="561DC0BC" w14:textId="77777777" w:rsidR="001B331E" w:rsidRDefault="001B331E" w:rsidP="001B331E">
          <w:pPr>
            <w:pStyle w:val="ListParagraph"/>
            <w:ind w:left="360"/>
          </w:pPr>
          <w:r>
            <w:t xml:space="preserve">    public Node </w:t>
          </w:r>
          <w:proofErr w:type="spellStart"/>
          <w:r>
            <w:t>getSuccessor</w:t>
          </w:r>
          <w:proofErr w:type="spellEnd"/>
          <w:r>
            <w:t xml:space="preserve"> (Node </w:t>
          </w:r>
          <w:proofErr w:type="spellStart"/>
          <w:proofErr w:type="gramStart"/>
          <w:r>
            <w:t>deleteNode</w:t>
          </w:r>
          <w:proofErr w:type="spellEnd"/>
          <w:r>
            <w:t>){</w:t>
          </w:r>
          <w:proofErr w:type="gramEnd"/>
        </w:p>
        <w:p w14:paraId="4E77C742" w14:textId="77777777" w:rsidR="001B331E" w:rsidRDefault="001B331E" w:rsidP="001B331E">
          <w:pPr>
            <w:pStyle w:val="ListParagraph"/>
            <w:ind w:left="360"/>
          </w:pPr>
          <w:r>
            <w:t xml:space="preserve">        Node successor = null;</w:t>
          </w:r>
        </w:p>
        <w:p w14:paraId="64241C72" w14:textId="77777777" w:rsidR="001B331E" w:rsidRDefault="001B331E" w:rsidP="001B331E">
          <w:pPr>
            <w:pStyle w:val="ListParagraph"/>
            <w:ind w:left="360"/>
          </w:pPr>
          <w:r>
            <w:t xml:space="preserve">        Node </w:t>
          </w:r>
          <w:proofErr w:type="spellStart"/>
          <w:r>
            <w:t>successorParent</w:t>
          </w:r>
          <w:proofErr w:type="spellEnd"/>
          <w:r>
            <w:t xml:space="preserve"> = null;</w:t>
          </w:r>
        </w:p>
        <w:p w14:paraId="586429B7" w14:textId="77777777" w:rsidR="001B331E" w:rsidRDefault="001B331E" w:rsidP="001B331E">
          <w:pPr>
            <w:pStyle w:val="ListParagraph"/>
            <w:ind w:left="360"/>
          </w:pPr>
          <w:r>
            <w:t xml:space="preserve">        Node current = </w:t>
          </w:r>
          <w:proofErr w:type="spellStart"/>
          <w:r>
            <w:t>deleteNode.right</w:t>
          </w:r>
          <w:proofErr w:type="spellEnd"/>
          <w:r>
            <w:t>;</w:t>
          </w:r>
        </w:p>
        <w:p w14:paraId="15A12554" w14:textId="77777777" w:rsidR="001B331E" w:rsidRDefault="001B331E" w:rsidP="001B331E">
          <w:pPr>
            <w:pStyle w:val="ListParagraph"/>
            <w:ind w:left="360"/>
          </w:pPr>
          <w:r>
            <w:t xml:space="preserve">        while (</w:t>
          </w:r>
          <w:proofErr w:type="gramStart"/>
          <w:r>
            <w:t>current !</w:t>
          </w:r>
          <w:proofErr w:type="gramEnd"/>
          <w:r>
            <w:t>= null){</w:t>
          </w:r>
        </w:p>
        <w:p w14:paraId="6221C4CE" w14:textId="77777777" w:rsidR="001B331E" w:rsidRDefault="001B331E" w:rsidP="001B331E">
          <w:pPr>
            <w:pStyle w:val="ListParagraph"/>
            <w:ind w:left="360"/>
          </w:pPr>
          <w:r>
            <w:t xml:space="preserve">            </w:t>
          </w:r>
          <w:proofErr w:type="spellStart"/>
          <w:r>
            <w:t>successorParent</w:t>
          </w:r>
          <w:proofErr w:type="spellEnd"/>
          <w:r>
            <w:t xml:space="preserve"> = successor;</w:t>
          </w:r>
        </w:p>
        <w:p w14:paraId="44880301" w14:textId="77777777" w:rsidR="001B331E" w:rsidRDefault="001B331E" w:rsidP="001B331E">
          <w:pPr>
            <w:pStyle w:val="ListParagraph"/>
            <w:ind w:left="360"/>
          </w:pPr>
          <w:r>
            <w:t xml:space="preserve">            successor = current;</w:t>
          </w:r>
        </w:p>
        <w:p w14:paraId="30E813FB" w14:textId="77777777" w:rsidR="001B331E" w:rsidRDefault="001B331E" w:rsidP="001B331E">
          <w:pPr>
            <w:pStyle w:val="ListParagraph"/>
            <w:ind w:left="360"/>
          </w:pPr>
          <w:r>
            <w:t xml:space="preserve">            current = </w:t>
          </w:r>
          <w:proofErr w:type="spellStart"/>
          <w:proofErr w:type="gramStart"/>
          <w:r>
            <w:t>current.left</w:t>
          </w:r>
          <w:proofErr w:type="spellEnd"/>
          <w:proofErr w:type="gramEnd"/>
          <w:r>
            <w:t>;</w:t>
          </w:r>
        </w:p>
        <w:p w14:paraId="52535D1F" w14:textId="77777777" w:rsidR="001B331E" w:rsidRDefault="001B331E" w:rsidP="001B331E">
          <w:pPr>
            <w:pStyle w:val="ListParagraph"/>
            <w:ind w:left="360"/>
          </w:pPr>
          <w:r>
            <w:t xml:space="preserve">        }</w:t>
          </w:r>
        </w:p>
        <w:p w14:paraId="63285F67" w14:textId="77777777" w:rsidR="001B331E" w:rsidRDefault="001B331E" w:rsidP="001B331E">
          <w:pPr>
            <w:pStyle w:val="ListParagraph"/>
            <w:ind w:left="360"/>
          </w:pPr>
          <w:r>
            <w:t xml:space="preserve">        if (</w:t>
          </w:r>
          <w:proofErr w:type="gramStart"/>
          <w:r>
            <w:t>successor !</w:t>
          </w:r>
          <w:proofErr w:type="gramEnd"/>
          <w:r>
            <w:t xml:space="preserve">= </w:t>
          </w:r>
          <w:proofErr w:type="spellStart"/>
          <w:r>
            <w:t>deleteNode.right</w:t>
          </w:r>
          <w:proofErr w:type="spellEnd"/>
          <w:r>
            <w:t>){</w:t>
          </w:r>
        </w:p>
        <w:p w14:paraId="1EE0D6E6" w14:textId="77777777" w:rsidR="001B331E" w:rsidRDefault="001B331E" w:rsidP="001B331E">
          <w:pPr>
            <w:pStyle w:val="ListParagraph"/>
            <w:ind w:left="360"/>
          </w:pPr>
          <w:r>
            <w:lastRenderedPageBreak/>
            <w:t xml:space="preserve">            </w:t>
          </w:r>
          <w:proofErr w:type="spellStart"/>
          <w:r>
            <w:t>successorParent.left</w:t>
          </w:r>
          <w:proofErr w:type="spellEnd"/>
          <w:r>
            <w:t xml:space="preserve"> = </w:t>
          </w:r>
          <w:proofErr w:type="spellStart"/>
          <w:proofErr w:type="gramStart"/>
          <w:r>
            <w:t>successor.right</w:t>
          </w:r>
          <w:proofErr w:type="spellEnd"/>
          <w:proofErr w:type="gramEnd"/>
          <w:r>
            <w:t>;</w:t>
          </w:r>
        </w:p>
        <w:p w14:paraId="32A0FF49" w14:textId="77777777" w:rsidR="001B331E" w:rsidRDefault="001B331E" w:rsidP="001B331E">
          <w:pPr>
            <w:pStyle w:val="ListParagraph"/>
            <w:ind w:left="360"/>
          </w:pPr>
          <w:r>
            <w:t xml:space="preserve">            </w:t>
          </w:r>
          <w:proofErr w:type="spellStart"/>
          <w:proofErr w:type="gramStart"/>
          <w:r>
            <w:t>successor.right</w:t>
          </w:r>
          <w:proofErr w:type="spellEnd"/>
          <w:proofErr w:type="gramEnd"/>
          <w:r>
            <w:t xml:space="preserve"> = </w:t>
          </w:r>
          <w:proofErr w:type="spellStart"/>
          <w:r>
            <w:t>deleteNode.right</w:t>
          </w:r>
          <w:proofErr w:type="spellEnd"/>
          <w:r>
            <w:t>;</w:t>
          </w:r>
        </w:p>
        <w:p w14:paraId="656E632B" w14:textId="77777777" w:rsidR="001B331E" w:rsidRDefault="001B331E" w:rsidP="001B331E">
          <w:pPr>
            <w:pStyle w:val="ListParagraph"/>
            <w:ind w:left="360"/>
          </w:pPr>
          <w:r>
            <w:t xml:space="preserve">        }</w:t>
          </w:r>
        </w:p>
        <w:p w14:paraId="56DF45AE" w14:textId="77777777" w:rsidR="001B331E" w:rsidRDefault="001B331E" w:rsidP="001B331E">
          <w:pPr>
            <w:pStyle w:val="ListParagraph"/>
            <w:ind w:left="360"/>
          </w:pPr>
          <w:r>
            <w:t xml:space="preserve">        return successor;</w:t>
          </w:r>
        </w:p>
        <w:p w14:paraId="4E8114FA" w14:textId="77777777" w:rsidR="001B331E" w:rsidRDefault="001B331E" w:rsidP="001B331E">
          <w:pPr>
            <w:pStyle w:val="ListParagraph"/>
            <w:ind w:left="360"/>
          </w:pPr>
          <w:r>
            <w:t xml:space="preserve">    }</w:t>
          </w:r>
        </w:p>
        <w:p w14:paraId="490EA2D2" w14:textId="77777777" w:rsidR="001B331E" w:rsidRDefault="001B331E" w:rsidP="001B331E">
          <w:pPr>
            <w:pStyle w:val="ListParagraph"/>
            <w:ind w:left="360"/>
          </w:pPr>
          <w:r>
            <w:t xml:space="preserve">    </w:t>
          </w:r>
        </w:p>
        <w:p w14:paraId="5189309F" w14:textId="77777777" w:rsidR="001B331E" w:rsidRDefault="001B331E" w:rsidP="001B331E">
          <w:pPr>
            <w:pStyle w:val="ListParagraph"/>
            <w:ind w:left="360"/>
          </w:pPr>
          <w:r>
            <w:t xml:space="preserve">    public void </w:t>
          </w:r>
          <w:proofErr w:type="gramStart"/>
          <w:r>
            <w:t>insert(</w:t>
          </w:r>
          <w:proofErr w:type="gramEnd"/>
          <w:r>
            <w:t>int id){</w:t>
          </w:r>
        </w:p>
        <w:p w14:paraId="171B37E7" w14:textId="77777777" w:rsidR="001B331E" w:rsidRDefault="001B331E" w:rsidP="001B331E">
          <w:pPr>
            <w:pStyle w:val="ListParagraph"/>
            <w:ind w:left="360"/>
          </w:pPr>
          <w:r>
            <w:t xml:space="preserve">        Node </w:t>
          </w:r>
          <w:proofErr w:type="spellStart"/>
          <w:r>
            <w:t>newNode</w:t>
          </w:r>
          <w:proofErr w:type="spellEnd"/>
          <w:r>
            <w:t xml:space="preserve"> = new Node(id);</w:t>
          </w:r>
        </w:p>
        <w:p w14:paraId="0A3C613A" w14:textId="77777777" w:rsidR="001B331E" w:rsidRDefault="001B331E" w:rsidP="001B331E">
          <w:pPr>
            <w:pStyle w:val="ListParagraph"/>
            <w:ind w:left="360"/>
          </w:pPr>
          <w:r>
            <w:t xml:space="preserve">        if(root==</w:t>
          </w:r>
          <w:proofErr w:type="gramStart"/>
          <w:r>
            <w:t>null){</w:t>
          </w:r>
          <w:proofErr w:type="gramEnd"/>
        </w:p>
        <w:p w14:paraId="496AAC69" w14:textId="77777777" w:rsidR="001B331E" w:rsidRDefault="001B331E" w:rsidP="001B331E">
          <w:pPr>
            <w:pStyle w:val="ListParagraph"/>
            <w:ind w:left="360"/>
          </w:pPr>
          <w:r>
            <w:t xml:space="preserve">            root = </w:t>
          </w:r>
          <w:proofErr w:type="spellStart"/>
          <w:r>
            <w:t>newNode</w:t>
          </w:r>
          <w:proofErr w:type="spellEnd"/>
          <w:r>
            <w:t>;</w:t>
          </w:r>
        </w:p>
        <w:p w14:paraId="1C6516C8" w14:textId="77777777" w:rsidR="001B331E" w:rsidRDefault="001B331E" w:rsidP="001B331E">
          <w:pPr>
            <w:pStyle w:val="ListParagraph"/>
            <w:ind w:left="360"/>
          </w:pPr>
          <w:r>
            <w:t xml:space="preserve">            return;</w:t>
          </w:r>
        </w:p>
        <w:p w14:paraId="6D27B9F0" w14:textId="77777777" w:rsidR="001B331E" w:rsidRDefault="001B331E" w:rsidP="001B331E">
          <w:pPr>
            <w:pStyle w:val="ListParagraph"/>
            <w:ind w:left="360"/>
          </w:pPr>
          <w:r>
            <w:t xml:space="preserve">        }</w:t>
          </w:r>
        </w:p>
        <w:p w14:paraId="281530BD" w14:textId="77777777" w:rsidR="001B331E" w:rsidRDefault="001B331E" w:rsidP="001B331E">
          <w:pPr>
            <w:pStyle w:val="ListParagraph"/>
            <w:ind w:left="360"/>
          </w:pPr>
          <w:r>
            <w:t xml:space="preserve">        Node current = root;</w:t>
          </w:r>
        </w:p>
        <w:p w14:paraId="4FFB8293" w14:textId="77777777" w:rsidR="001B331E" w:rsidRDefault="001B331E" w:rsidP="001B331E">
          <w:pPr>
            <w:pStyle w:val="ListParagraph"/>
            <w:ind w:left="360"/>
          </w:pPr>
          <w:r>
            <w:t xml:space="preserve">        Node parent = null;</w:t>
          </w:r>
        </w:p>
        <w:p w14:paraId="7ECD18EA" w14:textId="77777777" w:rsidR="001B331E" w:rsidRDefault="001B331E" w:rsidP="001B331E">
          <w:pPr>
            <w:pStyle w:val="ListParagraph"/>
            <w:ind w:left="360"/>
          </w:pPr>
          <w:r>
            <w:t xml:space="preserve">        while(true</w:t>
          </w:r>
          <w:proofErr w:type="gramStart"/>
          <w:r>
            <w:t>){</w:t>
          </w:r>
          <w:proofErr w:type="gramEnd"/>
        </w:p>
        <w:p w14:paraId="1D41CF35" w14:textId="77777777" w:rsidR="001B331E" w:rsidRDefault="001B331E" w:rsidP="001B331E">
          <w:pPr>
            <w:pStyle w:val="ListParagraph"/>
            <w:ind w:left="360"/>
          </w:pPr>
          <w:r>
            <w:t xml:space="preserve">            parent = current;</w:t>
          </w:r>
        </w:p>
        <w:p w14:paraId="00B6E406" w14:textId="77777777" w:rsidR="001B331E" w:rsidRDefault="001B331E" w:rsidP="001B331E">
          <w:pPr>
            <w:pStyle w:val="ListParagraph"/>
            <w:ind w:left="360"/>
          </w:pPr>
          <w:r>
            <w:t xml:space="preserve">            if (id &lt; </w:t>
          </w:r>
          <w:proofErr w:type="spellStart"/>
          <w:r>
            <w:t>current.</w:t>
          </w:r>
          <w:proofErr w:type="gramStart"/>
          <w:r>
            <w:t>data</w:t>
          </w:r>
          <w:proofErr w:type="spellEnd"/>
          <w:r>
            <w:t>){</w:t>
          </w:r>
          <w:proofErr w:type="gramEnd"/>
        </w:p>
        <w:p w14:paraId="03565D66" w14:textId="77777777" w:rsidR="001B331E" w:rsidRDefault="001B331E" w:rsidP="001B331E">
          <w:pPr>
            <w:pStyle w:val="ListParagraph"/>
            <w:ind w:left="360"/>
          </w:pPr>
          <w:r>
            <w:t xml:space="preserve">                current= </w:t>
          </w:r>
          <w:proofErr w:type="spellStart"/>
          <w:proofErr w:type="gramStart"/>
          <w:r>
            <w:t>current.left</w:t>
          </w:r>
          <w:proofErr w:type="spellEnd"/>
          <w:proofErr w:type="gramEnd"/>
          <w:r>
            <w:t>;</w:t>
          </w:r>
        </w:p>
        <w:p w14:paraId="2349D3C5" w14:textId="77777777" w:rsidR="001B331E" w:rsidRDefault="001B331E" w:rsidP="001B331E">
          <w:pPr>
            <w:pStyle w:val="ListParagraph"/>
            <w:ind w:left="360"/>
          </w:pPr>
          <w:r>
            <w:t xml:space="preserve">                </w:t>
          </w:r>
          <w:proofErr w:type="gramStart"/>
          <w:r>
            <w:t>if(</w:t>
          </w:r>
          <w:proofErr w:type="gramEnd"/>
          <w:r>
            <w:t>current == null){</w:t>
          </w:r>
        </w:p>
        <w:p w14:paraId="624DF700" w14:textId="77777777" w:rsidR="001B331E" w:rsidRDefault="001B331E" w:rsidP="001B331E">
          <w:pPr>
            <w:pStyle w:val="ListParagraph"/>
            <w:ind w:left="360"/>
          </w:pPr>
          <w:r>
            <w:t xml:space="preserve">                    </w:t>
          </w:r>
          <w:proofErr w:type="spellStart"/>
          <w:proofErr w:type="gramStart"/>
          <w:r>
            <w:t>parent.left</w:t>
          </w:r>
          <w:proofErr w:type="spellEnd"/>
          <w:proofErr w:type="gramEnd"/>
          <w:r>
            <w:t>=</w:t>
          </w:r>
          <w:proofErr w:type="spellStart"/>
          <w:r>
            <w:t>newNode</w:t>
          </w:r>
          <w:proofErr w:type="spellEnd"/>
          <w:r>
            <w:t>;</w:t>
          </w:r>
        </w:p>
        <w:p w14:paraId="6409B206" w14:textId="77777777" w:rsidR="001B331E" w:rsidRDefault="001B331E" w:rsidP="001B331E">
          <w:pPr>
            <w:pStyle w:val="ListParagraph"/>
            <w:ind w:left="360"/>
          </w:pPr>
          <w:r>
            <w:t xml:space="preserve">                    return;</w:t>
          </w:r>
        </w:p>
        <w:p w14:paraId="62FF6B71" w14:textId="77777777" w:rsidR="001B331E" w:rsidRDefault="001B331E" w:rsidP="001B331E">
          <w:pPr>
            <w:pStyle w:val="ListParagraph"/>
            <w:ind w:left="360"/>
          </w:pPr>
          <w:r>
            <w:t xml:space="preserve">                }</w:t>
          </w:r>
        </w:p>
        <w:p w14:paraId="7BC9B107" w14:textId="77777777" w:rsidR="001B331E" w:rsidRDefault="001B331E" w:rsidP="001B331E">
          <w:pPr>
            <w:pStyle w:val="ListParagraph"/>
            <w:ind w:left="360"/>
          </w:pPr>
          <w:r>
            <w:t xml:space="preserve">            </w:t>
          </w:r>
          <w:proofErr w:type="gramStart"/>
          <w:r>
            <w:t>}else</w:t>
          </w:r>
          <w:proofErr w:type="gramEnd"/>
          <w:r>
            <w:t xml:space="preserve"> {</w:t>
          </w:r>
        </w:p>
        <w:p w14:paraId="039957BA" w14:textId="77777777" w:rsidR="001B331E" w:rsidRDefault="001B331E" w:rsidP="001B331E">
          <w:pPr>
            <w:pStyle w:val="ListParagraph"/>
            <w:ind w:left="360"/>
          </w:pPr>
          <w:r>
            <w:t xml:space="preserve">                current = </w:t>
          </w:r>
          <w:proofErr w:type="spellStart"/>
          <w:proofErr w:type="gramStart"/>
          <w:r>
            <w:t>current.right</w:t>
          </w:r>
          <w:proofErr w:type="spellEnd"/>
          <w:proofErr w:type="gramEnd"/>
          <w:r>
            <w:t>;</w:t>
          </w:r>
        </w:p>
        <w:p w14:paraId="2CC7298D" w14:textId="77777777" w:rsidR="001B331E" w:rsidRDefault="001B331E" w:rsidP="001B331E">
          <w:pPr>
            <w:pStyle w:val="ListParagraph"/>
            <w:ind w:left="360"/>
          </w:pPr>
          <w:r>
            <w:t xml:space="preserve">                if (current == </w:t>
          </w:r>
          <w:proofErr w:type="gramStart"/>
          <w:r>
            <w:t>null){</w:t>
          </w:r>
          <w:proofErr w:type="gramEnd"/>
        </w:p>
        <w:p w14:paraId="6F91DBCA" w14:textId="77777777" w:rsidR="001B331E" w:rsidRDefault="001B331E" w:rsidP="001B331E">
          <w:pPr>
            <w:pStyle w:val="ListParagraph"/>
            <w:ind w:left="360"/>
          </w:pPr>
          <w:r>
            <w:t xml:space="preserve">                    </w:t>
          </w:r>
          <w:proofErr w:type="spellStart"/>
          <w:proofErr w:type="gramStart"/>
          <w:r>
            <w:t>parent.right</w:t>
          </w:r>
          <w:proofErr w:type="spellEnd"/>
          <w:proofErr w:type="gramEnd"/>
          <w:r>
            <w:t xml:space="preserve"> = </w:t>
          </w:r>
          <w:proofErr w:type="spellStart"/>
          <w:r>
            <w:t>newNode</w:t>
          </w:r>
          <w:proofErr w:type="spellEnd"/>
          <w:r>
            <w:t>;</w:t>
          </w:r>
        </w:p>
        <w:p w14:paraId="49A9BEDB" w14:textId="77777777" w:rsidR="001B331E" w:rsidRDefault="001B331E" w:rsidP="001B331E">
          <w:pPr>
            <w:pStyle w:val="ListParagraph"/>
            <w:ind w:left="360"/>
          </w:pPr>
          <w:r>
            <w:t xml:space="preserve">                    return;</w:t>
          </w:r>
        </w:p>
        <w:p w14:paraId="100BB5BF" w14:textId="77777777" w:rsidR="001B331E" w:rsidRDefault="001B331E" w:rsidP="001B331E">
          <w:pPr>
            <w:pStyle w:val="ListParagraph"/>
            <w:ind w:left="360"/>
          </w:pPr>
          <w:r>
            <w:t xml:space="preserve">                }</w:t>
          </w:r>
        </w:p>
        <w:p w14:paraId="2C48203A" w14:textId="77777777" w:rsidR="001B331E" w:rsidRDefault="001B331E" w:rsidP="001B331E">
          <w:pPr>
            <w:pStyle w:val="ListParagraph"/>
            <w:ind w:left="360"/>
          </w:pPr>
          <w:r>
            <w:t xml:space="preserve">            }</w:t>
          </w:r>
        </w:p>
        <w:p w14:paraId="6609219E" w14:textId="77777777" w:rsidR="001B331E" w:rsidRDefault="001B331E" w:rsidP="001B331E">
          <w:pPr>
            <w:pStyle w:val="ListParagraph"/>
            <w:ind w:left="360"/>
          </w:pPr>
          <w:r>
            <w:t xml:space="preserve">        }</w:t>
          </w:r>
        </w:p>
        <w:p w14:paraId="075B8E5B" w14:textId="77777777" w:rsidR="001B331E" w:rsidRDefault="001B331E" w:rsidP="001B331E">
          <w:pPr>
            <w:pStyle w:val="ListParagraph"/>
            <w:ind w:left="360"/>
          </w:pPr>
          <w:r>
            <w:t xml:space="preserve">    }</w:t>
          </w:r>
        </w:p>
        <w:p w14:paraId="5E70F85F" w14:textId="77777777" w:rsidR="001B331E" w:rsidRDefault="001B331E" w:rsidP="001B331E">
          <w:pPr>
            <w:pStyle w:val="ListParagraph"/>
            <w:ind w:left="360"/>
          </w:pPr>
          <w:r>
            <w:t xml:space="preserve">    public void </w:t>
          </w:r>
          <w:proofErr w:type="gramStart"/>
          <w:r>
            <w:t>display(</w:t>
          </w:r>
          <w:proofErr w:type="gramEnd"/>
          <w:r>
            <w:t>Node root){</w:t>
          </w:r>
        </w:p>
        <w:p w14:paraId="2EF54102" w14:textId="77777777" w:rsidR="001B331E" w:rsidRDefault="001B331E" w:rsidP="001B331E">
          <w:pPr>
            <w:pStyle w:val="ListParagraph"/>
            <w:ind w:left="360"/>
          </w:pPr>
          <w:r>
            <w:t xml:space="preserve">        if (</w:t>
          </w:r>
          <w:proofErr w:type="gramStart"/>
          <w:r>
            <w:t>root !</w:t>
          </w:r>
          <w:proofErr w:type="gramEnd"/>
          <w:r>
            <w:t>= null ){</w:t>
          </w:r>
        </w:p>
        <w:p w14:paraId="11CBC42B" w14:textId="77777777" w:rsidR="001B331E" w:rsidRDefault="001B331E" w:rsidP="001B331E">
          <w:pPr>
            <w:pStyle w:val="ListParagraph"/>
            <w:ind w:left="360"/>
          </w:pPr>
          <w:r>
            <w:t xml:space="preserve">            display(</w:t>
          </w:r>
          <w:proofErr w:type="spellStart"/>
          <w:proofErr w:type="gramStart"/>
          <w:r>
            <w:t>root.left</w:t>
          </w:r>
          <w:proofErr w:type="spellEnd"/>
          <w:proofErr w:type="gramEnd"/>
          <w:r>
            <w:t>);</w:t>
          </w:r>
        </w:p>
        <w:p w14:paraId="51316250" w14:textId="77777777" w:rsidR="001B331E" w:rsidRDefault="001B331E" w:rsidP="001B331E">
          <w:pPr>
            <w:pStyle w:val="ListParagraph"/>
            <w:ind w:left="360"/>
          </w:pPr>
          <w:r>
            <w:t xml:space="preserve">            </w:t>
          </w:r>
          <w:proofErr w:type="spellStart"/>
          <w:r>
            <w:t>System.out.print</w:t>
          </w:r>
          <w:proofErr w:type="spellEnd"/>
          <w:r>
            <w:t xml:space="preserve">(" "+ </w:t>
          </w:r>
          <w:proofErr w:type="spellStart"/>
          <w:r>
            <w:t>root.data</w:t>
          </w:r>
          <w:proofErr w:type="spellEnd"/>
          <w:r>
            <w:t>);</w:t>
          </w:r>
        </w:p>
        <w:p w14:paraId="6E9575D8" w14:textId="77777777" w:rsidR="001B331E" w:rsidRDefault="001B331E" w:rsidP="001B331E">
          <w:pPr>
            <w:pStyle w:val="ListParagraph"/>
            <w:ind w:left="360"/>
          </w:pPr>
          <w:r>
            <w:t xml:space="preserve">            display(</w:t>
          </w:r>
          <w:proofErr w:type="spellStart"/>
          <w:proofErr w:type="gramStart"/>
          <w:r>
            <w:t>root.right</w:t>
          </w:r>
          <w:proofErr w:type="spellEnd"/>
          <w:proofErr w:type="gramEnd"/>
          <w:r>
            <w:t>);</w:t>
          </w:r>
        </w:p>
        <w:p w14:paraId="76D6D70D" w14:textId="77777777" w:rsidR="001B331E" w:rsidRDefault="001B331E" w:rsidP="001B331E">
          <w:pPr>
            <w:pStyle w:val="ListParagraph"/>
            <w:ind w:left="360"/>
          </w:pPr>
          <w:r>
            <w:t xml:space="preserve">        }</w:t>
          </w:r>
        </w:p>
        <w:p w14:paraId="2B050A08" w14:textId="77777777" w:rsidR="001B331E" w:rsidRDefault="001B331E" w:rsidP="001B331E">
          <w:pPr>
            <w:pStyle w:val="ListParagraph"/>
            <w:ind w:left="360"/>
          </w:pPr>
          <w:r>
            <w:t xml:space="preserve">    }</w:t>
          </w:r>
        </w:p>
        <w:p w14:paraId="7B5E9591" w14:textId="77777777" w:rsidR="001B331E" w:rsidRDefault="001B331E" w:rsidP="001B331E">
          <w:pPr>
            <w:pStyle w:val="ListParagraph"/>
            <w:ind w:left="360"/>
          </w:pPr>
          <w:r>
            <w:lastRenderedPageBreak/>
            <w:t xml:space="preserve">    </w:t>
          </w:r>
        </w:p>
        <w:p w14:paraId="769CD282" w14:textId="77777777" w:rsidR="001B331E" w:rsidRDefault="001B331E" w:rsidP="001B331E">
          <w:pPr>
            <w:pStyle w:val="ListParagraph"/>
            <w:ind w:left="360"/>
          </w:pPr>
          <w:r>
            <w:t xml:space="preserve">    public static void </w:t>
          </w:r>
          <w:proofErr w:type="gramStart"/>
          <w:r>
            <w:t>main(</w:t>
          </w:r>
          <w:proofErr w:type="gramEnd"/>
          <w:r>
            <w:t xml:space="preserve">String[] </w:t>
          </w:r>
          <w:proofErr w:type="spellStart"/>
          <w:r>
            <w:t>args</w:t>
          </w:r>
          <w:proofErr w:type="spellEnd"/>
          <w:r>
            <w:t>){</w:t>
          </w:r>
        </w:p>
        <w:p w14:paraId="7944C8B9" w14:textId="77777777" w:rsidR="001B331E" w:rsidRDefault="001B331E" w:rsidP="001B331E">
          <w:pPr>
            <w:pStyle w:val="ListParagraph"/>
            <w:ind w:left="360"/>
          </w:pPr>
          <w:r>
            <w:t xml:space="preserve">        </w:t>
          </w:r>
          <w:proofErr w:type="spellStart"/>
          <w:r>
            <w:t>BinarySearchTreeExperiment</w:t>
          </w:r>
          <w:proofErr w:type="spellEnd"/>
          <w:r>
            <w:t xml:space="preserve"> b = new </w:t>
          </w:r>
          <w:proofErr w:type="spellStart"/>
          <w:proofErr w:type="gramStart"/>
          <w:r>
            <w:t>BinarySearchTreeExperiment</w:t>
          </w:r>
          <w:proofErr w:type="spellEnd"/>
          <w:r>
            <w:t>(</w:t>
          </w:r>
          <w:proofErr w:type="gramEnd"/>
          <w:r>
            <w:t>);</w:t>
          </w:r>
        </w:p>
        <w:p w14:paraId="5ED55904" w14:textId="77777777" w:rsidR="001B331E" w:rsidRDefault="001B331E" w:rsidP="001B331E">
          <w:pPr>
            <w:pStyle w:val="ListParagraph"/>
            <w:ind w:left="360"/>
          </w:pPr>
          <w:r>
            <w:t xml:space="preserve">        </w:t>
          </w:r>
          <w:proofErr w:type="spellStart"/>
          <w:proofErr w:type="gramStart"/>
          <w:r>
            <w:t>b.insert</w:t>
          </w:r>
          <w:proofErr w:type="spellEnd"/>
          <w:proofErr w:type="gramEnd"/>
          <w:r>
            <w:t>(3);</w:t>
          </w:r>
        </w:p>
        <w:p w14:paraId="39C4D960" w14:textId="77777777" w:rsidR="001B331E" w:rsidRDefault="001B331E" w:rsidP="001B331E">
          <w:pPr>
            <w:pStyle w:val="ListParagraph"/>
            <w:ind w:left="360"/>
          </w:pPr>
          <w:r>
            <w:t xml:space="preserve">        </w:t>
          </w:r>
          <w:proofErr w:type="spellStart"/>
          <w:proofErr w:type="gramStart"/>
          <w:r>
            <w:t>b.insert</w:t>
          </w:r>
          <w:proofErr w:type="spellEnd"/>
          <w:proofErr w:type="gramEnd"/>
          <w:r>
            <w:t>(8);</w:t>
          </w:r>
        </w:p>
        <w:p w14:paraId="4FD4196E" w14:textId="77777777" w:rsidR="001B331E" w:rsidRDefault="001B331E" w:rsidP="001B331E">
          <w:pPr>
            <w:pStyle w:val="ListParagraph"/>
            <w:ind w:left="360"/>
          </w:pPr>
          <w:r>
            <w:t xml:space="preserve">        </w:t>
          </w:r>
          <w:proofErr w:type="spellStart"/>
          <w:proofErr w:type="gramStart"/>
          <w:r>
            <w:t>b.insert</w:t>
          </w:r>
          <w:proofErr w:type="spellEnd"/>
          <w:proofErr w:type="gramEnd"/>
          <w:r>
            <w:t>(1);</w:t>
          </w:r>
        </w:p>
        <w:p w14:paraId="16E07DD6" w14:textId="77777777" w:rsidR="001B331E" w:rsidRDefault="001B331E" w:rsidP="001B331E">
          <w:pPr>
            <w:pStyle w:val="ListParagraph"/>
            <w:ind w:left="360"/>
          </w:pPr>
          <w:r>
            <w:t xml:space="preserve">        </w:t>
          </w:r>
          <w:proofErr w:type="spellStart"/>
          <w:proofErr w:type="gramStart"/>
          <w:r>
            <w:t>b.insert</w:t>
          </w:r>
          <w:proofErr w:type="spellEnd"/>
          <w:proofErr w:type="gramEnd"/>
          <w:r>
            <w:t>(4);</w:t>
          </w:r>
        </w:p>
        <w:p w14:paraId="3D482B4C" w14:textId="77777777" w:rsidR="001B331E" w:rsidRDefault="001B331E" w:rsidP="001B331E">
          <w:pPr>
            <w:pStyle w:val="ListParagraph"/>
            <w:ind w:left="360"/>
          </w:pPr>
          <w:r>
            <w:t xml:space="preserve">        </w:t>
          </w:r>
          <w:proofErr w:type="spellStart"/>
          <w:proofErr w:type="gramStart"/>
          <w:r>
            <w:t>b.insert</w:t>
          </w:r>
          <w:proofErr w:type="spellEnd"/>
          <w:proofErr w:type="gramEnd"/>
          <w:r>
            <w:t>(6);</w:t>
          </w:r>
        </w:p>
        <w:p w14:paraId="14B1D110" w14:textId="77777777" w:rsidR="001B331E" w:rsidRDefault="001B331E" w:rsidP="001B331E">
          <w:pPr>
            <w:pStyle w:val="ListParagraph"/>
            <w:ind w:left="360"/>
          </w:pPr>
          <w:r>
            <w:t xml:space="preserve">        </w:t>
          </w:r>
          <w:proofErr w:type="spellStart"/>
          <w:proofErr w:type="gramStart"/>
          <w:r>
            <w:t>b.insert</w:t>
          </w:r>
          <w:proofErr w:type="spellEnd"/>
          <w:proofErr w:type="gramEnd"/>
          <w:r>
            <w:t>(2);</w:t>
          </w:r>
        </w:p>
        <w:p w14:paraId="04AE0D1C" w14:textId="77777777" w:rsidR="001B331E" w:rsidRDefault="001B331E" w:rsidP="001B331E">
          <w:pPr>
            <w:pStyle w:val="ListParagraph"/>
            <w:ind w:left="360"/>
          </w:pPr>
          <w:r>
            <w:t xml:space="preserve">        </w:t>
          </w:r>
          <w:proofErr w:type="spellStart"/>
          <w:proofErr w:type="gramStart"/>
          <w:r>
            <w:t>b.insert</w:t>
          </w:r>
          <w:proofErr w:type="spellEnd"/>
          <w:proofErr w:type="gramEnd"/>
          <w:r>
            <w:t>(10);</w:t>
          </w:r>
        </w:p>
        <w:p w14:paraId="2439AACA" w14:textId="77777777" w:rsidR="001B331E" w:rsidRDefault="001B331E" w:rsidP="001B331E">
          <w:pPr>
            <w:pStyle w:val="ListParagraph"/>
            <w:ind w:left="360"/>
          </w:pPr>
          <w:r>
            <w:t xml:space="preserve">        </w:t>
          </w:r>
          <w:proofErr w:type="spellStart"/>
          <w:proofErr w:type="gramStart"/>
          <w:r>
            <w:t>b.insert</w:t>
          </w:r>
          <w:proofErr w:type="spellEnd"/>
          <w:proofErr w:type="gramEnd"/>
          <w:r>
            <w:t>(9);</w:t>
          </w:r>
        </w:p>
        <w:p w14:paraId="5359C306" w14:textId="77777777" w:rsidR="001B331E" w:rsidRDefault="001B331E" w:rsidP="001B331E">
          <w:pPr>
            <w:pStyle w:val="ListParagraph"/>
            <w:ind w:left="360"/>
          </w:pPr>
          <w:r>
            <w:t xml:space="preserve">        </w:t>
          </w:r>
          <w:proofErr w:type="spellStart"/>
          <w:proofErr w:type="gramStart"/>
          <w:r>
            <w:t>b.insert</w:t>
          </w:r>
          <w:proofErr w:type="spellEnd"/>
          <w:proofErr w:type="gramEnd"/>
          <w:r>
            <w:t>(20);</w:t>
          </w:r>
        </w:p>
        <w:p w14:paraId="359BAD80" w14:textId="77777777" w:rsidR="001B331E" w:rsidRDefault="001B331E" w:rsidP="001B331E">
          <w:pPr>
            <w:pStyle w:val="ListParagraph"/>
            <w:ind w:left="360"/>
          </w:pPr>
          <w:r>
            <w:t xml:space="preserve">        </w:t>
          </w:r>
          <w:proofErr w:type="spellStart"/>
          <w:proofErr w:type="gramStart"/>
          <w:r>
            <w:t>b.insert</w:t>
          </w:r>
          <w:proofErr w:type="spellEnd"/>
          <w:proofErr w:type="gramEnd"/>
          <w:r>
            <w:t>(25);</w:t>
          </w:r>
        </w:p>
        <w:p w14:paraId="305BC5B1" w14:textId="77777777" w:rsidR="001B331E" w:rsidRDefault="001B331E" w:rsidP="001B331E">
          <w:pPr>
            <w:pStyle w:val="ListParagraph"/>
            <w:ind w:left="360"/>
          </w:pPr>
          <w:r>
            <w:t xml:space="preserve">        </w:t>
          </w:r>
          <w:proofErr w:type="spellStart"/>
          <w:proofErr w:type="gramStart"/>
          <w:r>
            <w:t>b.insert</w:t>
          </w:r>
          <w:proofErr w:type="spellEnd"/>
          <w:proofErr w:type="gramEnd"/>
          <w:r>
            <w:t>(15);</w:t>
          </w:r>
        </w:p>
        <w:p w14:paraId="4BBBE800" w14:textId="77777777" w:rsidR="001B331E" w:rsidRDefault="001B331E" w:rsidP="001B331E">
          <w:pPr>
            <w:pStyle w:val="ListParagraph"/>
            <w:ind w:left="360"/>
          </w:pPr>
          <w:r>
            <w:t xml:space="preserve">        </w:t>
          </w:r>
          <w:proofErr w:type="spellStart"/>
          <w:proofErr w:type="gramStart"/>
          <w:r>
            <w:t>b.insert</w:t>
          </w:r>
          <w:proofErr w:type="spellEnd"/>
          <w:proofErr w:type="gramEnd"/>
          <w:r>
            <w:t>(16);</w:t>
          </w:r>
        </w:p>
        <w:p w14:paraId="02C01388" w14:textId="77777777" w:rsidR="001B331E" w:rsidRDefault="001B331E" w:rsidP="001B331E">
          <w:pPr>
            <w:pStyle w:val="ListParagraph"/>
            <w:ind w:left="360"/>
          </w:pPr>
          <w:r>
            <w:t xml:space="preserve">        </w:t>
          </w:r>
          <w:proofErr w:type="spellStart"/>
          <w:r>
            <w:t>System.out.println</w:t>
          </w:r>
          <w:proofErr w:type="spellEnd"/>
          <w:r>
            <w:t>("Original Tree: ");</w:t>
          </w:r>
        </w:p>
        <w:p w14:paraId="1DB9FF7B" w14:textId="77777777" w:rsidR="001B331E" w:rsidRDefault="001B331E" w:rsidP="001B331E">
          <w:pPr>
            <w:pStyle w:val="ListParagraph"/>
            <w:ind w:left="360"/>
          </w:pPr>
          <w:r>
            <w:t xml:space="preserve">        </w:t>
          </w:r>
          <w:proofErr w:type="spellStart"/>
          <w:proofErr w:type="gramStart"/>
          <w:r>
            <w:t>b.display</w:t>
          </w:r>
          <w:proofErr w:type="spellEnd"/>
          <w:proofErr w:type="gramEnd"/>
          <w:r>
            <w:t>(</w:t>
          </w:r>
          <w:proofErr w:type="spellStart"/>
          <w:r>
            <w:t>b.root</w:t>
          </w:r>
          <w:proofErr w:type="spellEnd"/>
          <w:r>
            <w:t>);</w:t>
          </w:r>
        </w:p>
        <w:p w14:paraId="038AD892" w14:textId="77777777" w:rsidR="001B331E" w:rsidRDefault="001B331E" w:rsidP="001B331E">
          <w:pPr>
            <w:pStyle w:val="ListParagraph"/>
            <w:ind w:left="360"/>
          </w:pPr>
          <w:r>
            <w:t xml:space="preserve">        </w:t>
          </w:r>
          <w:proofErr w:type="spellStart"/>
          <w:r>
            <w:t>System.out.println</w:t>
          </w:r>
          <w:proofErr w:type="spellEnd"/>
          <w:r>
            <w:t>("");</w:t>
          </w:r>
        </w:p>
        <w:p w14:paraId="00A31D14" w14:textId="77777777" w:rsidR="001B331E" w:rsidRDefault="001B331E" w:rsidP="001B331E">
          <w:pPr>
            <w:pStyle w:val="ListParagraph"/>
            <w:ind w:left="360"/>
          </w:pPr>
          <w:r>
            <w:t xml:space="preserve">        </w:t>
          </w:r>
          <w:proofErr w:type="spellStart"/>
          <w:r>
            <w:t>System.out.println</w:t>
          </w:r>
          <w:proofErr w:type="spellEnd"/>
          <w:r>
            <w:t xml:space="preserve">("Check whether Node with value 4 exists: " + </w:t>
          </w:r>
          <w:proofErr w:type="spellStart"/>
          <w:proofErr w:type="gramStart"/>
          <w:r>
            <w:t>b.find</w:t>
          </w:r>
          <w:proofErr w:type="spellEnd"/>
          <w:proofErr w:type="gramEnd"/>
          <w:r>
            <w:t>(4));</w:t>
          </w:r>
        </w:p>
        <w:p w14:paraId="0C9F390C" w14:textId="77777777" w:rsidR="001B331E" w:rsidRDefault="001B331E" w:rsidP="001B331E">
          <w:pPr>
            <w:pStyle w:val="ListParagraph"/>
            <w:ind w:left="360"/>
          </w:pPr>
          <w:r>
            <w:t xml:space="preserve">        </w:t>
          </w:r>
          <w:proofErr w:type="spellStart"/>
          <w:r>
            <w:t>System.out.println</w:t>
          </w:r>
          <w:proofErr w:type="spellEnd"/>
          <w:r>
            <w:t xml:space="preserve">("Delete node with no children (2): " + </w:t>
          </w:r>
          <w:proofErr w:type="spellStart"/>
          <w:proofErr w:type="gramStart"/>
          <w:r>
            <w:t>b.delete</w:t>
          </w:r>
          <w:proofErr w:type="spellEnd"/>
          <w:proofErr w:type="gramEnd"/>
          <w:r>
            <w:t>(2));</w:t>
          </w:r>
        </w:p>
        <w:p w14:paraId="535C3E5A" w14:textId="77777777" w:rsidR="001B331E" w:rsidRDefault="001B331E" w:rsidP="001B331E">
          <w:pPr>
            <w:pStyle w:val="ListParagraph"/>
            <w:ind w:left="360"/>
          </w:pPr>
          <w:r>
            <w:t xml:space="preserve">        </w:t>
          </w:r>
          <w:proofErr w:type="spellStart"/>
          <w:proofErr w:type="gramStart"/>
          <w:r>
            <w:t>b.display</w:t>
          </w:r>
          <w:proofErr w:type="spellEnd"/>
          <w:proofErr w:type="gramEnd"/>
          <w:r>
            <w:t>(root);</w:t>
          </w:r>
        </w:p>
        <w:p w14:paraId="14D0E27E" w14:textId="77777777" w:rsidR="001B331E" w:rsidRDefault="001B331E" w:rsidP="001B331E">
          <w:pPr>
            <w:pStyle w:val="ListParagraph"/>
            <w:ind w:left="360"/>
          </w:pPr>
          <w:r>
            <w:t xml:space="preserve">        </w:t>
          </w:r>
          <w:proofErr w:type="spellStart"/>
          <w:r>
            <w:t>System.out.println</w:t>
          </w:r>
          <w:proofErr w:type="spellEnd"/>
          <w:r>
            <w:t xml:space="preserve">("\n Delete Node with one child (4): " + </w:t>
          </w:r>
          <w:proofErr w:type="spellStart"/>
          <w:proofErr w:type="gramStart"/>
          <w:r>
            <w:t>b.delete</w:t>
          </w:r>
          <w:proofErr w:type="spellEnd"/>
          <w:proofErr w:type="gramEnd"/>
          <w:r>
            <w:t>(4));</w:t>
          </w:r>
        </w:p>
        <w:p w14:paraId="2C8DCB33" w14:textId="77777777" w:rsidR="001B331E" w:rsidRDefault="001B331E" w:rsidP="001B331E">
          <w:pPr>
            <w:pStyle w:val="ListParagraph"/>
            <w:ind w:left="360"/>
          </w:pPr>
          <w:r>
            <w:t xml:space="preserve">        </w:t>
          </w:r>
          <w:proofErr w:type="spellStart"/>
          <w:proofErr w:type="gramStart"/>
          <w:r>
            <w:t>b.display</w:t>
          </w:r>
          <w:proofErr w:type="spellEnd"/>
          <w:proofErr w:type="gramEnd"/>
          <w:r>
            <w:t>(root);</w:t>
          </w:r>
        </w:p>
        <w:p w14:paraId="56B92BAF" w14:textId="77777777" w:rsidR="001B331E" w:rsidRDefault="001B331E" w:rsidP="001B331E">
          <w:pPr>
            <w:pStyle w:val="ListParagraph"/>
            <w:ind w:left="360"/>
          </w:pPr>
          <w:r>
            <w:t xml:space="preserve">        </w:t>
          </w:r>
          <w:proofErr w:type="spellStart"/>
          <w:r>
            <w:t>System.out.println</w:t>
          </w:r>
          <w:proofErr w:type="spellEnd"/>
          <w:r>
            <w:t xml:space="preserve">("\n Delete Node with two children (10): " + </w:t>
          </w:r>
          <w:proofErr w:type="spellStart"/>
          <w:proofErr w:type="gramStart"/>
          <w:r>
            <w:t>b.delete</w:t>
          </w:r>
          <w:proofErr w:type="spellEnd"/>
          <w:proofErr w:type="gramEnd"/>
          <w:r>
            <w:t>(10));</w:t>
          </w:r>
        </w:p>
        <w:p w14:paraId="18CDAF58" w14:textId="77777777" w:rsidR="001B331E" w:rsidRDefault="001B331E" w:rsidP="001B331E">
          <w:pPr>
            <w:pStyle w:val="ListParagraph"/>
            <w:ind w:left="360"/>
          </w:pPr>
          <w:r>
            <w:t xml:space="preserve">        </w:t>
          </w:r>
          <w:proofErr w:type="spellStart"/>
          <w:proofErr w:type="gramStart"/>
          <w:r>
            <w:t>b.display</w:t>
          </w:r>
          <w:proofErr w:type="spellEnd"/>
          <w:proofErr w:type="gramEnd"/>
          <w:r>
            <w:t xml:space="preserve">(root);      </w:t>
          </w:r>
        </w:p>
        <w:p w14:paraId="25CC837C" w14:textId="77777777" w:rsidR="001B331E" w:rsidRDefault="001B331E" w:rsidP="001B331E">
          <w:pPr>
            <w:pStyle w:val="ListParagraph"/>
            <w:ind w:left="360"/>
          </w:pPr>
          <w:r>
            <w:t xml:space="preserve">    }</w:t>
          </w:r>
        </w:p>
        <w:p w14:paraId="03B9AF5C" w14:textId="46E7E9C2" w:rsidR="001B331E" w:rsidRDefault="001B331E" w:rsidP="001B331E">
          <w:pPr>
            <w:pStyle w:val="ListParagraph"/>
            <w:ind w:left="360"/>
          </w:pPr>
          <w:r>
            <w:t>}</w:t>
          </w:r>
        </w:p>
        <w:p w14:paraId="05891F1D" w14:textId="77777777" w:rsidR="001B331E" w:rsidRDefault="001B331E" w:rsidP="001B331E">
          <w:pPr>
            <w:pStyle w:val="ListParagraph"/>
            <w:ind w:left="360"/>
          </w:pPr>
          <w:r>
            <w:t xml:space="preserve">class </w:t>
          </w:r>
          <w:proofErr w:type="gramStart"/>
          <w:r>
            <w:t>Node{</w:t>
          </w:r>
          <w:proofErr w:type="gramEnd"/>
        </w:p>
        <w:p w14:paraId="787B41F8" w14:textId="77777777" w:rsidR="001B331E" w:rsidRDefault="001B331E" w:rsidP="001B331E">
          <w:pPr>
            <w:pStyle w:val="ListParagraph"/>
            <w:ind w:left="360"/>
          </w:pPr>
          <w:r>
            <w:t xml:space="preserve">    int data;</w:t>
          </w:r>
        </w:p>
        <w:p w14:paraId="2B9ECE44" w14:textId="77777777" w:rsidR="001B331E" w:rsidRDefault="001B331E" w:rsidP="001B331E">
          <w:pPr>
            <w:pStyle w:val="ListParagraph"/>
            <w:ind w:left="360"/>
          </w:pPr>
          <w:r>
            <w:t xml:space="preserve">    Node left;</w:t>
          </w:r>
        </w:p>
        <w:p w14:paraId="065BD442" w14:textId="77777777" w:rsidR="001B331E" w:rsidRDefault="001B331E" w:rsidP="001B331E">
          <w:pPr>
            <w:pStyle w:val="ListParagraph"/>
            <w:ind w:left="360"/>
          </w:pPr>
          <w:r>
            <w:t xml:space="preserve">    Node right;</w:t>
          </w:r>
        </w:p>
        <w:p w14:paraId="0BEA9B62" w14:textId="77777777" w:rsidR="001B331E" w:rsidRDefault="001B331E" w:rsidP="001B331E">
          <w:pPr>
            <w:pStyle w:val="ListParagraph"/>
            <w:ind w:left="360"/>
          </w:pPr>
          <w:r>
            <w:t xml:space="preserve">    </w:t>
          </w:r>
        </w:p>
        <w:p w14:paraId="4257A2F1" w14:textId="77777777" w:rsidR="001B331E" w:rsidRDefault="001B331E" w:rsidP="001B331E">
          <w:pPr>
            <w:pStyle w:val="ListParagraph"/>
            <w:ind w:left="360"/>
          </w:pPr>
          <w:r>
            <w:t xml:space="preserve">    public Node (int </w:t>
          </w:r>
          <w:proofErr w:type="gramStart"/>
          <w:r>
            <w:t>data){</w:t>
          </w:r>
          <w:proofErr w:type="gramEnd"/>
        </w:p>
        <w:p w14:paraId="3712D510" w14:textId="77777777" w:rsidR="001B331E" w:rsidRDefault="001B331E" w:rsidP="001B331E">
          <w:pPr>
            <w:pStyle w:val="ListParagraph"/>
            <w:ind w:left="360"/>
          </w:pPr>
          <w:r>
            <w:t xml:space="preserve">        </w:t>
          </w:r>
          <w:proofErr w:type="spellStart"/>
          <w:r>
            <w:t>this.data</w:t>
          </w:r>
          <w:proofErr w:type="spellEnd"/>
          <w:r>
            <w:t>=data;</w:t>
          </w:r>
        </w:p>
        <w:p w14:paraId="688494A9" w14:textId="77777777" w:rsidR="001B331E" w:rsidRDefault="001B331E" w:rsidP="001B331E">
          <w:pPr>
            <w:pStyle w:val="ListParagraph"/>
            <w:ind w:left="360"/>
          </w:pPr>
          <w:r>
            <w:t xml:space="preserve">        left=null;</w:t>
          </w:r>
        </w:p>
        <w:p w14:paraId="41480D08" w14:textId="77777777" w:rsidR="001B331E" w:rsidRDefault="001B331E" w:rsidP="001B331E">
          <w:pPr>
            <w:pStyle w:val="ListParagraph"/>
            <w:ind w:left="360"/>
          </w:pPr>
          <w:r>
            <w:t xml:space="preserve">        right=null;</w:t>
          </w:r>
        </w:p>
        <w:p w14:paraId="0428CC7E" w14:textId="77777777" w:rsidR="001B331E" w:rsidRDefault="001B331E" w:rsidP="001B331E">
          <w:pPr>
            <w:pStyle w:val="ListParagraph"/>
            <w:ind w:left="360"/>
          </w:pPr>
          <w:r>
            <w:t xml:space="preserve">    }</w:t>
          </w:r>
        </w:p>
        <w:p w14:paraId="51844214" w14:textId="2C39B66C" w:rsidR="004A683B" w:rsidRDefault="001B331E" w:rsidP="001B331E">
          <w:pPr>
            <w:pStyle w:val="ListParagraph"/>
            <w:ind w:left="360"/>
          </w:pPr>
          <w:r>
            <w:t>}</w:t>
          </w:r>
        </w:p>
      </w:sdtContent>
    </w:sdt>
    <w:p w14:paraId="12A37F5B" w14:textId="5A9F2DE1" w:rsidR="004A683B" w:rsidRDefault="004A683B" w:rsidP="004A683B"/>
    <w:p w14:paraId="27AFFDFC" w14:textId="5AAA92E2" w:rsidR="004A683B" w:rsidRDefault="004A683B" w:rsidP="004A683B">
      <w:pPr>
        <w:pStyle w:val="Heading3"/>
      </w:pPr>
      <w:r>
        <w:t>questions</w:t>
      </w:r>
    </w:p>
    <w:p w14:paraId="4F938C8A" w14:textId="13FDE3F2" w:rsidR="004A683B" w:rsidRDefault="007F6A84" w:rsidP="004A683B">
      <w:pPr>
        <w:pStyle w:val="ListParagraph"/>
        <w:numPr>
          <w:ilvl w:val="0"/>
          <w:numId w:val="12"/>
        </w:numPr>
      </w:pPr>
      <w:r>
        <w:t xml:space="preserve">Discuss the differences between </w:t>
      </w:r>
      <w:r w:rsidR="00A1542F">
        <w:t>General Tree</w:t>
      </w:r>
      <w:r>
        <w:t xml:space="preserve"> and </w:t>
      </w:r>
      <w:r w:rsidR="00A1542F">
        <w:t>Binary Search Tree</w:t>
      </w:r>
      <w:r>
        <w:t>.</w:t>
      </w:r>
    </w:p>
    <w:p w14:paraId="31A0F299" w14:textId="1400657D" w:rsidR="009A3AD4" w:rsidRPr="009A3AD4" w:rsidRDefault="009A3AD4" w:rsidP="009A3AD4">
      <w:pPr>
        <w:pStyle w:val="ListParagraph"/>
        <w:rPr>
          <w:b/>
          <w:bCs/>
        </w:rPr>
      </w:pPr>
      <w:r w:rsidRPr="009A3AD4">
        <w:rPr>
          <w:b/>
          <w:bCs/>
        </w:rPr>
        <w:t>Answer:</w:t>
      </w:r>
    </w:p>
    <w:sdt>
      <w:sdtPr>
        <w:id w:val="994375779"/>
        <w:placeholder>
          <w:docPart w:val="DefaultPlaceholder_-1854013440"/>
        </w:placeholder>
      </w:sdtPr>
      <w:sdtContent>
        <w:p w14:paraId="6E4225F4" w14:textId="5D7DAF07" w:rsidR="009A3AD4" w:rsidRDefault="00804E6F" w:rsidP="009A3AD4">
          <w:pPr>
            <w:pStyle w:val="ListParagraph"/>
          </w:pPr>
          <w:r>
            <w:rPr>
              <w:b/>
              <w:bCs/>
            </w:rPr>
            <w:t>The general</w:t>
          </w:r>
          <w:r w:rsidRPr="00804E6F">
            <w:rPr>
              <w:b/>
              <w:bCs/>
            </w:rPr>
            <w:t xml:space="preserve"> tree is a tree in which each node can have many children or nodes.</w:t>
          </w:r>
          <w:r w:rsidRPr="00804E6F">
            <w:t> </w:t>
          </w:r>
          <w:r w:rsidRPr="00804E6F">
            <w:rPr>
              <w:b/>
              <w:bCs/>
            </w:rPr>
            <w:t xml:space="preserve">Whereas in </w:t>
          </w:r>
          <w:r>
            <w:rPr>
              <w:b/>
              <w:bCs/>
            </w:rPr>
            <w:t xml:space="preserve">a </w:t>
          </w:r>
          <w:r w:rsidRPr="00804E6F">
            <w:rPr>
              <w:b/>
              <w:bCs/>
            </w:rPr>
            <w:t>binary tree, each node can have at most two nodes</w:t>
          </w:r>
          <w:r w:rsidRPr="00804E6F">
            <w:t>. </w:t>
          </w:r>
        </w:p>
      </w:sdtContent>
    </w:sdt>
    <w:p w14:paraId="28B388F2" w14:textId="77777777" w:rsidR="009A3AD4" w:rsidRDefault="009A3AD4" w:rsidP="009A3AD4">
      <w:pPr>
        <w:pStyle w:val="ListParagraph"/>
      </w:pPr>
    </w:p>
    <w:p w14:paraId="1D1A1093" w14:textId="256C9D52" w:rsidR="009A3AD4" w:rsidRDefault="00A1542F" w:rsidP="004A683B">
      <w:pPr>
        <w:pStyle w:val="ListParagraph"/>
        <w:numPr>
          <w:ilvl w:val="0"/>
          <w:numId w:val="12"/>
        </w:numPr>
      </w:pPr>
      <w:r>
        <w:t>What are the advantages of BST</w:t>
      </w:r>
      <w:r w:rsidR="007F6A84">
        <w:t>?</w:t>
      </w:r>
    </w:p>
    <w:p w14:paraId="50766F25" w14:textId="12996704" w:rsidR="007F6A84" w:rsidRPr="007F6A84" w:rsidRDefault="007F6A84" w:rsidP="007F6A84">
      <w:pPr>
        <w:pStyle w:val="ListParagraph"/>
        <w:rPr>
          <w:b/>
        </w:rPr>
      </w:pPr>
      <w:r w:rsidRPr="007F6A84">
        <w:rPr>
          <w:b/>
        </w:rPr>
        <w:t>Answer:</w:t>
      </w:r>
    </w:p>
    <w:sdt>
      <w:sdtPr>
        <w:id w:val="1204672990"/>
        <w:placeholder>
          <w:docPart w:val="DefaultPlaceholder_-1854013440"/>
        </w:placeholder>
      </w:sdtPr>
      <w:sdtContent>
        <w:p w14:paraId="2211BB14" w14:textId="6993B0FA" w:rsidR="007F6A84" w:rsidRDefault="00804E6F" w:rsidP="007F6A84">
          <w:pPr>
            <w:pStyle w:val="ListParagraph"/>
          </w:pPr>
          <w:r w:rsidRPr="00804E6F">
            <w:t>BST </w:t>
          </w:r>
          <w:r w:rsidRPr="00804E6F">
            <w:rPr>
              <w:b/>
              <w:bCs/>
            </w:rPr>
            <w:t>makes it easier to store data and to move from one storage space to another whenever needed</w:t>
          </w:r>
          <w:r w:rsidRPr="00804E6F">
            <w:t>. This makes data storage and movement easy from one system to another. </w:t>
          </w:r>
        </w:p>
      </w:sdtContent>
    </w:sdt>
    <w:p w14:paraId="02B914B4" w14:textId="77777777" w:rsidR="007F6A84" w:rsidRDefault="007F6A84" w:rsidP="007F6A84">
      <w:pPr>
        <w:pStyle w:val="ListParagraph"/>
      </w:pPr>
    </w:p>
    <w:p w14:paraId="6D760C33" w14:textId="52DC0896" w:rsidR="009A3AD4" w:rsidRDefault="009A3AD4" w:rsidP="009A3AD4">
      <w:pPr>
        <w:pStyle w:val="ListParagraph"/>
        <w:rPr>
          <w:b/>
          <w:bCs/>
        </w:rPr>
      </w:pPr>
    </w:p>
    <w:p w14:paraId="67545448" w14:textId="3743A4EE" w:rsidR="009A3AD4" w:rsidRDefault="00CA2D06" w:rsidP="00853C95">
      <w:r>
        <w:rPr>
          <w:b/>
          <w:bCs/>
        </w:rPr>
        <w:br w:type="page"/>
      </w:r>
    </w:p>
    <w:p w14:paraId="74D56004" w14:textId="1B0C04E3" w:rsidR="00856B6B" w:rsidRDefault="00856B6B" w:rsidP="00856B6B">
      <w:pPr>
        <w:pStyle w:val="Heading1"/>
      </w:pPr>
      <w:bookmarkStart w:id="4" w:name="_Toc24877447"/>
      <w:r>
        <w:lastRenderedPageBreak/>
        <w:t xml:space="preserve">TASK </w:t>
      </w:r>
      <w:r w:rsidR="005E5E7B">
        <w:t>2</w:t>
      </w:r>
      <w:r>
        <w:t xml:space="preserve">: </w:t>
      </w:r>
      <w:r w:rsidR="00000BD2">
        <w:t>Implementing priority queue</w:t>
      </w:r>
      <w:bookmarkEnd w:id="4"/>
    </w:p>
    <w:p w14:paraId="38D16E91" w14:textId="77777777" w:rsidR="00856B6B" w:rsidRDefault="00856B6B" w:rsidP="00856B6B">
      <w:pPr>
        <w:pStyle w:val="Heading2"/>
      </w:pPr>
      <w:r>
        <w:t>objective</w:t>
      </w:r>
    </w:p>
    <w:p w14:paraId="28E7390F" w14:textId="6A5F40D6" w:rsidR="00CA2D06" w:rsidRDefault="00856B6B" w:rsidP="00CA2D06">
      <w:r>
        <w:t xml:space="preserve">During this activity, students will </w:t>
      </w:r>
      <w:r w:rsidR="00C56F4F">
        <w:t>learn and apply the concept of priority queue data structure.</w:t>
      </w:r>
    </w:p>
    <w:p w14:paraId="3ABCEFF4" w14:textId="2589776F" w:rsidR="00856B6B" w:rsidRDefault="00856B6B" w:rsidP="00856B6B">
      <w:pPr>
        <w:pStyle w:val="Heading2"/>
      </w:pPr>
      <w:r>
        <w:t>estimated time</w:t>
      </w:r>
    </w:p>
    <w:p w14:paraId="52A0E99C" w14:textId="6E413D5B" w:rsidR="00856B6B" w:rsidRDefault="00856B6B" w:rsidP="00CA2D06">
      <w:r>
        <w:t>[</w:t>
      </w:r>
      <w:r w:rsidR="00FD7ED9">
        <w:t>6</w:t>
      </w:r>
      <w:r>
        <w:t>0 Minutes]</w:t>
      </w:r>
    </w:p>
    <w:p w14:paraId="758934BD" w14:textId="064ADA62" w:rsidR="001119BD" w:rsidRDefault="001119BD" w:rsidP="00470465">
      <w:pPr>
        <w:pStyle w:val="Heading3"/>
      </w:pPr>
      <w:r>
        <w:t>Introduction</w:t>
      </w:r>
    </w:p>
    <w:p w14:paraId="64A93518" w14:textId="57DD5DA2" w:rsidR="00FD7ED9" w:rsidRPr="00FD7ED9" w:rsidRDefault="00FD7ED9" w:rsidP="00FD7ED9">
      <w:pPr>
        <w:rPr>
          <w:shd w:val="clear" w:color="auto" w:fill="FFFFFF"/>
          <w:lang w:val="en-US"/>
        </w:rPr>
      </w:pPr>
      <w:r w:rsidRPr="00FD7ED9">
        <w:rPr>
          <w:shd w:val="clear" w:color="auto" w:fill="FFFFFF"/>
          <w:lang w:val="en-US"/>
        </w:rPr>
        <w:t>The priority queue is a somewhat similar data structure to the </w:t>
      </w:r>
      <w:r w:rsidRPr="00FD7ED9">
        <w:rPr>
          <w:rFonts w:ascii="Verdana" w:hAnsi="Verdana"/>
          <w:bCs/>
          <w:sz w:val="20"/>
          <w:shd w:val="clear" w:color="auto" w:fill="FFFFFF"/>
          <w:lang w:val="en-US"/>
        </w:rPr>
        <w:t>queue</w:t>
      </w:r>
      <w:r w:rsidRPr="00FD7ED9">
        <w:rPr>
          <w:shd w:val="clear" w:color="auto" w:fill="FFFFFF"/>
          <w:lang w:val="en-US"/>
        </w:rPr>
        <w:t>. The difference lies in how the elements are being processed:</w:t>
      </w:r>
    </w:p>
    <w:p w14:paraId="4A66B355" w14:textId="77777777" w:rsidR="00FD7ED9" w:rsidRPr="00FD7ED9" w:rsidRDefault="00FD7ED9" w:rsidP="00FD7ED9">
      <w:pPr>
        <w:pStyle w:val="ListParagraph"/>
        <w:numPr>
          <w:ilvl w:val="0"/>
          <w:numId w:val="26"/>
        </w:numPr>
        <w:rPr>
          <w:shd w:val="clear" w:color="auto" w:fill="FFFFFF"/>
          <w:lang w:val="en-US"/>
        </w:rPr>
      </w:pPr>
      <w:r w:rsidRPr="00FD7ED9">
        <w:rPr>
          <w:shd w:val="clear" w:color="auto" w:fill="FFFFFF"/>
          <w:lang w:val="en-US"/>
        </w:rPr>
        <w:t>A standard queue strictly follows the FIFO (First-In-Last-Out) principle.</w:t>
      </w:r>
    </w:p>
    <w:p w14:paraId="60FAA702" w14:textId="77777777" w:rsidR="00FD7ED9" w:rsidRPr="00FD7ED9" w:rsidRDefault="00FD7ED9" w:rsidP="00FD7ED9">
      <w:pPr>
        <w:pStyle w:val="ListParagraph"/>
        <w:numPr>
          <w:ilvl w:val="0"/>
          <w:numId w:val="26"/>
        </w:numPr>
        <w:rPr>
          <w:shd w:val="clear" w:color="auto" w:fill="FFFFFF"/>
          <w:lang w:val="en-US"/>
        </w:rPr>
      </w:pPr>
      <w:r w:rsidRPr="00FD7ED9">
        <w:rPr>
          <w:shd w:val="clear" w:color="auto" w:fill="FFFFFF"/>
          <w:lang w:val="en-US"/>
        </w:rPr>
        <w:t>A priority queue does not follow the FIFO principle.</w:t>
      </w:r>
    </w:p>
    <w:p w14:paraId="0AE5DD7C" w14:textId="5B16D04E" w:rsidR="00FD7ED9" w:rsidRDefault="00FD7ED9" w:rsidP="00FD7ED9">
      <w:pPr>
        <w:rPr>
          <w:shd w:val="clear" w:color="auto" w:fill="FFFFFF"/>
          <w:lang w:val="en-US"/>
        </w:rPr>
      </w:pPr>
      <w:r w:rsidRPr="00FD7ED9">
        <w:rPr>
          <w:shd w:val="clear" w:color="auto" w:fill="FFFFFF"/>
          <w:lang w:val="en-US"/>
        </w:rPr>
        <w:t>In a priority queue, the elements are being removed from the queue based on their </w:t>
      </w:r>
      <w:r w:rsidRPr="00FD7ED9">
        <w:rPr>
          <w:i/>
          <w:iCs/>
          <w:shd w:val="clear" w:color="auto" w:fill="FFFFFF"/>
          <w:lang w:val="en-US"/>
        </w:rPr>
        <w:t>priority. </w:t>
      </w:r>
      <w:r w:rsidRPr="00FD7ED9">
        <w:rPr>
          <w:shd w:val="clear" w:color="auto" w:fill="FFFFFF"/>
          <w:lang w:val="en-US"/>
        </w:rPr>
        <w:t>This translates to the requirement that:</w:t>
      </w:r>
    </w:p>
    <w:p w14:paraId="15422797" w14:textId="081F7901" w:rsidR="00FD7ED9" w:rsidRPr="00FD7ED9" w:rsidRDefault="00FD7ED9" w:rsidP="00FD7ED9">
      <w:pPr>
        <w:jc w:val="center"/>
        <w:rPr>
          <w:b/>
          <w:shd w:val="clear" w:color="auto" w:fill="FFFFFF"/>
          <w:lang w:val="en-US"/>
        </w:rPr>
      </w:pPr>
      <w:r w:rsidRPr="00FD7ED9">
        <w:rPr>
          <w:b/>
          <w:shd w:val="clear" w:color="auto" w:fill="FFFFFF"/>
          <w:lang w:val="en-US"/>
        </w:rPr>
        <w:t>Every element in a priority queue must have a priority associated with it.</w:t>
      </w:r>
    </w:p>
    <w:p w14:paraId="1DFD680F" w14:textId="77777777" w:rsidR="00FD7ED9" w:rsidRPr="00FD7ED9" w:rsidRDefault="00FD7ED9" w:rsidP="00FD7ED9">
      <w:r w:rsidRPr="00FD7ED9">
        <w:t>As you might have guessed, the element with the highest priority is removed from the queue (dequeued).</w:t>
      </w:r>
    </w:p>
    <w:p w14:paraId="00A89934" w14:textId="7928B73C" w:rsidR="001119BD" w:rsidRDefault="00FD7ED9" w:rsidP="00FD7ED9">
      <w:r w:rsidRPr="00FD7ED9">
        <w:t>But how do should you define the priority of the elements in the queue?</w:t>
      </w:r>
    </w:p>
    <w:p w14:paraId="5B901222" w14:textId="77777777" w:rsidR="00FD7ED9" w:rsidRDefault="00FD7ED9" w:rsidP="00FD7ED9">
      <w:r>
        <w:t>Basically, you have two alternatives for defining priorities to the elements in the queue. You can either:</w:t>
      </w:r>
    </w:p>
    <w:p w14:paraId="4BADA14C" w14:textId="77777777" w:rsidR="00FD7ED9" w:rsidRDefault="00FD7ED9" w:rsidP="00FD7ED9">
      <w:pPr>
        <w:pStyle w:val="ListParagraph"/>
        <w:numPr>
          <w:ilvl w:val="0"/>
          <w:numId w:val="27"/>
        </w:numPr>
      </w:pPr>
      <w:r>
        <w:t>Order elements based on their natural ordering.</w:t>
      </w:r>
    </w:p>
    <w:p w14:paraId="5F11C34A" w14:textId="77777777" w:rsidR="00FD7ED9" w:rsidRDefault="00FD7ED9" w:rsidP="00FD7ED9">
      <w:pPr>
        <w:pStyle w:val="ListParagraph"/>
        <w:numPr>
          <w:ilvl w:val="0"/>
          <w:numId w:val="27"/>
        </w:numPr>
      </w:pPr>
      <w:r>
        <w:t>Order elements with a custom Comparator.</w:t>
      </w:r>
    </w:p>
    <w:p w14:paraId="477DD030" w14:textId="77777777" w:rsidR="00FD7ED9" w:rsidRDefault="00FD7ED9" w:rsidP="00FD7ED9">
      <w:r>
        <w:t xml:space="preserve">In this article, we'll focus on how to implement a priority queue. </w:t>
      </w:r>
      <w:proofErr w:type="gramStart"/>
      <w:r>
        <w:t>So</w:t>
      </w:r>
      <w:proofErr w:type="gramEnd"/>
      <w:r>
        <w:t xml:space="preserve"> for simplicity's sake, we'll order the elements based on their natural ordering.</w:t>
      </w:r>
    </w:p>
    <w:p w14:paraId="2125AFC6" w14:textId="77777777" w:rsidR="00FD7ED9" w:rsidRDefault="00FD7ED9" w:rsidP="00FD7ED9">
      <w:r>
        <w:t xml:space="preserve">In our example, the priority queue will be limited </w:t>
      </w:r>
      <w:proofErr w:type="gramStart"/>
      <w:r>
        <w:t xml:space="preserve">to  </w:t>
      </w:r>
      <w:r w:rsidRPr="00FD7ED9">
        <w:rPr>
          <w:rFonts w:ascii="Courier New" w:hAnsi="Courier New" w:cs="Courier New"/>
        </w:rPr>
        <w:t>int</w:t>
      </w:r>
      <w:proofErr w:type="gramEnd"/>
      <w:r>
        <w:t>, so natural ordering is perfectly fine. However, keep in mind that this is for demonstration purposes only.</w:t>
      </w:r>
    </w:p>
    <w:p w14:paraId="31FEDC6E" w14:textId="77777777" w:rsidR="00FD7ED9" w:rsidRDefault="00FD7ED9" w:rsidP="00FD7ED9">
      <w:r>
        <w:t xml:space="preserve">If you were to implement a priority queue in real life, you probably want to make use of generics — or just do like any other developer and use the built-in </w:t>
      </w:r>
      <w:proofErr w:type="spellStart"/>
      <w:proofErr w:type="gramStart"/>
      <w:r>
        <w:t>java.util</w:t>
      </w:r>
      <w:proofErr w:type="gramEnd"/>
      <w:r>
        <w:t>.PriorityQueue</w:t>
      </w:r>
      <w:proofErr w:type="spellEnd"/>
      <w:r>
        <w:t>.</w:t>
      </w:r>
    </w:p>
    <w:p w14:paraId="195B3FB4" w14:textId="77777777" w:rsidR="00FD7ED9" w:rsidRDefault="00FD7ED9" w:rsidP="00FD7ED9"/>
    <w:p w14:paraId="5CA7AAC4" w14:textId="196250D6" w:rsidR="00FD7ED9" w:rsidRDefault="00FD7ED9" w:rsidP="00FD7ED9">
      <w:r>
        <w:lastRenderedPageBreak/>
        <w:t>To keep our example implementation compliant with the Java specification, the least element is defined as the element with the highest priority.</w:t>
      </w:r>
    </w:p>
    <w:p w14:paraId="6BC3DCEF" w14:textId="2F81DFFD" w:rsidR="00FD7ED9" w:rsidRDefault="00FD7ED9" w:rsidP="00FD7ED9">
      <w:r>
        <w:rPr>
          <w:noProof/>
        </w:rPr>
        <w:drawing>
          <wp:inline distT="0" distB="0" distL="0" distR="0" wp14:anchorId="20734A74" wp14:editId="414281FF">
            <wp:extent cx="5724525" cy="11525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iority-queue.png"/>
                    <pic:cNvPicPr/>
                  </pic:nvPicPr>
                  <pic:blipFill>
                    <a:blip r:embed="rId46">
                      <a:extLst>
                        <a:ext uri="{28A0092B-C50C-407E-A947-70E740481C1C}">
                          <a14:useLocalDpi xmlns:a14="http://schemas.microsoft.com/office/drawing/2010/main" val="0"/>
                        </a:ext>
                      </a:extLst>
                    </a:blip>
                    <a:stretch>
                      <a:fillRect/>
                    </a:stretch>
                  </pic:blipFill>
                  <pic:spPr>
                    <a:xfrm>
                      <a:off x="0" y="0"/>
                      <a:ext cx="5724525" cy="1152525"/>
                    </a:xfrm>
                    <a:prstGeom prst="rect">
                      <a:avLst/>
                    </a:prstGeom>
                  </pic:spPr>
                </pic:pic>
              </a:graphicData>
            </a:graphic>
          </wp:inline>
        </w:drawing>
      </w:r>
    </w:p>
    <w:p w14:paraId="0EF34E67" w14:textId="77777777" w:rsidR="00FD7ED9" w:rsidRPr="00FD7ED9" w:rsidRDefault="00FD7ED9" w:rsidP="00470465">
      <w:pPr>
        <w:pStyle w:val="Heading3"/>
      </w:pPr>
      <w:r w:rsidRPr="00FD7ED9">
        <w:t>Priority Queue Operations</w:t>
      </w:r>
    </w:p>
    <w:p w14:paraId="27137E24" w14:textId="77777777" w:rsidR="00FD7ED9" w:rsidRDefault="00FD7ED9" w:rsidP="00FD7ED9">
      <w:r>
        <w:t>The most basic set of operations for any implementation of a queue is:</w:t>
      </w:r>
    </w:p>
    <w:p w14:paraId="377B7E06" w14:textId="77777777" w:rsidR="00FD7ED9" w:rsidRDefault="00FD7ED9" w:rsidP="00FD7ED9">
      <w:r>
        <w:t xml:space="preserve"> </w:t>
      </w:r>
      <w:r w:rsidRPr="005E5E7B">
        <w:rPr>
          <w:rFonts w:ascii="Courier New" w:hAnsi="Courier New" w:cs="Courier New"/>
        </w:rPr>
        <w:t>enqueue</w:t>
      </w:r>
      <w:r>
        <w:t xml:space="preserve"> — Inserting an element into the queue.</w:t>
      </w:r>
    </w:p>
    <w:p w14:paraId="179E6E45" w14:textId="77777777" w:rsidR="00FD7ED9" w:rsidRDefault="00FD7ED9" w:rsidP="00FD7ED9">
      <w:r>
        <w:t xml:space="preserve"> </w:t>
      </w:r>
      <w:r w:rsidRPr="005E5E7B">
        <w:rPr>
          <w:rFonts w:ascii="Courier New" w:hAnsi="Courier New" w:cs="Courier New"/>
        </w:rPr>
        <w:t>dequeue</w:t>
      </w:r>
      <w:r>
        <w:t xml:space="preserve"> — Removing an element from the queue.</w:t>
      </w:r>
    </w:p>
    <w:p w14:paraId="33F9087C" w14:textId="17B152CF" w:rsidR="00FD7ED9" w:rsidRDefault="00FD7ED9" w:rsidP="00FD7ED9">
      <w:proofErr w:type="spellStart"/>
      <w:r w:rsidRPr="005E5E7B">
        <w:rPr>
          <w:rFonts w:ascii="Courier New" w:hAnsi="Courier New" w:cs="Courier New"/>
        </w:rPr>
        <w:t>isEmpty</w:t>
      </w:r>
      <w:proofErr w:type="spellEnd"/>
      <w:r>
        <w:t xml:space="preserve"> — Returning true if the queue is empty.</w:t>
      </w:r>
    </w:p>
    <w:p w14:paraId="73C75875" w14:textId="77777777" w:rsidR="00FD7ED9" w:rsidRDefault="00FD7ED9" w:rsidP="00FD7ED9">
      <w:r>
        <w:t xml:space="preserve"> </w:t>
      </w:r>
      <w:r w:rsidRPr="005E5E7B">
        <w:rPr>
          <w:rFonts w:ascii="Courier New" w:hAnsi="Courier New" w:cs="Courier New"/>
        </w:rPr>
        <w:t>size</w:t>
      </w:r>
      <w:r>
        <w:t xml:space="preserve"> — Returning the size/number of elements in the queue.</w:t>
      </w:r>
    </w:p>
    <w:p w14:paraId="4199716C" w14:textId="77777777" w:rsidR="00FD7ED9" w:rsidRDefault="00FD7ED9" w:rsidP="00FD7ED9">
      <w:r>
        <w:t xml:space="preserve"> </w:t>
      </w:r>
      <w:r w:rsidRPr="005E5E7B">
        <w:rPr>
          <w:rFonts w:ascii="Courier New" w:hAnsi="Courier New" w:cs="Courier New"/>
        </w:rPr>
        <w:t>contains</w:t>
      </w:r>
      <w:r>
        <w:t xml:space="preserve"> — Returning true if the queue contains the given element.</w:t>
      </w:r>
    </w:p>
    <w:p w14:paraId="36A10BE2" w14:textId="77777777" w:rsidR="00FD7ED9" w:rsidRDefault="00FD7ED9" w:rsidP="00FD7ED9">
      <w:r>
        <w:t xml:space="preserve"> </w:t>
      </w:r>
      <w:r w:rsidRPr="005E5E7B">
        <w:rPr>
          <w:rFonts w:ascii="Courier New" w:hAnsi="Courier New" w:cs="Courier New"/>
        </w:rPr>
        <w:t>peek</w:t>
      </w:r>
      <w:r>
        <w:t xml:space="preserve"> — Returning the front element of the queue, without removing it.</w:t>
      </w:r>
    </w:p>
    <w:p w14:paraId="247ACA46" w14:textId="55E6EA41" w:rsidR="00FD7ED9" w:rsidRDefault="00FD7ED9" w:rsidP="00FD7ED9">
      <w:r>
        <w:t>Please note that the Java implementation of the priority queue uses different names for the methods. In a production environment, I highly suggest that you use the default implementation of the priority queue, instead of "home-growing" it.</w:t>
      </w:r>
    </w:p>
    <w:p w14:paraId="324B1E68" w14:textId="77777777" w:rsidR="005E5E7B" w:rsidRPr="005E5E7B" w:rsidRDefault="005E5E7B" w:rsidP="005E5E7B">
      <w:pPr>
        <w:rPr>
          <w:b/>
          <w:bCs/>
          <w:lang w:val="en-MY"/>
        </w:rPr>
      </w:pPr>
      <w:r w:rsidRPr="005E5E7B">
        <w:rPr>
          <w:b/>
          <w:bCs/>
          <w:lang w:val="en-MY"/>
        </w:rPr>
        <w:t>Implementing Enqueue and Dequeue</w:t>
      </w:r>
    </w:p>
    <w:p w14:paraId="06DA39FA" w14:textId="77777777" w:rsidR="005E5E7B" w:rsidRPr="005E5E7B" w:rsidRDefault="005E5E7B" w:rsidP="005E5E7B">
      <w:pPr>
        <w:rPr>
          <w:lang w:val="en-MY"/>
        </w:rPr>
      </w:pPr>
      <w:r w:rsidRPr="005E5E7B">
        <w:rPr>
          <w:lang w:val="en-MY"/>
        </w:rPr>
        <w:t>First, let's think about what we want to happen if we insert/enqueue an element. Note that we ignore the </w:t>
      </w:r>
      <w:proofErr w:type="spellStart"/>
      <w:r w:rsidRPr="005E5E7B">
        <w:rPr>
          <w:lang w:val="en-MY"/>
        </w:rPr>
        <w:t>doubleArray</w:t>
      </w:r>
      <w:proofErr w:type="spellEnd"/>
      <w:r w:rsidRPr="005E5E7B">
        <w:rPr>
          <w:i/>
          <w:iCs/>
          <w:lang w:val="en-MY"/>
        </w:rPr>
        <w:t> </w:t>
      </w:r>
      <w:r w:rsidRPr="005E5E7B">
        <w:rPr>
          <w:lang w:val="en-MY"/>
        </w:rPr>
        <w:t>method for now. We want inserted elements to be placed in the queue, in the correct position, according to its priority.</w:t>
      </w:r>
    </w:p>
    <w:p w14:paraId="7CEED627" w14:textId="14D872F1" w:rsidR="005E5E7B" w:rsidRPr="005E5E7B" w:rsidRDefault="005E5E7B" w:rsidP="005E5E7B">
      <w:pPr>
        <w:rPr>
          <w:lang w:val="en-MY"/>
        </w:rPr>
      </w:pPr>
      <w:r w:rsidRPr="005E5E7B">
        <w:rPr>
          <w:noProof/>
          <w:lang w:val="en-MY"/>
        </w:rPr>
        <w:lastRenderedPageBreak/>
        <w:drawing>
          <wp:inline distT="0" distB="0" distL="0" distR="0" wp14:anchorId="0FA1190F" wp14:editId="40263552">
            <wp:extent cx="4819650" cy="2809875"/>
            <wp:effectExtent l="0" t="0" r="0" b="9525"/>
            <wp:docPr id="457" name="Picture 45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titl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819650" cy="2809875"/>
                    </a:xfrm>
                    <a:prstGeom prst="rect">
                      <a:avLst/>
                    </a:prstGeom>
                    <a:noFill/>
                    <a:ln>
                      <a:noFill/>
                    </a:ln>
                  </pic:spPr>
                </pic:pic>
              </a:graphicData>
            </a:graphic>
          </wp:inline>
        </w:drawing>
      </w:r>
    </w:p>
    <w:p w14:paraId="719A880E" w14:textId="77777777" w:rsidR="005E5E7B" w:rsidRPr="005E5E7B" w:rsidRDefault="005E5E7B" w:rsidP="005E5E7B">
      <w:pPr>
        <w:rPr>
          <w:lang w:val="en-MY"/>
        </w:rPr>
      </w:pPr>
      <w:r w:rsidRPr="005E5E7B">
        <w:rPr>
          <w:lang w:val="en-MY"/>
        </w:rPr>
        <w:t>This visualization of the enqueue</w:t>
      </w:r>
      <w:r w:rsidRPr="005E5E7B">
        <w:rPr>
          <w:i/>
          <w:iCs/>
          <w:lang w:val="en-MY"/>
        </w:rPr>
        <w:t> </w:t>
      </w:r>
      <w:r w:rsidRPr="005E5E7B">
        <w:rPr>
          <w:lang w:val="en-MY"/>
        </w:rPr>
        <w:t>operation tells us that we'll have to shift all elements of lower priority one position up in the array.</w:t>
      </w:r>
    </w:p>
    <w:p w14:paraId="60B1E6AB" w14:textId="0977A723" w:rsidR="001119BD" w:rsidRPr="001119BD" w:rsidRDefault="001119BD" w:rsidP="001119BD">
      <w:pPr>
        <w:pStyle w:val="Heading3"/>
      </w:pPr>
      <w:r>
        <w:t>steps:</w:t>
      </w:r>
    </w:p>
    <w:p w14:paraId="46D2CE3E" w14:textId="6294BE90" w:rsidR="00856B6B" w:rsidRDefault="005E5E7B" w:rsidP="00856B6B">
      <w:pPr>
        <w:pStyle w:val="ListParagraph"/>
        <w:numPr>
          <w:ilvl w:val="0"/>
          <w:numId w:val="20"/>
        </w:numPr>
      </w:pPr>
      <w:r>
        <w:t>C</w:t>
      </w:r>
      <w:r w:rsidR="00856B6B">
        <w:t>reate</w:t>
      </w:r>
      <w:r>
        <w:t xml:space="preserve"> a new </w:t>
      </w:r>
      <w:proofErr w:type="spellStart"/>
      <w:r>
        <w:t>Netbeans</w:t>
      </w:r>
      <w:proofErr w:type="spellEnd"/>
      <w:r>
        <w:t xml:space="preserve"> </w:t>
      </w:r>
      <w:r w:rsidR="00856B6B">
        <w:t>project.</w:t>
      </w:r>
      <w:r>
        <w:t xml:space="preserve"> Name the project as </w:t>
      </w:r>
      <w:proofErr w:type="spellStart"/>
      <w:r w:rsidRPr="005E5E7B">
        <w:rPr>
          <w:rFonts w:ascii="Courier New" w:hAnsi="Courier New" w:cs="Courier New"/>
        </w:rPr>
        <w:t>PriorityQueueExperiment</w:t>
      </w:r>
      <w:proofErr w:type="spellEnd"/>
      <w:r>
        <w:t>.</w:t>
      </w:r>
    </w:p>
    <w:p w14:paraId="203EE84F" w14:textId="0DBE844E" w:rsidR="00856B6B" w:rsidRDefault="00856B6B" w:rsidP="00856B6B">
      <w:pPr>
        <w:pStyle w:val="ListParagraph"/>
        <w:numPr>
          <w:ilvl w:val="0"/>
          <w:numId w:val="20"/>
        </w:numPr>
      </w:pPr>
      <w:r>
        <w:t xml:space="preserve">Create a new class named </w:t>
      </w:r>
      <w:proofErr w:type="spellStart"/>
      <w:r w:rsidR="005E5E7B">
        <w:rPr>
          <w:rFonts w:ascii="Courier New" w:hAnsi="Courier New" w:cs="Courier New"/>
        </w:rPr>
        <w:t>MyPriorityQueue</w:t>
      </w:r>
      <w:proofErr w:type="spellEnd"/>
      <w:r>
        <w:t>.</w:t>
      </w:r>
    </w:p>
    <w:p w14:paraId="52615DD7" w14:textId="337D98F3" w:rsidR="00856B6B" w:rsidRPr="005E5E7B" w:rsidRDefault="00523C1C" w:rsidP="00B133E3">
      <w:pPr>
        <w:pStyle w:val="ListParagraph"/>
        <w:numPr>
          <w:ilvl w:val="0"/>
          <w:numId w:val="20"/>
        </w:numPr>
      </w:pPr>
      <w:r>
        <w:t xml:space="preserve">In </w:t>
      </w:r>
      <w:r w:rsidR="005E5E7B">
        <w:rPr>
          <w:rFonts w:ascii="Courier New" w:hAnsi="Courier New" w:cs="Courier New"/>
        </w:rPr>
        <w:t xml:space="preserve">MyPriorityQueue.java, </w:t>
      </w:r>
      <w:r w:rsidR="005E5E7B">
        <w:rPr>
          <w:rFonts w:cs="Courier New"/>
        </w:rPr>
        <w:t>insert the following codes, again, try to understand the codes and write your own comment:</w:t>
      </w:r>
    </w:p>
    <w:p w14:paraId="74616676" w14:textId="649E505F" w:rsidR="005E5E7B" w:rsidRDefault="0052357A" w:rsidP="005E5E7B">
      <w:pPr>
        <w:pStyle w:val="ListParagraph"/>
        <w:ind w:left="360"/>
      </w:pPr>
      <w:r>
        <w:rPr>
          <w:noProof/>
        </w:rPr>
        <w:lastRenderedPageBreak/>
        <w:drawing>
          <wp:inline distT="0" distB="0" distL="0" distR="0" wp14:anchorId="57D505C5" wp14:editId="790E681F">
            <wp:extent cx="3443313" cy="2605107"/>
            <wp:effectExtent l="0" t="0" r="5080" b="508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 name="PQ1.png"/>
                    <pic:cNvPicPr/>
                  </pic:nvPicPr>
                  <pic:blipFill>
                    <a:blip r:embed="rId48">
                      <a:extLst>
                        <a:ext uri="{28A0092B-C50C-407E-A947-70E740481C1C}">
                          <a14:useLocalDpi xmlns:a14="http://schemas.microsoft.com/office/drawing/2010/main" val="0"/>
                        </a:ext>
                      </a:extLst>
                    </a:blip>
                    <a:stretch>
                      <a:fillRect/>
                    </a:stretch>
                  </pic:blipFill>
                  <pic:spPr>
                    <a:xfrm>
                      <a:off x="0" y="0"/>
                      <a:ext cx="3443313" cy="2605107"/>
                    </a:xfrm>
                    <a:prstGeom prst="rect">
                      <a:avLst/>
                    </a:prstGeom>
                  </pic:spPr>
                </pic:pic>
              </a:graphicData>
            </a:graphic>
          </wp:inline>
        </w:drawing>
      </w:r>
      <w:r>
        <w:rPr>
          <w:noProof/>
        </w:rPr>
        <w:lastRenderedPageBreak/>
        <w:drawing>
          <wp:inline distT="0" distB="0" distL="0" distR="0" wp14:anchorId="767C91CE" wp14:editId="4BCC2F10">
            <wp:extent cx="5076862" cy="5738854"/>
            <wp:effectExtent l="0" t="0" r="0" b="0"/>
            <wp:docPr id="465" name="Picture 4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 name="PQ2.png"/>
                    <pic:cNvPicPr/>
                  </pic:nvPicPr>
                  <pic:blipFill>
                    <a:blip r:embed="rId49">
                      <a:extLst>
                        <a:ext uri="{28A0092B-C50C-407E-A947-70E740481C1C}">
                          <a14:useLocalDpi xmlns:a14="http://schemas.microsoft.com/office/drawing/2010/main" val="0"/>
                        </a:ext>
                      </a:extLst>
                    </a:blip>
                    <a:stretch>
                      <a:fillRect/>
                    </a:stretch>
                  </pic:blipFill>
                  <pic:spPr>
                    <a:xfrm>
                      <a:off x="0" y="0"/>
                      <a:ext cx="5076862" cy="5738854"/>
                    </a:xfrm>
                    <a:prstGeom prst="rect">
                      <a:avLst/>
                    </a:prstGeom>
                  </pic:spPr>
                </pic:pic>
              </a:graphicData>
            </a:graphic>
          </wp:inline>
        </w:drawing>
      </w:r>
      <w:r>
        <w:rPr>
          <w:noProof/>
        </w:rPr>
        <w:lastRenderedPageBreak/>
        <w:drawing>
          <wp:inline distT="0" distB="0" distL="0" distR="0" wp14:anchorId="1B7675DE" wp14:editId="38BD64A0">
            <wp:extent cx="5476915" cy="3824315"/>
            <wp:effectExtent l="0" t="0" r="0" b="5080"/>
            <wp:docPr id="466" name="Picture 46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 name="PQ3.png"/>
                    <pic:cNvPicPr/>
                  </pic:nvPicPr>
                  <pic:blipFill>
                    <a:blip r:embed="rId50">
                      <a:extLst>
                        <a:ext uri="{28A0092B-C50C-407E-A947-70E740481C1C}">
                          <a14:useLocalDpi xmlns:a14="http://schemas.microsoft.com/office/drawing/2010/main" val="0"/>
                        </a:ext>
                      </a:extLst>
                    </a:blip>
                    <a:stretch>
                      <a:fillRect/>
                    </a:stretch>
                  </pic:blipFill>
                  <pic:spPr>
                    <a:xfrm>
                      <a:off x="0" y="0"/>
                      <a:ext cx="5476915" cy="3824315"/>
                    </a:xfrm>
                    <a:prstGeom prst="rect">
                      <a:avLst/>
                    </a:prstGeom>
                  </pic:spPr>
                </pic:pic>
              </a:graphicData>
            </a:graphic>
          </wp:inline>
        </w:drawing>
      </w:r>
      <w:r>
        <w:rPr>
          <w:noProof/>
        </w:rPr>
        <w:drawing>
          <wp:inline distT="0" distB="0" distL="0" distR="0" wp14:anchorId="20ED0A64" wp14:editId="075B1358">
            <wp:extent cx="5491203" cy="4024342"/>
            <wp:effectExtent l="0" t="0" r="0" b="0"/>
            <wp:docPr id="467" name="Picture 46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 name="PQ4.png"/>
                    <pic:cNvPicPr/>
                  </pic:nvPicPr>
                  <pic:blipFill>
                    <a:blip r:embed="rId51">
                      <a:extLst>
                        <a:ext uri="{28A0092B-C50C-407E-A947-70E740481C1C}">
                          <a14:useLocalDpi xmlns:a14="http://schemas.microsoft.com/office/drawing/2010/main" val="0"/>
                        </a:ext>
                      </a:extLst>
                    </a:blip>
                    <a:stretch>
                      <a:fillRect/>
                    </a:stretch>
                  </pic:blipFill>
                  <pic:spPr>
                    <a:xfrm>
                      <a:off x="0" y="0"/>
                      <a:ext cx="5491203" cy="4024342"/>
                    </a:xfrm>
                    <a:prstGeom prst="rect">
                      <a:avLst/>
                    </a:prstGeom>
                  </pic:spPr>
                </pic:pic>
              </a:graphicData>
            </a:graphic>
          </wp:inline>
        </w:drawing>
      </w:r>
      <w:r>
        <w:rPr>
          <w:noProof/>
        </w:rPr>
        <w:lastRenderedPageBreak/>
        <w:drawing>
          <wp:inline distT="0" distB="0" distL="0" distR="0" wp14:anchorId="287E3976" wp14:editId="54CA0F3D">
            <wp:extent cx="4405345" cy="2833708"/>
            <wp:effectExtent l="0" t="0" r="0" b="508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 name="PQ5.png"/>
                    <pic:cNvPicPr/>
                  </pic:nvPicPr>
                  <pic:blipFill>
                    <a:blip r:embed="rId52">
                      <a:extLst>
                        <a:ext uri="{28A0092B-C50C-407E-A947-70E740481C1C}">
                          <a14:useLocalDpi xmlns:a14="http://schemas.microsoft.com/office/drawing/2010/main" val="0"/>
                        </a:ext>
                      </a:extLst>
                    </a:blip>
                    <a:stretch>
                      <a:fillRect/>
                    </a:stretch>
                  </pic:blipFill>
                  <pic:spPr>
                    <a:xfrm>
                      <a:off x="0" y="0"/>
                      <a:ext cx="4405345" cy="2833708"/>
                    </a:xfrm>
                    <a:prstGeom prst="rect">
                      <a:avLst/>
                    </a:prstGeom>
                  </pic:spPr>
                </pic:pic>
              </a:graphicData>
            </a:graphic>
          </wp:inline>
        </w:drawing>
      </w:r>
    </w:p>
    <w:p w14:paraId="4623C3C9" w14:textId="66B76B14" w:rsidR="00B133E3" w:rsidRDefault="00B133E3" w:rsidP="00B133E3">
      <w:pPr>
        <w:pStyle w:val="ListParagraph"/>
        <w:ind w:left="360"/>
      </w:pPr>
    </w:p>
    <w:p w14:paraId="318E9883" w14:textId="29B4B3BB" w:rsidR="0052357A" w:rsidRDefault="0052357A" w:rsidP="00B133E3">
      <w:pPr>
        <w:pStyle w:val="ListParagraph"/>
        <w:numPr>
          <w:ilvl w:val="0"/>
          <w:numId w:val="20"/>
        </w:numPr>
      </w:pPr>
      <w:r>
        <w:t xml:space="preserve">Write a test class by completing the codes section below for </w:t>
      </w:r>
      <w:proofErr w:type="spellStart"/>
      <w:r>
        <w:t>MyPriorityQueue</w:t>
      </w:r>
      <w:proofErr w:type="spellEnd"/>
      <w:r>
        <w:t xml:space="preserve"> class:</w:t>
      </w:r>
    </w:p>
    <w:p w14:paraId="145FE3A1" w14:textId="16AD8CEE" w:rsidR="0052357A" w:rsidRDefault="0052357A" w:rsidP="0052357A">
      <w:pPr>
        <w:pStyle w:val="ListParagraph"/>
        <w:ind w:left="360"/>
      </w:pPr>
      <w:r>
        <w:rPr>
          <w:noProof/>
        </w:rPr>
        <w:drawing>
          <wp:inline distT="0" distB="0" distL="0" distR="0" wp14:anchorId="1B0444F4" wp14:editId="5EAA4370">
            <wp:extent cx="3748115" cy="2400318"/>
            <wp:effectExtent l="0" t="0" r="5080" b="0"/>
            <wp:docPr id="469" name="Picture 46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 name="PQ6.png"/>
                    <pic:cNvPicPr/>
                  </pic:nvPicPr>
                  <pic:blipFill>
                    <a:blip r:embed="rId53">
                      <a:extLst>
                        <a:ext uri="{28A0092B-C50C-407E-A947-70E740481C1C}">
                          <a14:useLocalDpi xmlns:a14="http://schemas.microsoft.com/office/drawing/2010/main" val="0"/>
                        </a:ext>
                      </a:extLst>
                    </a:blip>
                    <a:stretch>
                      <a:fillRect/>
                    </a:stretch>
                  </pic:blipFill>
                  <pic:spPr>
                    <a:xfrm>
                      <a:off x="0" y="0"/>
                      <a:ext cx="3748115" cy="2400318"/>
                    </a:xfrm>
                    <a:prstGeom prst="rect">
                      <a:avLst/>
                    </a:prstGeom>
                  </pic:spPr>
                </pic:pic>
              </a:graphicData>
            </a:graphic>
          </wp:inline>
        </w:drawing>
      </w:r>
    </w:p>
    <w:p w14:paraId="4D973E86" w14:textId="77777777" w:rsidR="0052357A" w:rsidRDefault="0052357A" w:rsidP="0052357A">
      <w:pPr>
        <w:pStyle w:val="ListParagraph"/>
        <w:ind w:left="360"/>
      </w:pPr>
    </w:p>
    <w:p w14:paraId="699D6731" w14:textId="2593C8E4" w:rsidR="00B133E3" w:rsidRDefault="00B133E3" w:rsidP="00B133E3">
      <w:pPr>
        <w:pStyle w:val="ListParagraph"/>
        <w:numPr>
          <w:ilvl w:val="0"/>
          <w:numId w:val="20"/>
        </w:numPr>
      </w:pPr>
      <w:r>
        <w:t>Save, compile and execute your codes.</w:t>
      </w:r>
    </w:p>
    <w:p w14:paraId="328FA30B" w14:textId="5846D44B" w:rsidR="00B133E3" w:rsidRDefault="00B133E3" w:rsidP="00B133E3">
      <w:pPr>
        <w:pStyle w:val="ListParagraph"/>
        <w:numPr>
          <w:ilvl w:val="0"/>
          <w:numId w:val="20"/>
        </w:numPr>
      </w:pPr>
      <w:r>
        <w:t>Upload your output using the control box below:</w:t>
      </w:r>
    </w:p>
    <w:sdt>
      <w:sdtPr>
        <w:id w:val="1554578691"/>
        <w:picture/>
      </w:sdtPr>
      <w:sdtContent>
        <w:p w14:paraId="304B176A" w14:textId="04BC754E" w:rsidR="00B133E3" w:rsidRDefault="00804E6F" w:rsidP="00B133E3">
          <w:pPr>
            <w:pStyle w:val="ListParagraph"/>
            <w:ind w:left="360"/>
          </w:pPr>
          <w:r w:rsidRPr="00804E6F">
            <w:drawing>
              <wp:inline distT="0" distB="0" distL="0" distR="0" wp14:anchorId="4CECDBD2" wp14:editId="2465D83C">
                <wp:extent cx="5943600" cy="3343275"/>
                <wp:effectExtent l="0" t="0" r="0" b="9525"/>
                <wp:docPr id="3"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with medium confidence"/>
                        <pic:cNvPicPr/>
                      </pic:nvPicPr>
                      <pic:blipFill>
                        <a:blip r:embed="rId54"/>
                        <a:stretch>
                          <a:fillRect/>
                        </a:stretch>
                      </pic:blipFill>
                      <pic:spPr>
                        <a:xfrm>
                          <a:off x="0" y="0"/>
                          <a:ext cx="5943600" cy="3343275"/>
                        </a:xfrm>
                        <a:prstGeom prst="rect">
                          <a:avLst/>
                        </a:prstGeom>
                      </pic:spPr>
                    </pic:pic>
                  </a:graphicData>
                </a:graphic>
              </wp:inline>
            </w:drawing>
          </w:r>
        </w:p>
      </w:sdtContent>
    </w:sdt>
    <w:p w14:paraId="3AC08090" w14:textId="77777777" w:rsidR="00B133E3" w:rsidRDefault="00B133E3" w:rsidP="00B133E3">
      <w:pPr>
        <w:pStyle w:val="ListParagraph"/>
        <w:numPr>
          <w:ilvl w:val="0"/>
          <w:numId w:val="20"/>
        </w:numPr>
      </w:pPr>
      <w:r>
        <w:t>Copy and paste your Java codes from NetBeans into text box below:</w:t>
      </w:r>
    </w:p>
    <w:sdt>
      <w:sdtPr>
        <w:id w:val="-1529099260"/>
        <w:placeholder>
          <w:docPart w:val="DefaultPlaceholder_-1854013440"/>
        </w:placeholder>
      </w:sdtPr>
      <w:sdtContent>
        <w:p w14:paraId="018370C3" w14:textId="3717DD87" w:rsidR="006631AF" w:rsidRDefault="006631AF" w:rsidP="006631AF">
          <w:pPr>
            <w:pStyle w:val="ListParagraph"/>
            <w:ind w:left="360"/>
          </w:pPr>
          <w:r>
            <w:t xml:space="preserve">package </w:t>
          </w:r>
          <w:proofErr w:type="spellStart"/>
          <w:proofErr w:type="gramStart"/>
          <w:r>
            <w:t>priorityqueueexperiment</w:t>
          </w:r>
          <w:proofErr w:type="spellEnd"/>
          <w:r>
            <w:t>;</w:t>
          </w:r>
          <w:proofErr w:type="gramEnd"/>
        </w:p>
        <w:p w14:paraId="2A898D55" w14:textId="77777777" w:rsidR="006631AF" w:rsidRDefault="006631AF" w:rsidP="006631AF">
          <w:pPr>
            <w:pStyle w:val="ListParagraph"/>
            <w:ind w:left="360"/>
          </w:pPr>
          <w:r>
            <w:t xml:space="preserve">import </w:t>
          </w:r>
          <w:proofErr w:type="spellStart"/>
          <w:proofErr w:type="gramStart"/>
          <w:r>
            <w:t>java.util</w:t>
          </w:r>
          <w:proofErr w:type="gramEnd"/>
          <w:r>
            <w:t>.NoSuchElementException</w:t>
          </w:r>
          <w:proofErr w:type="spellEnd"/>
          <w:r>
            <w:t>;</w:t>
          </w:r>
        </w:p>
        <w:p w14:paraId="79FFBAF6" w14:textId="77777777" w:rsidR="006631AF" w:rsidRDefault="006631AF" w:rsidP="006631AF">
          <w:pPr>
            <w:pStyle w:val="ListParagraph"/>
            <w:ind w:left="360"/>
          </w:pPr>
        </w:p>
        <w:p w14:paraId="62B466D7" w14:textId="77777777" w:rsidR="006631AF" w:rsidRDefault="006631AF" w:rsidP="006631AF">
          <w:pPr>
            <w:pStyle w:val="ListParagraph"/>
            <w:ind w:left="360"/>
          </w:pPr>
          <w:r>
            <w:t xml:space="preserve">public class </w:t>
          </w:r>
          <w:proofErr w:type="spellStart"/>
          <w:r>
            <w:t>MyPriorityQueue</w:t>
          </w:r>
          <w:proofErr w:type="spellEnd"/>
          <w:r>
            <w:t xml:space="preserve"> {</w:t>
          </w:r>
        </w:p>
        <w:p w14:paraId="3DDA24E4" w14:textId="77777777" w:rsidR="006631AF" w:rsidRDefault="006631AF" w:rsidP="006631AF">
          <w:pPr>
            <w:pStyle w:val="ListParagraph"/>
            <w:ind w:left="360"/>
          </w:pPr>
          <w:r>
            <w:t xml:space="preserve">   private </w:t>
          </w:r>
          <w:proofErr w:type="gramStart"/>
          <w:r>
            <w:t>int[</w:t>
          </w:r>
          <w:proofErr w:type="gramEnd"/>
          <w:r>
            <w:t xml:space="preserve">] </w:t>
          </w:r>
          <w:proofErr w:type="spellStart"/>
          <w:r>
            <w:t>innerArray</w:t>
          </w:r>
          <w:proofErr w:type="spellEnd"/>
          <w:r>
            <w:t>;</w:t>
          </w:r>
        </w:p>
        <w:p w14:paraId="74C6100C" w14:textId="77777777" w:rsidR="006631AF" w:rsidRDefault="006631AF" w:rsidP="006631AF">
          <w:pPr>
            <w:pStyle w:val="ListParagraph"/>
            <w:ind w:left="360"/>
          </w:pPr>
          <w:r>
            <w:t xml:space="preserve">   private int </w:t>
          </w:r>
          <w:proofErr w:type="gramStart"/>
          <w:r>
            <w:t>size;</w:t>
          </w:r>
          <w:proofErr w:type="gramEnd"/>
        </w:p>
        <w:p w14:paraId="6D6298AA" w14:textId="77777777" w:rsidR="006631AF" w:rsidRDefault="006631AF" w:rsidP="006631AF">
          <w:pPr>
            <w:pStyle w:val="ListParagraph"/>
            <w:ind w:left="360"/>
          </w:pPr>
          <w:r>
            <w:t xml:space="preserve">   </w:t>
          </w:r>
        </w:p>
        <w:p w14:paraId="7A8798C8" w14:textId="77777777" w:rsidR="006631AF" w:rsidRDefault="006631AF" w:rsidP="006631AF">
          <w:pPr>
            <w:pStyle w:val="ListParagraph"/>
            <w:ind w:left="360"/>
          </w:pPr>
          <w:r>
            <w:t xml:space="preserve">   public </w:t>
          </w:r>
          <w:proofErr w:type="spellStart"/>
          <w:proofErr w:type="gramStart"/>
          <w:r>
            <w:t>MyPriorityQueue</w:t>
          </w:r>
          <w:proofErr w:type="spellEnd"/>
          <w:r>
            <w:t>(</w:t>
          </w:r>
          <w:proofErr w:type="gramEnd"/>
          <w:r>
            <w:t>){</w:t>
          </w:r>
        </w:p>
        <w:p w14:paraId="3EFD2791" w14:textId="77777777" w:rsidR="006631AF" w:rsidRDefault="006631AF" w:rsidP="006631AF">
          <w:pPr>
            <w:pStyle w:val="ListParagraph"/>
            <w:ind w:left="360"/>
          </w:pPr>
          <w:r>
            <w:t xml:space="preserve">       </w:t>
          </w:r>
          <w:proofErr w:type="spellStart"/>
          <w:proofErr w:type="gramStart"/>
          <w:r>
            <w:t>this.innerArray</w:t>
          </w:r>
          <w:proofErr w:type="spellEnd"/>
          <w:proofErr w:type="gramEnd"/>
          <w:r>
            <w:t xml:space="preserve"> = new int[10];</w:t>
          </w:r>
        </w:p>
        <w:p w14:paraId="10E3C9B5" w14:textId="77777777" w:rsidR="006631AF" w:rsidRDefault="006631AF" w:rsidP="006631AF">
          <w:pPr>
            <w:pStyle w:val="ListParagraph"/>
            <w:ind w:left="360"/>
          </w:pPr>
          <w:r>
            <w:t xml:space="preserve">       size =</w:t>
          </w:r>
          <w:proofErr w:type="gramStart"/>
          <w:r>
            <w:t>0;</w:t>
          </w:r>
          <w:proofErr w:type="gramEnd"/>
        </w:p>
        <w:p w14:paraId="0DBDEB0A" w14:textId="77777777" w:rsidR="006631AF" w:rsidRDefault="006631AF" w:rsidP="006631AF">
          <w:pPr>
            <w:pStyle w:val="ListParagraph"/>
            <w:ind w:left="360"/>
          </w:pPr>
          <w:r>
            <w:t xml:space="preserve">   }</w:t>
          </w:r>
        </w:p>
        <w:p w14:paraId="49EEA0A5" w14:textId="77777777" w:rsidR="006631AF" w:rsidRDefault="006631AF" w:rsidP="006631AF">
          <w:pPr>
            <w:pStyle w:val="ListParagraph"/>
            <w:ind w:left="360"/>
          </w:pPr>
          <w:r>
            <w:t xml:space="preserve">   </w:t>
          </w:r>
        </w:p>
        <w:p w14:paraId="6295B4C1" w14:textId="77777777" w:rsidR="006631AF" w:rsidRDefault="006631AF" w:rsidP="006631AF">
          <w:pPr>
            <w:pStyle w:val="ListParagraph"/>
            <w:ind w:left="360"/>
          </w:pPr>
          <w:r>
            <w:t xml:space="preserve">   public void </w:t>
          </w:r>
          <w:proofErr w:type="gramStart"/>
          <w:r>
            <w:t>enqueue(</w:t>
          </w:r>
          <w:proofErr w:type="gramEnd"/>
          <w:r>
            <w:t>int x){</w:t>
          </w:r>
        </w:p>
        <w:p w14:paraId="24442FA6" w14:textId="77777777" w:rsidR="006631AF" w:rsidRDefault="006631AF" w:rsidP="006631AF">
          <w:pPr>
            <w:pStyle w:val="ListParagraph"/>
            <w:ind w:left="360"/>
          </w:pPr>
          <w:r>
            <w:t xml:space="preserve">       if (size == </w:t>
          </w:r>
          <w:proofErr w:type="gramStart"/>
          <w:r>
            <w:t>0){</w:t>
          </w:r>
          <w:proofErr w:type="gramEnd"/>
        </w:p>
        <w:p w14:paraId="66E4BD7B" w14:textId="77777777" w:rsidR="006631AF" w:rsidRDefault="006631AF" w:rsidP="006631AF">
          <w:pPr>
            <w:pStyle w:val="ListParagraph"/>
            <w:ind w:left="360"/>
          </w:pPr>
          <w:r>
            <w:t xml:space="preserve">           size+</w:t>
          </w:r>
          <w:proofErr w:type="gramStart"/>
          <w:r>
            <w:t>+;</w:t>
          </w:r>
          <w:proofErr w:type="gramEnd"/>
        </w:p>
        <w:p w14:paraId="70461124" w14:textId="77777777" w:rsidR="006631AF" w:rsidRDefault="006631AF" w:rsidP="006631AF">
          <w:pPr>
            <w:pStyle w:val="ListParagraph"/>
            <w:ind w:left="360"/>
          </w:pPr>
          <w:r>
            <w:t xml:space="preserve">           </w:t>
          </w:r>
          <w:proofErr w:type="spellStart"/>
          <w:proofErr w:type="gramStart"/>
          <w:r>
            <w:t>innerArray</w:t>
          </w:r>
          <w:proofErr w:type="spellEnd"/>
          <w:r>
            <w:t>[</w:t>
          </w:r>
          <w:proofErr w:type="gramEnd"/>
          <w:r>
            <w:t>0]=x;</w:t>
          </w:r>
        </w:p>
        <w:p w14:paraId="4B0C7CC7" w14:textId="77777777" w:rsidR="006631AF" w:rsidRDefault="006631AF" w:rsidP="006631AF">
          <w:pPr>
            <w:pStyle w:val="ListParagraph"/>
            <w:ind w:left="360"/>
          </w:pPr>
          <w:r>
            <w:t xml:space="preserve">           </w:t>
          </w:r>
          <w:proofErr w:type="gramStart"/>
          <w:r>
            <w:t>return;</w:t>
          </w:r>
          <w:proofErr w:type="gramEnd"/>
        </w:p>
        <w:p w14:paraId="391BAAF2" w14:textId="77777777" w:rsidR="006631AF" w:rsidRDefault="006631AF" w:rsidP="006631AF">
          <w:pPr>
            <w:pStyle w:val="ListParagraph"/>
            <w:ind w:left="360"/>
          </w:pPr>
          <w:r>
            <w:t xml:space="preserve">       }</w:t>
          </w:r>
        </w:p>
        <w:p w14:paraId="7579D8C8" w14:textId="77777777" w:rsidR="006631AF" w:rsidRDefault="006631AF" w:rsidP="006631AF">
          <w:pPr>
            <w:pStyle w:val="ListParagraph"/>
            <w:ind w:left="360"/>
          </w:pPr>
          <w:r>
            <w:t xml:space="preserve">       </w:t>
          </w:r>
        </w:p>
        <w:p w14:paraId="5E7E6CD0" w14:textId="77777777" w:rsidR="006631AF" w:rsidRDefault="006631AF" w:rsidP="006631AF">
          <w:pPr>
            <w:pStyle w:val="ListParagraph"/>
            <w:ind w:left="360"/>
          </w:pPr>
          <w:r>
            <w:t xml:space="preserve">       if (</w:t>
          </w:r>
          <w:proofErr w:type="gramStart"/>
          <w:r>
            <w:t>size(</w:t>
          </w:r>
          <w:proofErr w:type="gramEnd"/>
          <w:r>
            <w:t xml:space="preserve">)== </w:t>
          </w:r>
          <w:proofErr w:type="spellStart"/>
          <w:r>
            <w:t>innerArray.length</w:t>
          </w:r>
          <w:proofErr w:type="spellEnd"/>
          <w:r>
            <w:t>){</w:t>
          </w:r>
        </w:p>
        <w:p w14:paraId="332140A7" w14:textId="77777777" w:rsidR="006631AF" w:rsidRDefault="006631AF" w:rsidP="006631AF">
          <w:pPr>
            <w:pStyle w:val="ListParagraph"/>
            <w:ind w:left="360"/>
          </w:pPr>
          <w:r>
            <w:t xml:space="preserve">           </w:t>
          </w:r>
          <w:proofErr w:type="spellStart"/>
          <w:proofErr w:type="gramStart"/>
          <w:r>
            <w:t>doubleArray</w:t>
          </w:r>
          <w:proofErr w:type="spellEnd"/>
          <w:r>
            <w:t>(</w:t>
          </w:r>
          <w:proofErr w:type="gramEnd"/>
          <w:r>
            <w:t>);</w:t>
          </w:r>
        </w:p>
        <w:p w14:paraId="1DBA1F63" w14:textId="77777777" w:rsidR="006631AF" w:rsidRDefault="006631AF" w:rsidP="006631AF">
          <w:pPr>
            <w:pStyle w:val="ListParagraph"/>
            <w:ind w:left="360"/>
          </w:pPr>
          <w:r>
            <w:lastRenderedPageBreak/>
            <w:t xml:space="preserve">       }</w:t>
          </w:r>
        </w:p>
        <w:p w14:paraId="0852CED8" w14:textId="77777777" w:rsidR="006631AF" w:rsidRDefault="006631AF" w:rsidP="006631AF">
          <w:pPr>
            <w:pStyle w:val="ListParagraph"/>
            <w:ind w:left="360"/>
          </w:pPr>
          <w:r>
            <w:t xml:space="preserve">       </w:t>
          </w:r>
        </w:p>
        <w:p w14:paraId="6BD5D895" w14:textId="77777777" w:rsidR="006631AF" w:rsidRDefault="006631AF" w:rsidP="006631AF">
          <w:pPr>
            <w:pStyle w:val="ListParagraph"/>
            <w:ind w:left="360"/>
          </w:pPr>
          <w:r>
            <w:t xml:space="preserve">       </w:t>
          </w:r>
        </w:p>
        <w:p w14:paraId="05E2BB1A" w14:textId="77777777" w:rsidR="006631AF" w:rsidRDefault="006631AF" w:rsidP="006631AF">
          <w:pPr>
            <w:pStyle w:val="ListParagraph"/>
            <w:ind w:left="360"/>
          </w:pPr>
          <w:r>
            <w:t xml:space="preserve">       int temp = </w:t>
          </w:r>
          <w:proofErr w:type="gramStart"/>
          <w:r>
            <w:t>x;</w:t>
          </w:r>
          <w:proofErr w:type="gramEnd"/>
        </w:p>
        <w:p w14:paraId="6630885E" w14:textId="77777777" w:rsidR="006631AF" w:rsidRDefault="006631AF" w:rsidP="006631AF">
          <w:pPr>
            <w:pStyle w:val="ListParagraph"/>
            <w:ind w:left="360"/>
          </w:pPr>
          <w:r>
            <w:t xml:space="preserve">       for (int </w:t>
          </w:r>
          <w:proofErr w:type="spellStart"/>
          <w:r>
            <w:t>i</w:t>
          </w:r>
          <w:proofErr w:type="spellEnd"/>
          <w:r>
            <w:t xml:space="preserve"> =0; </w:t>
          </w:r>
          <w:proofErr w:type="spellStart"/>
          <w:r>
            <w:t>i</w:t>
          </w:r>
          <w:proofErr w:type="spellEnd"/>
          <w:r>
            <w:t xml:space="preserve">&lt;size; </w:t>
          </w:r>
          <w:proofErr w:type="spellStart"/>
          <w:r>
            <w:t>i</w:t>
          </w:r>
          <w:proofErr w:type="spellEnd"/>
          <w:r>
            <w:t>+</w:t>
          </w:r>
          <w:proofErr w:type="gramStart"/>
          <w:r>
            <w:t>+){</w:t>
          </w:r>
          <w:proofErr w:type="gramEnd"/>
        </w:p>
        <w:p w14:paraId="6EEC79A1" w14:textId="77777777" w:rsidR="006631AF" w:rsidRDefault="006631AF" w:rsidP="006631AF">
          <w:pPr>
            <w:pStyle w:val="ListParagraph"/>
            <w:ind w:left="360"/>
          </w:pPr>
          <w:r>
            <w:t xml:space="preserve">           </w:t>
          </w:r>
        </w:p>
        <w:p w14:paraId="0102FC85" w14:textId="77777777" w:rsidR="006631AF" w:rsidRDefault="006631AF" w:rsidP="006631AF">
          <w:pPr>
            <w:pStyle w:val="ListParagraph"/>
            <w:ind w:left="360"/>
          </w:pPr>
          <w:r>
            <w:t xml:space="preserve">           if (x &lt;= </w:t>
          </w:r>
          <w:proofErr w:type="spellStart"/>
          <w:r>
            <w:t>innerArray</w:t>
          </w:r>
          <w:proofErr w:type="spellEnd"/>
          <w:r>
            <w:t>[</w:t>
          </w:r>
          <w:proofErr w:type="spellStart"/>
          <w:r>
            <w:t>i</w:t>
          </w:r>
          <w:proofErr w:type="spellEnd"/>
          <w:proofErr w:type="gramStart"/>
          <w:r>
            <w:t>]){</w:t>
          </w:r>
          <w:proofErr w:type="gramEnd"/>
        </w:p>
        <w:p w14:paraId="6A9E2480" w14:textId="77777777" w:rsidR="006631AF" w:rsidRDefault="006631AF" w:rsidP="006631AF">
          <w:pPr>
            <w:pStyle w:val="ListParagraph"/>
            <w:ind w:left="360"/>
          </w:pPr>
          <w:r>
            <w:t xml:space="preserve">           int </w:t>
          </w:r>
          <w:proofErr w:type="gramStart"/>
          <w:r>
            <w:t>next;</w:t>
          </w:r>
          <w:proofErr w:type="gramEnd"/>
        </w:p>
        <w:p w14:paraId="4FEB2674" w14:textId="77777777" w:rsidR="006631AF" w:rsidRDefault="006631AF" w:rsidP="006631AF">
          <w:pPr>
            <w:pStyle w:val="ListParagraph"/>
            <w:ind w:left="360"/>
          </w:pPr>
          <w:r>
            <w:t xml:space="preserve">           temp = </w:t>
          </w:r>
          <w:proofErr w:type="spellStart"/>
          <w:r>
            <w:t>innerArray</w:t>
          </w:r>
          <w:proofErr w:type="spellEnd"/>
          <w:r>
            <w:t>[</w:t>
          </w:r>
          <w:proofErr w:type="spellStart"/>
          <w:r>
            <w:t>i</w:t>
          </w:r>
          <w:proofErr w:type="spellEnd"/>
          <w:proofErr w:type="gramStart"/>
          <w:r>
            <w:t>];</w:t>
          </w:r>
          <w:proofErr w:type="gramEnd"/>
        </w:p>
        <w:p w14:paraId="0B2F2149" w14:textId="77777777" w:rsidR="006631AF" w:rsidRDefault="006631AF" w:rsidP="006631AF">
          <w:pPr>
            <w:pStyle w:val="ListParagraph"/>
            <w:ind w:left="360"/>
          </w:pPr>
          <w:r>
            <w:t xml:space="preserve">           </w:t>
          </w:r>
          <w:proofErr w:type="spellStart"/>
          <w:r>
            <w:t>innerArray</w:t>
          </w:r>
          <w:proofErr w:type="spellEnd"/>
          <w:r>
            <w:t>[</w:t>
          </w:r>
          <w:proofErr w:type="spellStart"/>
          <w:r>
            <w:t>i</w:t>
          </w:r>
          <w:proofErr w:type="spellEnd"/>
          <w:r>
            <w:t>]=</w:t>
          </w:r>
          <w:proofErr w:type="gramStart"/>
          <w:r>
            <w:t>x;</w:t>
          </w:r>
          <w:proofErr w:type="gramEnd"/>
        </w:p>
        <w:p w14:paraId="2A1CABA3" w14:textId="77777777" w:rsidR="006631AF" w:rsidRDefault="006631AF" w:rsidP="006631AF">
          <w:pPr>
            <w:pStyle w:val="ListParagraph"/>
            <w:ind w:left="360"/>
          </w:pPr>
          <w:r>
            <w:t xml:space="preserve">           </w:t>
          </w:r>
        </w:p>
        <w:p w14:paraId="28F155F2" w14:textId="77777777" w:rsidR="006631AF" w:rsidRDefault="006631AF" w:rsidP="006631AF">
          <w:pPr>
            <w:pStyle w:val="ListParagraph"/>
            <w:ind w:left="360"/>
          </w:pPr>
          <w:r>
            <w:t xml:space="preserve">           while (</w:t>
          </w:r>
          <w:proofErr w:type="spellStart"/>
          <w:r>
            <w:t>i</w:t>
          </w:r>
          <w:proofErr w:type="spellEnd"/>
          <w:r>
            <w:t>&lt; size-</w:t>
          </w:r>
          <w:proofErr w:type="gramStart"/>
          <w:r>
            <w:t>1){</w:t>
          </w:r>
          <w:proofErr w:type="gramEnd"/>
        </w:p>
        <w:p w14:paraId="4D7AF490" w14:textId="77777777" w:rsidR="006631AF" w:rsidRDefault="006631AF" w:rsidP="006631AF">
          <w:pPr>
            <w:pStyle w:val="ListParagraph"/>
            <w:ind w:left="360"/>
          </w:pPr>
          <w:r>
            <w:t xml:space="preserve">               next = </w:t>
          </w:r>
          <w:proofErr w:type="spellStart"/>
          <w:r>
            <w:t>innerArray</w:t>
          </w:r>
          <w:proofErr w:type="spellEnd"/>
          <w:r>
            <w:t>[i+1</w:t>
          </w:r>
          <w:proofErr w:type="gramStart"/>
          <w:r>
            <w:t>];</w:t>
          </w:r>
          <w:proofErr w:type="gramEnd"/>
        </w:p>
        <w:p w14:paraId="01051561" w14:textId="77777777" w:rsidR="006631AF" w:rsidRDefault="006631AF" w:rsidP="006631AF">
          <w:pPr>
            <w:pStyle w:val="ListParagraph"/>
            <w:ind w:left="360"/>
          </w:pPr>
          <w:r>
            <w:t xml:space="preserve">               </w:t>
          </w:r>
          <w:proofErr w:type="spellStart"/>
          <w:r>
            <w:t>innerArray</w:t>
          </w:r>
          <w:proofErr w:type="spellEnd"/>
          <w:r>
            <w:t xml:space="preserve">[i+1] = </w:t>
          </w:r>
          <w:proofErr w:type="gramStart"/>
          <w:r>
            <w:t>temp;</w:t>
          </w:r>
          <w:proofErr w:type="gramEnd"/>
        </w:p>
        <w:p w14:paraId="3B11CE48" w14:textId="77777777" w:rsidR="006631AF" w:rsidRDefault="006631AF" w:rsidP="006631AF">
          <w:pPr>
            <w:pStyle w:val="ListParagraph"/>
            <w:ind w:left="360"/>
          </w:pPr>
          <w:r>
            <w:t xml:space="preserve">               temp = </w:t>
          </w:r>
          <w:proofErr w:type="gramStart"/>
          <w:r>
            <w:t>next;</w:t>
          </w:r>
          <w:proofErr w:type="gramEnd"/>
        </w:p>
        <w:p w14:paraId="352361CC" w14:textId="77777777" w:rsidR="006631AF" w:rsidRDefault="006631AF" w:rsidP="006631AF">
          <w:pPr>
            <w:pStyle w:val="ListParagraph"/>
            <w:ind w:left="360"/>
          </w:pPr>
          <w:r>
            <w:t xml:space="preserve">               </w:t>
          </w:r>
          <w:proofErr w:type="spellStart"/>
          <w:r>
            <w:t>i</w:t>
          </w:r>
          <w:proofErr w:type="spellEnd"/>
          <w:r>
            <w:t>+</w:t>
          </w:r>
          <w:proofErr w:type="gramStart"/>
          <w:r>
            <w:t>+;</w:t>
          </w:r>
          <w:proofErr w:type="gramEnd"/>
        </w:p>
        <w:p w14:paraId="296B928C" w14:textId="77777777" w:rsidR="006631AF" w:rsidRDefault="006631AF" w:rsidP="006631AF">
          <w:pPr>
            <w:pStyle w:val="ListParagraph"/>
            <w:ind w:left="360"/>
          </w:pPr>
          <w:r>
            <w:t xml:space="preserve">           </w:t>
          </w:r>
          <w:proofErr w:type="gramStart"/>
          <w:r>
            <w:t>}break</w:t>
          </w:r>
          <w:proofErr w:type="gramEnd"/>
          <w:r>
            <w:t>;</w:t>
          </w:r>
        </w:p>
        <w:p w14:paraId="1EE1CA9F" w14:textId="77777777" w:rsidR="006631AF" w:rsidRDefault="006631AF" w:rsidP="006631AF">
          <w:pPr>
            <w:pStyle w:val="ListParagraph"/>
            <w:ind w:left="360"/>
          </w:pPr>
          <w:r>
            <w:t xml:space="preserve">       }</w:t>
          </w:r>
        </w:p>
        <w:p w14:paraId="5726ED5C" w14:textId="77777777" w:rsidR="006631AF" w:rsidRDefault="006631AF" w:rsidP="006631AF">
          <w:pPr>
            <w:pStyle w:val="ListParagraph"/>
            <w:ind w:left="360"/>
          </w:pPr>
          <w:r>
            <w:t xml:space="preserve">       }</w:t>
          </w:r>
        </w:p>
        <w:p w14:paraId="0B6CB3B9" w14:textId="77777777" w:rsidR="006631AF" w:rsidRDefault="006631AF" w:rsidP="006631AF">
          <w:pPr>
            <w:pStyle w:val="ListParagraph"/>
            <w:ind w:left="360"/>
          </w:pPr>
          <w:r>
            <w:t xml:space="preserve">       </w:t>
          </w:r>
        </w:p>
        <w:p w14:paraId="643776C1" w14:textId="77777777" w:rsidR="006631AF" w:rsidRDefault="006631AF" w:rsidP="006631AF">
          <w:pPr>
            <w:pStyle w:val="ListParagraph"/>
            <w:ind w:left="360"/>
          </w:pPr>
          <w:r>
            <w:t xml:space="preserve">       </w:t>
          </w:r>
          <w:proofErr w:type="spellStart"/>
          <w:r>
            <w:t>innerArray</w:t>
          </w:r>
          <w:proofErr w:type="spellEnd"/>
          <w:r>
            <w:t xml:space="preserve">[size] = </w:t>
          </w:r>
          <w:proofErr w:type="gramStart"/>
          <w:r>
            <w:t>temp;</w:t>
          </w:r>
          <w:proofErr w:type="gramEnd"/>
        </w:p>
        <w:p w14:paraId="3ED3ACF2" w14:textId="77777777" w:rsidR="006631AF" w:rsidRDefault="006631AF" w:rsidP="006631AF">
          <w:pPr>
            <w:pStyle w:val="ListParagraph"/>
            <w:ind w:left="360"/>
          </w:pPr>
          <w:r>
            <w:t xml:space="preserve">       size+</w:t>
          </w:r>
          <w:proofErr w:type="gramStart"/>
          <w:r>
            <w:t>+;</w:t>
          </w:r>
          <w:proofErr w:type="gramEnd"/>
        </w:p>
        <w:p w14:paraId="599E89CB" w14:textId="77777777" w:rsidR="006631AF" w:rsidRDefault="006631AF" w:rsidP="006631AF">
          <w:pPr>
            <w:pStyle w:val="ListParagraph"/>
            <w:ind w:left="360"/>
          </w:pPr>
          <w:r>
            <w:t xml:space="preserve">   }</w:t>
          </w:r>
        </w:p>
        <w:p w14:paraId="32190E55" w14:textId="77777777" w:rsidR="006631AF" w:rsidRDefault="006631AF" w:rsidP="006631AF">
          <w:pPr>
            <w:pStyle w:val="ListParagraph"/>
            <w:ind w:left="360"/>
          </w:pPr>
          <w:r>
            <w:t xml:space="preserve">   </w:t>
          </w:r>
        </w:p>
        <w:p w14:paraId="0647A7B4" w14:textId="77777777" w:rsidR="006631AF" w:rsidRDefault="006631AF" w:rsidP="006631AF">
          <w:pPr>
            <w:pStyle w:val="ListParagraph"/>
            <w:ind w:left="360"/>
          </w:pPr>
          <w:r>
            <w:t xml:space="preserve">   public int </w:t>
          </w:r>
          <w:proofErr w:type="gramStart"/>
          <w:r>
            <w:t>dequeue(</w:t>
          </w:r>
          <w:proofErr w:type="gramEnd"/>
          <w:r>
            <w:t>){</w:t>
          </w:r>
        </w:p>
        <w:p w14:paraId="05F9492F" w14:textId="77777777" w:rsidR="006631AF" w:rsidRDefault="006631AF" w:rsidP="006631AF">
          <w:pPr>
            <w:pStyle w:val="ListParagraph"/>
            <w:ind w:left="360"/>
          </w:pPr>
          <w:r>
            <w:t xml:space="preserve">       </w:t>
          </w:r>
        </w:p>
        <w:p w14:paraId="47794AAB" w14:textId="77777777" w:rsidR="006631AF" w:rsidRDefault="006631AF" w:rsidP="006631AF">
          <w:pPr>
            <w:pStyle w:val="ListParagraph"/>
            <w:ind w:left="360"/>
          </w:pPr>
          <w:r>
            <w:t xml:space="preserve">       if (</w:t>
          </w:r>
          <w:proofErr w:type="spellStart"/>
          <w:proofErr w:type="gramStart"/>
          <w:r>
            <w:t>isEmpty</w:t>
          </w:r>
          <w:proofErr w:type="spellEnd"/>
          <w:r>
            <w:t>(</w:t>
          </w:r>
          <w:proofErr w:type="gramEnd"/>
          <w:r>
            <w:t>)){</w:t>
          </w:r>
        </w:p>
        <w:p w14:paraId="13325D9D" w14:textId="77777777" w:rsidR="006631AF" w:rsidRDefault="006631AF" w:rsidP="006631AF">
          <w:pPr>
            <w:pStyle w:val="ListParagraph"/>
            <w:ind w:left="360"/>
          </w:pPr>
          <w:r>
            <w:t xml:space="preserve">           throw new </w:t>
          </w:r>
          <w:proofErr w:type="spellStart"/>
          <w:proofErr w:type="gramStart"/>
          <w:r>
            <w:t>NoSuchElementException</w:t>
          </w:r>
          <w:proofErr w:type="spellEnd"/>
          <w:r>
            <w:t>(</w:t>
          </w:r>
          <w:proofErr w:type="gramEnd"/>
          <w:r>
            <w:t>"The queue is empty");</w:t>
          </w:r>
        </w:p>
        <w:p w14:paraId="0E3DFB32" w14:textId="77777777" w:rsidR="006631AF" w:rsidRDefault="006631AF" w:rsidP="006631AF">
          <w:pPr>
            <w:pStyle w:val="ListParagraph"/>
            <w:ind w:left="360"/>
          </w:pPr>
          <w:r>
            <w:t xml:space="preserve">       }</w:t>
          </w:r>
        </w:p>
        <w:p w14:paraId="7ADA789D" w14:textId="77777777" w:rsidR="006631AF" w:rsidRDefault="006631AF" w:rsidP="006631AF">
          <w:pPr>
            <w:pStyle w:val="ListParagraph"/>
            <w:ind w:left="360"/>
          </w:pPr>
          <w:r>
            <w:t xml:space="preserve">       </w:t>
          </w:r>
        </w:p>
        <w:p w14:paraId="2A521BDE" w14:textId="77777777" w:rsidR="006631AF" w:rsidRDefault="006631AF" w:rsidP="006631AF">
          <w:pPr>
            <w:pStyle w:val="ListParagraph"/>
            <w:ind w:left="360"/>
          </w:pPr>
          <w:r>
            <w:t xml:space="preserve">       int </w:t>
          </w:r>
          <w:proofErr w:type="spellStart"/>
          <w:r>
            <w:t>retValue</w:t>
          </w:r>
          <w:proofErr w:type="spellEnd"/>
          <w:r>
            <w:t xml:space="preserve"> = </w:t>
          </w:r>
          <w:proofErr w:type="spellStart"/>
          <w:proofErr w:type="gramStart"/>
          <w:r>
            <w:t>innerArray</w:t>
          </w:r>
          <w:proofErr w:type="spellEnd"/>
          <w:r>
            <w:t>[</w:t>
          </w:r>
          <w:proofErr w:type="gramEnd"/>
          <w:r>
            <w:t>0];</w:t>
          </w:r>
        </w:p>
        <w:p w14:paraId="2B03DECE" w14:textId="77777777" w:rsidR="006631AF" w:rsidRDefault="006631AF" w:rsidP="006631AF">
          <w:pPr>
            <w:pStyle w:val="ListParagraph"/>
            <w:ind w:left="360"/>
          </w:pPr>
          <w:r>
            <w:t xml:space="preserve">       </w:t>
          </w:r>
        </w:p>
        <w:p w14:paraId="4E873F6E" w14:textId="77777777" w:rsidR="006631AF" w:rsidRDefault="006631AF" w:rsidP="006631AF">
          <w:pPr>
            <w:pStyle w:val="ListParagraph"/>
            <w:ind w:left="360"/>
          </w:pPr>
          <w:r>
            <w:t xml:space="preserve">       for (int </w:t>
          </w:r>
          <w:proofErr w:type="spellStart"/>
          <w:r>
            <w:t>i</w:t>
          </w:r>
          <w:proofErr w:type="spellEnd"/>
          <w:r>
            <w:t xml:space="preserve">=1; </w:t>
          </w:r>
          <w:proofErr w:type="spellStart"/>
          <w:r>
            <w:t>i</w:t>
          </w:r>
          <w:proofErr w:type="spellEnd"/>
          <w:r>
            <w:t xml:space="preserve">&lt; size; </w:t>
          </w:r>
          <w:proofErr w:type="spellStart"/>
          <w:r>
            <w:t>i</w:t>
          </w:r>
          <w:proofErr w:type="spellEnd"/>
          <w:r>
            <w:t>+</w:t>
          </w:r>
          <w:proofErr w:type="gramStart"/>
          <w:r>
            <w:t>+){</w:t>
          </w:r>
          <w:proofErr w:type="gramEnd"/>
        </w:p>
        <w:p w14:paraId="35993A73" w14:textId="77777777" w:rsidR="006631AF" w:rsidRDefault="006631AF" w:rsidP="006631AF">
          <w:pPr>
            <w:pStyle w:val="ListParagraph"/>
            <w:ind w:left="360"/>
          </w:pPr>
          <w:r>
            <w:t xml:space="preserve">         </w:t>
          </w:r>
          <w:proofErr w:type="spellStart"/>
          <w:r>
            <w:t>innerArray</w:t>
          </w:r>
          <w:proofErr w:type="spellEnd"/>
          <w:r>
            <w:t>[i-</w:t>
          </w:r>
          <w:proofErr w:type="gramStart"/>
          <w:r>
            <w:t>1]=</w:t>
          </w:r>
          <w:proofErr w:type="gramEnd"/>
          <w:r>
            <w:t xml:space="preserve"> </w:t>
          </w:r>
          <w:proofErr w:type="spellStart"/>
          <w:r>
            <w:t>innerArray</w:t>
          </w:r>
          <w:proofErr w:type="spellEnd"/>
          <w:r>
            <w:t>[</w:t>
          </w:r>
          <w:proofErr w:type="spellStart"/>
          <w:r>
            <w:t>i</w:t>
          </w:r>
          <w:proofErr w:type="spellEnd"/>
          <w:r>
            <w:t xml:space="preserve">];  </w:t>
          </w:r>
        </w:p>
        <w:p w14:paraId="52641F4C" w14:textId="77777777" w:rsidR="006631AF" w:rsidRDefault="006631AF" w:rsidP="006631AF">
          <w:pPr>
            <w:pStyle w:val="ListParagraph"/>
            <w:ind w:left="360"/>
          </w:pPr>
          <w:r>
            <w:t xml:space="preserve">       }</w:t>
          </w:r>
        </w:p>
        <w:p w14:paraId="6611986C" w14:textId="77777777" w:rsidR="006631AF" w:rsidRDefault="006631AF" w:rsidP="006631AF">
          <w:pPr>
            <w:pStyle w:val="ListParagraph"/>
            <w:ind w:left="360"/>
          </w:pPr>
          <w:r>
            <w:t xml:space="preserve">      </w:t>
          </w:r>
          <w:proofErr w:type="spellStart"/>
          <w:proofErr w:type="gramStart"/>
          <w:r>
            <w:t>innerArray</w:t>
          </w:r>
          <w:proofErr w:type="spellEnd"/>
          <w:r>
            <w:t>[</w:t>
          </w:r>
          <w:proofErr w:type="gramEnd"/>
          <w:r>
            <w:t>size - 1] = 0;</w:t>
          </w:r>
        </w:p>
        <w:p w14:paraId="4C116411" w14:textId="77777777" w:rsidR="006631AF" w:rsidRDefault="006631AF" w:rsidP="006631AF">
          <w:pPr>
            <w:pStyle w:val="ListParagraph"/>
            <w:ind w:left="360"/>
          </w:pPr>
          <w:r>
            <w:t xml:space="preserve">      size-</w:t>
          </w:r>
          <w:proofErr w:type="gramStart"/>
          <w:r>
            <w:t>-;</w:t>
          </w:r>
          <w:proofErr w:type="gramEnd"/>
        </w:p>
        <w:p w14:paraId="5238AB2E" w14:textId="77777777" w:rsidR="006631AF" w:rsidRDefault="006631AF" w:rsidP="006631AF">
          <w:pPr>
            <w:pStyle w:val="ListParagraph"/>
            <w:ind w:left="360"/>
          </w:pPr>
          <w:r>
            <w:t xml:space="preserve">      return </w:t>
          </w:r>
          <w:proofErr w:type="spellStart"/>
          <w:proofErr w:type="gramStart"/>
          <w:r>
            <w:t>retValue</w:t>
          </w:r>
          <w:proofErr w:type="spellEnd"/>
          <w:r>
            <w:t>;</w:t>
          </w:r>
          <w:proofErr w:type="gramEnd"/>
        </w:p>
        <w:p w14:paraId="630BD6BB" w14:textId="77777777" w:rsidR="006631AF" w:rsidRDefault="006631AF" w:rsidP="006631AF">
          <w:pPr>
            <w:pStyle w:val="ListParagraph"/>
            <w:ind w:left="360"/>
          </w:pPr>
          <w:r>
            <w:lastRenderedPageBreak/>
            <w:t xml:space="preserve">   }</w:t>
          </w:r>
        </w:p>
        <w:p w14:paraId="5839A7A9" w14:textId="77777777" w:rsidR="006631AF" w:rsidRDefault="006631AF" w:rsidP="006631AF">
          <w:pPr>
            <w:pStyle w:val="ListParagraph"/>
            <w:ind w:left="360"/>
          </w:pPr>
          <w:r>
            <w:t xml:space="preserve">   </w:t>
          </w:r>
        </w:p>
        <w:p w14:paraId="36E1F588" w14:textId="77777777" w:rsidR="006631AF" w:rsidRDefault="006631AF" w:rsidP="006631AF">
          <w:pPr>
            <w:pStyle w:val="ListParagraph"/>
            <w:ind w:left="360"/>
          </w:pPr>
          <w:r>
            <w:t xml:space="preserve">   public int </w:t>
          </w:r>
          <w:proofErr w:type="gramStart"/>
          <w:r>
            <w:t>peek(</w:t>
          </w:r>
          <w:proofErr w:type="gramEnd"/>
          <w:r>
            <w:t>){</w:t>
          </w:r>
        </w:p>
        <w:p w14:paraId="159534E8" w14:textId="77777777" w:rsidR="006631AF" w:rsidRDefault="006631AF" w:rsidP="006631AF">
          <w:pPr>
            <w:pStyle w:val="ListParagraph"/>
            <w:ind w:left="360"/>
          </w:pPr>
          <w:r>
            <w:t xml:space="preserve">    if (</w:t>
          </w:r>
          <w:proofErr w:type="spellStart"/>
          <w:proofErr w:type="gramStart"/>
          <w:r>
            <w:t>isEmpty</w:t>
          </w:r>
          <w:proofErr w:type="spellEnd"/>
          <w:r>
            <w:t>(</w:t>
          </w:r>
          <w:proofErr w:type="gramEnd"/>
          <w:r>
            <w:t>)){</w:t>
          </w:r>
        </w:p>
        <w:p w14:paraId="181B5B3C" w14:textId="77777777" w:rsidR="006631AF" w:rsidRDefault="006631AF" w:rsidP="006631AF">
          <w:pPr>
            <w:pStyle w:val="ListParagraph"/>
            <w:ind w:left="360"/>
          </w:pPr>
          <w:r>
            <w:t xml:space="preserve">        throw new </w:t>
          </w:r>
          <w:proofErr w:type="spellStart"/>
          <w:proofErr w:type="gramStart"/>
          <w:r>
            <w:t>NoSuchElementException</w:t>
          </w:r>
          <w:proofErr w:type="spellEnd"/>
          <w:r>
            <w:t>(</w:t>
          </w:r>
          <w:proofErr w:type="gramEnd"/>
          <w:r>
            <w:t>"The queue is empty");</w:t>
          </w:r>
        </w:p>
        <w:p w14:paraId="6C87D40D" w14:textId="77777777" w:rsidR="006631AF" w:rsidRDefault="006631AF" w:rsidP="006631AF">
          <w:pPr>
            <w:pStyle w:val="ListParagraph"/>
            <w:ind w:left="360"/>
          </w:pPr>
          <w:r>
            <w:t xml:space="preserve">    } </w:t>
          </w:r>
        </w:p>
        <w:p w14:paraId="31DEECF6" w14:textId="77777777" w:rsidR="006631AF" w:rsidRDefault="006631AF" w:rsidP="006631AF">
          <w:pPr>
            <w:pStyle w:val="ListParagraph"/>
            <w:ind w:left="360"/>
          </w:pPr>
          <w:r>
            <w:t xml:space="preserve">    return </w:t>
          </w:r>
          <w:proofErr w:type="spellStart"/>
          <w:proofErr w:type="gramStart"/>
          <w:r>
            <w:t>innerArray</w:t>
          </w:r>
          <w:proofErr w:type="spellEnd"/>
          <w:r>
            <w:t>[</w:t>
          </w:r>
          <w:proofErr w:type="gramEnd"/>
          <w:r>
            <w:t>0];</w:t>
          </w:r>
        </w:p>
        <w:p w14:paraId="5035651E" w14:textId="77777777" w:rsidR="006631AF" w:rsidRDefault="006631AF" w:rsidP="006631AF">
          <w:pPr>
            <w:pStyle w:val="ListParagraph"/>
            <w:ind w:left="360"/>
          </w:pPr>
          <w:r>
            <w:t xml:space="preserve">   }</w:t>
          </w:r>
        </w:p>
        <w:p w14:paraId="2B75223E" w14:textId="77777777" w:rsidR="006631AF" w:rsidRDefault="006631AF" w:rsidP="006631AF">
          <w:pPr>
            <w:pStyle w:val="ListParagraph"/>
            <w:ind w:left="360"/>
          </w:pPr>
          <w:r>
            <w:t xml:space="preserve">   </w:t>
          </w:r>
        </w:p>
        <w:p w14:paraId="47AF5F0B" w14:textId="77777777" w:rsidR="006631AF" w:rsidRDefault="006631AF" w:rsidP="006631AF">
          <w:pPr>
            <w:pStyle w:val="ListParagraph"/>
            <w:ind w:left="360"/>
          </w:pPr>
          <w:r>
            <w:t xml:space="preserve">   public </w:t>
          </w:r>
          <w:proofErr w:type="spellStart"/>
          <w:r>
            <w:t>boolean</w:t>
          </w:r>
          <w:proofErr w:type="spellEnd"/>
          <w:r>
            <w:t xml:space="preserve"> </w:t>
          </w:r>
          <w:proofErr w:type="gramStart"/>
          <w:r>
            <w:t>contains(</w:t>
          </w:r>
          <w:proofErr w:type="gramEnd"/>
          <w:r>
            <w:t>int x){</w:t>
          </w:r>
        </w:p>
        <w:p w14:paraId="2DDDFD84" w14:textId="77777777" w:rsidR="006631AF" w:rsidRDefault="006631AF" w:rsidP="006631AF">
          <w:pPr>
            <w:pStyle w:val="ListParagraph"/>
            <w:ind w:left="360"/>
          </w:pPr>
          <w:r>
            <w:t xml:space="preserve">       </w:t>
          </w:r>
        </w:p>
        <w:p w14:paraId="38538699" w14:textId="77777777" w:rsidR="006631AF" w:rsidRDefault="006631AF" w:rsidP="006631AF">
          <w:pPr>
            <w:pStyle w:val="ListParagraph"/>
            <w:ind w:left="360"/>
          </w:pPr>
          <w:r>
            <w:t xml:space="preserve">       if(</w:t>
          </w:r>
          <w:proofErr w:type="spellStart"/>
          <w:proofErr w:type="gramStart"/>
          <w:r>
            <w:t>isEmpty</w:t>
          </w:r>
          <w:proofErr w:type="spellEnd"/>
          <w:r>
            <w:t>(</w:t>
          </w:r>
          <w:proofErr w:type="gramEnd"/>
          <w:r>
            <w:t>)){</w:t>
          </w:r>
        </w:p>
        <w:p w14:paraId="775F66A8" w14:textId="77777777" w:rsidR="006631AF" w:rsidRDefault="006631AF" w:rsidP="006631AF">
          <w:pPr>
            <w:pStyle w:val="ListParagraph"/>
            <w:ind w:left="360"/>
          </w:pPr>
          <w:r>
            <w:t xml:space="preserve">           return </w:t>
          </w:r>
          <w:proofErr w:type="gramStart"/>
          <w:r>
            <w:t>false;</w:t>
          </w:r>
          <w:proofErr w:type="gramEnd"/>
        </w:p>
        <w:p w14:paraId="21F23B63" w14:textId="77777777" w:rsidR="006631AF" w:rsidRDefault="006631AF" w:rsidP="006631AF">
          <w:pPr>
            <w:pStyle w:val="ListParagraph"/>
            <w:ind w:left="360"/>
          </w:pPr>
          <w:r>
            <w:t xml:space="preserve">       }</w:t>
          </w:r>
        </w:p>
        <w:p w14:paraId="64DCFE48" w14:textId="77777777" w:rsidR="006631AF" w:rsidRDefault="006631AF" w:rsidP="006631AF">
          <w:pPr>
            <w:pStyle w:val="ListParagraph"/>
            <w:ind w:left="360"/>
          </w:pPr>
          <w:r>
            <w:t xml:space="preserve">       </w:t>
          </w:r>
        </w:p>
        <w:p w14:paraId="0D140EA3" w14:textId="77777777" w:rsidR="006631AF" w:rsidRDefault="006631AF" w:rsidP="006631AF">
          <w:pPr>
            <w:pStyle w:val="ListParagraph"/>
            <w:ind w:left="360"/>
          </w:pPr>
          <w:r>
            <w:t xml:space="preserve">       for (int </w:t>
          </w:r>
          <w:proofErr w:type="spellStart"/>
          <w:r>
            <w:t>i</w:t>
          </w:r>
          <w:proofErr w:type="spellEnd"/>
          <w:r>
            <w:t xml:space="preserve">=0; </w:t>
          </w:r>
          <w:proofErr w:type="spellStart"/>
          <w:r>
            <w:t>i</w:t>
          </w:r>
          <w:proofErr w:type="spellEnd"/>
          <w:r>
            <w:t xml:space="preserve">&lt; size; </w:t>
          </w:r>
          <w:proofErr w:type="spellStart"/>
          <w:r>
            <w:t>i</w:t>
          </w:r>
          <w:proofErr w:type="spellEnd"/>
          <w:r>
            <w:t>+</w:t>
          </w:r>
          <w:proofErr w:type="gramStart"/>
          <w:r>
            <w:t>+){</w:t>
          </w:r>
          <w:proofErr w:type="gramEnd"/>
        </w:p>
        <w:p w14:paraId="55824E11" w14:textId="77777777" w:rsidR="006631AF" w:rsidRDefault="006631AF" w:rsidP="006631AF">
          <w:pPr>
            <w:pStyle w:val="ListParagraph"/>
            <w:ind w:left="360"/>
          </w:pPr>
          <w:r>
            <w:t xml:space="preserve">           </w:t>
          </w:r>
        </w:p>
        <w:p w14:paraId="02F9CDA1" w14:textId="77777777" w:rsidR="006631AF" w:rsidRDefault="006631AF" w:rsidP="006631AF">
          <w:pPr>
            <w:pStyle w:val="ListParagraph"/>
            <w:ind w:left="360"/>
          </w:pPr>
          <w:r>
            <w:t xml:space="preserve">           if (</w:t>
          </w:r>
          <w:proofErr w:type="spellStart"/>
          <w:r>
            <w:t>innerArray</w:t>
          </w:r>
          <w:proofErr w:type="spellEnd"/>
          <w:r>
            <w:t>[</w:t>
          </w:r>
          <w:proofErr w:type="spellStart"/>
          <w:r>
            <w:t>i</w:t>
          </w:r>
          <w:proofErr w:type="spellEnd"/>
          <w:r>
            <w:t xml:space="preserve">]== </w:t>
          </w:r>
          <w:proofErr w:type="gramStart"/>
          <w:r>
            <w:t>x){</w:t>
          </w:r>
          <w:proofErr w:type="gramEnd"/>
        </w:p>
        <w:p w14:paraId="445238BC" w14:textId="77777777" w:rsidR="006631AF" w:rsidRDefault="006631AF" w:rsidP="006631AF">
          <w:pPr>
            <w:pStyle w:val="ListParagraph"/>
            <w:ind w:left="360"/>
          </w:pPr>
          <w:r>
            <w:t xml:space="preserve">               return </w:t>
          </w:r>
          <w:proofErr w:type="gramStart"/>
          <w:r>
            <w:t>true;</w:t>
          </w:r>
          <w:proofErr w:type="gramEnd"/>
        </w:p>
        <w:p w14:paraId="21575453" w14:textId="77777777" w:rsidR="006631AF" w:rsidRDefault="006631AF" w:rsidP="006631AF">
          <w:pPr>
            <w:pStyle w:val="ListParagraph"/>
            <w:ind w:left="360"/>
          </w:pPr>
          <w:r>
            <w:t xml:space="preserve">           }</w:t>
          </w:r>
        </w:p>
        <w:p w14:paraId="2E4ABE55" w14:textId="77777777" w:rsidR="006631AF" w:rsidRDefault="006631AF" w:rsidP="006631AF">
          <w:pPr>
            <w:pStyle w:val="ListParagraph"/>
            <w:ind w:left="360"/>
          </w:pPr>
          <w:r>
            <w:t xml:space="preserve">        }</w:t>
          </w:r>
        </w:p>
        <w:p w14:paraId="047495FA" w14:textId="77777777" w:rsidR="006631AF" w:rsidRDefault="006631AF" w:rsidP="006631AF">
          <w:pPr>
            <w:pStyle w:val="ListParagraph"/>
            <w:ind w:left="360"/>
          </w:pPr>
          <w:r>
            <w:t xml:space="preserve">        return </w:t>
          </w:r>
          <w:proofErr w:type="gramStart"/>
          <w:r>
            <w:t>false;</w:t>
          </w:r>
          <w:proofErr w:type="gramEnd"/>
        </w:p>
        <w:p w14:paraId="07AA5C29" w14:textId="77777777" w:rsidR="006631AF" w:rsidRDefault="006631AF" w:rsidP="006631AF">
          <w:pPr>
            <w:pStyle w:val="ListParagraph"/>
            <w:ind w:left="360"/>
          </w:pPr>
          <w:r>
            <w:t xml:space="preserve">    }</w:t>
          </w:r>
        </w:p>
        <w:p w14:paraId="2D9E372F" w14:textId="77777777" w:rsidR="006631AF" w:rsidRDefault="006631AF" w:rsidP="006631AF">
          <w:pPr>
            <w:pStyle w:val="ListParagraph"/>
            <w:ind w:left="360"/>
          </w:pPr>
          <w:r>
            <w:t xml:space="preserve">    </w:t>
          </w:r>
        </w:p>
        <w:p w14:paraId="29B7D8F2" w14:textId="77777777" w:rsidR="006631AF" w:rsidRDefault="006631AF" w:rsidP="006631AF">
          <w:pPr>
            <w:pStyle w:val="ListParagraph"/>
            <w:ind w:left="360"/>
          </w:pPr>
          <w:r>
            <w:t xml:space="preserve">   public </w:t>
          </w:r>
          <w:proofErr w:type="spellStart"/>
          <w:r>
            <w:t>boolean</w:t>
          </w:r>
          <w:proofErr w:type="spellEnd"/>
          <w:r>
            <w:t xml:space="preserve"> </w:t>
          </w:r>
          <w:proofErr w:type="spellStart"/>
          <w:proofErr w:type="gramStart"/>
          <w:r>
            <w:t>isEmpty</w:t>
          </w:r>
          <w:proofErr w:type="spellEnd"/>
          <w:r>
            <w:t>(</w:t>
          </w:r>
          <w:proofErr w:type="gramEnd"/>
          <w:r>
            <w:t>){</w:t>
          </w:r>
        </w:p>
        <w:p w14:paraId="0D0A91B6" w14:textId="77777777" w:rsidR="006631AF" w:rsidRDefault="006631AF" w:rsidP="006631AF">
          <w:pPr>
            <w:pStyle w:val="ListParagraph"/>
            <w:ind w:left="360"/>
          </w:pPr>
          <w:r>
            <w:t xml:space="preserve">       return size == </w:t>
          </w:r>
          <w:proofErr w:type="gramStart"/>
          <w:r>
            <w:t>0;</w:t>
          </w:r>
          <w:proofErr w:type="gramEnd"/>
        </w:p>
        <w:p w14:paraId="6984A5C4" w14:textId="77777777" w:rsidR="006631AF" w:rsidRDefault="006631AF" w:rsidP="006631AF">
          <w:pPr>
            <w:pStyle w:val="ListParagraph"/>
            <w:ind w:left="360"/>
          </w:pPr>
          <w:r>
            <w:t xml:space="preserve">   }</w:t>
          </w:r>
        </w:p>
        <w:p w14:paraId="20D84851" w14:textId="77777777" w:rsidR="006631AF" w:rsidRDefault="006631AF" w:rsidP="006631AF">
          <w:pPr>
            <w:pStyle w:val="ListParagraph"/>
            <w:ind w:left="360"/>
          </w:pPr>
          <w:r>
            <w:t xml:space="preserve">   </w:t>
          </w:r>
        </w:p>
        <w:p w14:paraId="245B056C" w14:textId="77777777" w:rsidR="006631AF" w:rsidRDefault="006631AF" w:rsidP="006631AF">
          <w:pPr>
            <w:pStyle w:val="ListParagraph"/>
            <w:ind w:left="360"/>
          </w:pPr>
          <w:r>
            <w:t xml:space="preserve">   public int </w:t>
          </w:r>
          <w:proofErr w:type="gramStart"/>
          <w:r>
            <w:t>size(</w:t>
          </w:r>
          <w:proofErr w:type="gramEnd"/>
          <w:r>
            <w:t>){</w:t>
          </w:r>
        </w:p>
        <w:p w14:paraId="52EBCA56" w14:textId="77777777" w:rsidR="006631AF" w:rsidRDefault="006631AF" w:rsidP="006631AF">
          <w:pPr>
            <w:pStyle w:val="ListParagraph"/>
            <w:ind w:left="360"/>
          </w:pPr>
          <w:r>
            <w:t xml:space="preserve">       return </w:t>
          </w:r>
          <w:proofErr w:type="gramStart"/>
          <w:r>
            <w:t>size;</w:t>
          </w:r>
          <w:proofErr w:type="gramEnd"/>
        </w:p>
        <w:p w14:paraId="3ABE37BC" w14:textId="77777777" w:rsidR="006631AF" w:rsidRDefault="006631AF" w:rsidP="006631AF">
          <w:pPr>
            <w:pStyle w:val="ListParagraph"/>
            <w:ind w:left="360"/>
          </w:pPr>
          <w:r>
            <w:t xml:space="preserve">   }</w:t>
          </w:r>
        </w:p>
        <w:p w14:paraId="2E6CEFC1" w14:textId="77777777" w:rsidR="006631AF" w:rsidRDefault="006631AF" w:rsidP="006631AF">
          <w:pPr>
            <w:pStyle w:val="ListParagraph"/>
            <w:ind w:left="360"/>
          </w:pPr>
          <w:r>
            <w:t xml:space="preserve">   </w:t>
          </w:r>
        </w:p>
        <w:p w14:paraId="24368B64" w14:textId="77777777" w:rsidR="006631AF" w:rsidRDefault="006631AF" w:rsidP="006631AF">
          <w:pPr>
            <w:pStyle w:val="ListParagraph"/>
            <w:ind w:left="360"/>
          </w:pPr>
          <w:r>
            <w:t xml:space="preserve">   public void </w:t>
          </w:r>
          <w:proofErr w:type="spellStart"/>
          <w:proofErr w:type="gramStart"/>
          <w:r>
            <w:t>doubleArray</w:t>
          </w:r>
          <w:proofErr w:type="spellEnd"/>
          <w:r>
            <w:t>(</w:t>
          </w:r>
          <w:proofErr w:type="gramEnd"/>
          <w:r>
            <w:t>){</w:t>
          </w:r>
        </w:p>
        <w:p w14:paraId="5B8E51B8" w14:textId="77777777" w:rsidR="006631AF" w:rsidRDefault="006631AF" w:rsidP="006631AF">
          <w:pPr>
            <w:pStyle w:val="ListParagraph"/>
            <w:ind w:left="360"/>
          </w:pPr>
          <w:r>
            <w:t xml:space="preserve">       </w:t>
          </w:r>
          <w:proofErr w:type="gramStart"/>
          <w:r>
            <w:t>int[</w:t>
          </w:r>
          <w:proofErr w:type="gramEnd"/>
          <w:r>
            <w:t xml:space="preserve">] </w:t>
          </w:r>
          <w:proofErr w:type="spellStart"/>
          <w:r>
            <w:t>newArr</w:t>
          </w:r>
          <w:proofErr w:type="spellEnd"/>
          <w:r>
            <w:t xml:space="preserve"> = new int [</w:t>
          </w:r>
          <w:proofErr w:type="spellStart"/>
          <w:r>
            <w:t>innerArray.length</w:t>
          </w:r>
          <w:proofErr w:type="spellEnd"/>
          <w:r>
            <w:t xml:space="preserve"> *2];</w:t>
          </w:r>
        </w:p>
        <w:p w14:paraId="7DE1EA3D" w14:textId="77777777" w:rsidR="006631AF" w:rsidRDefault="006631AF" w:rsidP="006631AF">
          <w:pPr>
            <w:pStyle w:val="ListParagraph"/>
            <w:ind w:left="360"/>
          </w:pPr>
          <w:r>
            <w:t xml:space="preserve">       </w:t>
          </w:r>
          <w:proofErr w:type="gramStart"/>
          <w:r>
            <w:t>for(</w:t>
          </w:r>
          <w:proofErr w:type="gramEnd"/>
          <w:r>
            <w:t xml:space="preserve">int </w:t>
          </w:r>
          <w:proofErr w:type="spellStart"/>
          <w:r>
            <w:t>i</w:t>
          </w:r>
          <w:proofErr w:type="spellEnd"/>
          <w:r>
            <w:t xml:space="preserve"> =0; </w:t>
          </w:r>
          <w:proofErr w:type="spellStart"/>
          <w:r>
            <w:t>i</w:t>
          </w:r>
          <w:proofErr w:type="spellEnd"/>
          <w:r>
            <w:t xml:space="preserve">&lt; </w:t>
          </w:r>
          <w:proofErr w:type="spellStart"/>
          <w:r>
            <w:t>innerArray.length</w:t>
          </w:r>
          <w:proofErr w:type="spellEnd"/>
          <w:r>
            <w:t xml:space="preserve">; </w:t>
          </w:r>
          <w:proofErr w:type="spellStart"/>
          <w:r>
            <w:t>i</w:t>
          </w:r>
          <w:proofErr w:type="spellEnd"/>
          <w:r>
            <w:t>++){</w:t>
          </w:r>
        </w:p>
        <w:p w14:paraId="5EE423AA" w14:textId="77777777" w:rsidR="006631AF" w:rsidRDefault="006631AF" w:rsidP="006631AF">
          <w:pPr>
            <w:pStyle w:val="ListParagraph"/>
            <w:ind w:left="360"/>
          </w:pPr>
          <w:r>
            <w:t xml:space="preserve">           </w:t>
          </w:r>
          <w:proofErr w:type="spellStart"/>
          <w:r>
            <w:t>newArr</w:t>
          </w:r>
          <w:proofErr w:type="spellEnd"/>
          <w:r>
            <w:t>[</w:t>
          </w:r>
          <w:proofErr w:type="spellStart"/>
          <w:r>
            <w:t>i</w:t>
          </w:r>
          <w:proofErr w:type="spellEnd"/>
          <w:r>
            <w:t xml:space="preserve">]= </w:t>
          </w:r>
          <w:proofErr w:type="spellStart"/>
          <w:r>
            <w:t>innerArray</w:t>
          </w:r>
          <w:proofErr w:type="spellEnd"/>
          <w:r>
            <w:t>[</w:t>
          </w:r>
          <w:proofErr w:type="spellStart"/>
          <w:r>
            <w:t>i</w:t>
          </w:r>
          <w:proofErr w:type="spellEnd"/>
          <w:proofErr w:type="gramStart"/>
          <w:r>
            <w:t>];</w:t>
          </w:r>
          <w:proofErr w:type="gramEnd"/>
        </w:p>
        <w:p w14:paraId="7139142F" w14:textId="77777777" w:rsidR="006631AF" w:rsidRDefault="006631AF" w:rsidP="006631AF">
          <w:pPr>
            <w:pStyle w:val="ListParagraph"/>
            <w:ind w:left="360"/>
          </w:pPr>
          <w:r>
            <w:t xml:space="preserve">       }</w:t>
          </w:r>
        </w:p>
        <w:p w14:paraId="35C850B3" w14:textId="77777777" w:rsidR="006631AF" w:rsidRDefault="006631AF" w:rsidP="006631AF">
          <w:pPr>
            <w:pStyle w:val="ListParagraph"/>
            <w:ind w:left="360"/>
          </w:pPr>
          <w:r>
            <w:t xml:space="preserve">       </w:t>
          </w:r>
          <w:proofErr w:type="spellStart"/>
          <w:r>
            <w:t>innerArray</w:t>
          </w:r>
          <w:proofErr w:type="spellEnd"/>
          <w:r>
            <w:t xml:space="preserve"> = </w:t>
          </w:r>
          <w:proofErr w:type="spellStart"/>
          <w:proofErr w:type="gramStart"/>
          <w:r>
            <w:t>newArr</w:t>
          </w:r>
          <w:proofErr w:type="spellEnd"/>
          <w:r>
            <w:t>;</w:t>
          </w:r>
          <w:proofErr w:type="gramEnd"/>
        </w:p>
        <w:p w14:paraId="60CCC628" w14:textId="77777777" w:rsidR="006631AF" w:rsidRDefault="006631AF" w:rsidP="006631AF">
          <w:pPr>
            <w:pStyle w:val="ListParagraph"/>
            <w:ind w:left="360"/>
          </w:pPr>
          <w:r>
            <w:lastRenderedPageBreak/>
            <w:t xml:space="preserve">   }</w:t>
          </w:r>
        </w:p>
        <w:p w14:paraId="2ADAD249" w14:textId="77777777" w:rsidR="006631AF" w:rsidRDefault="006631AF" w:rsidP="006631AF">
          <w:pPr>
            <w:pStyle w:val="ListParagraph"/>
            <w:ind w:left="360"/>
          </w:pPr>
          <w:r>
            <w:t xml:space="preserve">   </w:t>
          </w:r>
        </w:p>
        <w:p w14:paraId="1F7B4D07" w14:textId="299A58B7" w:rsidR="00B133E3" w:rsidRDefault="006631AF" w:rsidP="006631AF">
          <w:pPr>
            <w:pStyle w:val="ListParagraph"/>
            <w:ind w:left="360"/>
          </w:pPr>
          <w:r>
            <w:t>}</w:t>
          </w:r>
        </w:p>
        <w:p w14:paraId="214A21B3" w14:textId="3C8E5E93" w:rsidR="006631AF" w:rsidRDefault="006631AF" w:rsidP="006631AF">
          <w:pPr>
            <w:pStyle w:val="ListParagraph"/>
            <w:ind w:left="360"/>
          </w:pPr>
        </w:p>
        <w:p w14:paraId="3CCEFE53" w14:textId="117EEB52" w:rsidR="006631AF" w:rsidRDefault="006631AF" w:rsidP="006631AF">
          <w:pPr>
            <w:pStyle w:val="ListParagraph"/>
            <w:ind w:left="360"/>
          </w:pPr>
        </w:p>
        <w:p w14:paraId="4D166B53" w14:textId="55E0ABEF" w:rsidR="006631AF" w:rsidRDefault="006631AF" w:rsidP="006631AF">
          <w:pPr>
            <w:pStyle w:val="ListParagraph"/>
            <w:ind w:left="360"/>
          </w:pPr>
        </w:p>
        <w:p w14:paraId="2730CA57" w14:textId="40C3D98C" w:rsidR="006631AF" w:rsidRDefault="006631AF" w:rsidP="006631AF">
          <w:pPr>
            <w:pStyle w:val="ListParagraph"/>
            <w:ind w:left="360"/>
          </w:pPr>
        </w:p>
        <w:p w14:paraId="5C969FC9" w14:textId="77777777" w:rsidR="006631AF" w:rsidRDefault="006631AF" w:rsidP="006631AF">
          <w:pPr>
            <w:pStyle w:val="ListParagraph"/>
            <w:ind w:left="360"/>
          </w:pPr>
          <w:r>
            <w:t xml:space="preserve">public class </w:t>
          </w:r>
          <w:proofErr w:type="spellStart"/>
          <w:r>
            <w:t>MPQtest</w:t>
          </w:r>
          <w:proofErr w:type="spellEnd"/>
          <w:r>
            <w:t xml:space="preserve"> {</w:t>
          </w:r>
        </w:p>
        <w:p w14:paraId="197CD0B1" w14:textId="77777777" w:rsidR="006631AF" w:rsidRDefault="006631AF" w:rsidP="006631AF">
          <w:pPr>
            <w:pStyle w:val="ListParagraph"/>
            <w:ind w:left="360"/>
          </w:pPr>
          <w:r>
            <w:t xml:space="preserve">    public static void main (String</w:t>
          </w:r>
          <w:proofErr w:type="gramStart"/>
          <w:r>
            <w:t>[]</w:t>
          </w:r>
          <w:proofErr w:type="spellStart"/>
          <w:r>
            <w:t>args</w:t>
          </w:r>
          <w:proofErr w:type="spellEnd"/>
          <w:proofErr w:type="gramEnd"/>
          <w:r>
            <w:t>){</w:t>
          </w:r>
        </w:p>
        <w:p w14:paraId="645ED4A4" w14:textId="77777777" w:rsidR="006631AF" w:rsidRDefault="006631AF" w:rsidP="006631AF">
          <w:pPr>
            <w:pStyle w:val="ListParagraph"/>
            <w:ind w:left="360"/>
          </w:pPr>
          <w:r>
            <w:t xml:space="preserve">        </w:t>
          </w:r>
          <w:proofErr w:type="spellStart"/>
          <w:r>
            <w:t>MyPriorityQueue</w:t>
          </w:r>
          <w:proofErr w:type="spellEnd"/>
          <w:r>
            <w:t xml:space="preserve"> c = new </w:t>
          </w:r>
          <w:proofErr w:type="spellStart"/>
          <w:proofErr w:type="gramStart"/>
          <w:r>
            <w:t>MyPriorityQueue</w:t>
          </w:r>
          <w:proofErr w:type="spellEnd"/>
          <w:r>
            <w:t>(</w:t>
          </w:r>
          <w:proofErr w:type="gramEnd"/>
          <w:r>
            <w:t>);</w:t>
          </w:r>
        </w:p>
        <w:p w14:paraId="25107637"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21);</w:t>
          </w:r>
        </w:p>
        <w:p w14:paraId="0393DF45"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11);</w:t>
          </w:r>
        </w:p>
        <w:p w14:paraId="5AE911E3"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7);</w:t>
          </w:r>
        </w:p>
        <w:p w14:paraId="3A6017AB"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15);</w:t>
          </w:r>
        </w:p>
        <w:p w14:paraId="1378CBAC"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5);</w:t>
          </w:r>
        </w:p>
        <w:p w14:paraId="1C2A4314"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9);</w:t>
          </w:r>
        </w:p>
        <w:p w14:paraId="1C5C1595" w14:textId="77777777" w:rsidR="006631AF" w:rsidRDefault="006631AF" w:rsidP="006631AF">
          <w:pPr>
            <w:pStyle w:val="ListParagraph"/>
            <w:ind w:left="360"/>
          </w:pPr>
          <w:r>
            <w:t xml:space="preserve">        </w:t>
          </w:r>
          <w:proofErr w:type="spellStart"/>
          <w:r>
            <w:t>c.</w:t>
          </w:r>
          <w:proofErr w:type="gramStart"/>
          <w:r>
            <w:t>enqueue</w:t>
          </w:r>
          <w:proofErr w:type="spellEnd"/>
          <w:r>
            <w:t>(</w:t>
          </w:r>
          <w:proofErr w:type="gramEnd"/>
          <w:r>
            <w:t>3);</w:t>
          </w:r>
        </w:p>
        <w:p w14:paraId="13B4BB44" w14:textId="77777777" w:rsidR="006631AF" w:rsidRDefault="006631AF" w:rsidP="006631AF">
          <w:pPr>
            <w:pStyle w:val="ListParagraph"/>
            <w:ind w:left="360"/>
          </w:pPr>
          <w:r>
            <w:t xml:space="preserve">        </w:t>
          </w:r>
        </w:p>
        <w:p w14:paraId="1780D3C8" w14:textId="77777777" w:rsidR="006631AF" w:rsidRDefault="006631AF" w:rsidP="006631AF">
          <w:pPr>
            <w:pStyle w:val="ListParagraph"/>
            <w:ind w:left="360"/>
          </w:pPr>
          <w:r>
            <w:t xml:space="preserve">        while</w:t>
          </w:r>
          <w:proofErr w:type="gramStart"/>
          <w:r>
            <w:t>(!</w:t>
          </w:r>
          <w:proofErr w:type="spellStart"/>
          <w:r>
            <w:t>c</w:t>
          </w:r>
          <w:proofErr w:type="gramEnd"/>
          <w:r>
            <w:t>.isEmpty</w:t>
          </w:r>
          <w:proofErr w:type="spellEnd"/>
          <w:r>
            <w:t>()){</w:t>
          </w:r>
        </w:p>
        <w:p w14:paraId="44495C59" w14:textId="77777777" w:rsidR="006631AF" w:rsidRDefault="006631AF" w:rsidP="006631AF">
          <w:pPr>
            <w:pStyle w:val="ListParagraph"/>
            <w:ind w:left="360"/>
          </w:pPr>
          <w:r>
            <w:t xml:space="preserve">            </w:t>
          </w:r>
          <w:proofErr w:type="spellStart"/>
          <w:r>
            <w:t>System.out.println</w:t>
          </w:r>
          <w:proofErr w:type="spellEnd"/>
          <w:r>
            <w:t>(</w:t>
          </w:r>
          <w:proofErr w:type="spellStart"/>
          <w:proofErr w:type="gramStart"/>
          <w:r>
            <w:t>c.dequeue</w:t>
          </w:r>
          <w:proofErr w:type="spellEnd"/>
          <w:proofErr w:type="gramEnd"/>
          <w:r>
            <w:t>());</w:t>
          </w:r>
        </w:p>
        <w:p w14:paraId="4D68A11E" w14:textId="77777777" w:rsidR="006631AF" w:rsidRDefault="006631AF" w:rsidP="006631AF">
          <w:pPr>
            <w:pStyle w:val="ListParagraph"/>
            <w:ind w:left="360"/>
          </w:pPr>
          <w:r>
            <w:t xml:space="preserve">        }</w:t>
          </w:r>
        </w:p>
        <w:p w14:paraId="41F9CD1F" w14:textId="77777777" w:rsidR="006631AF" w:rsidRDefault="006631AF" w:rsidP="006631AF">
          <w:pPr>
            <w:pStyle w:val="ListParagraph"/>
            <w:ind w:left="360"/>
          </w:pPr>
          <w:r>
            <w:t xml:space="preserve">    }</w:t>
          </w:r>
        </w:p>
        <w:p w14:paraId="347D9B50" w14:textId="273EF435" w:rsidR="006631AF" w:rsidRDefault="006631AF" w:rsidP="006631AF">
          <w:pPr>
            <w:pStyle w:val="ListParagraph"/>
            <w:ind w:left="360"/>
          </w:pPr>
          <w:r>
            <w:t>}</w:t>
          </w:r>
        </w:p>
      </w:sdtContent>
    </w:sdt>
    <w:p w14:paraId="054A9900" w14:textId="6B275D86" w:rsidR="00B133E3" w:rsidRDefault="00B133E3" w:rsidP="00B133E3">
      <w:pPr>
        <w:pStyle w:val="ListParagraph"/>
        <w:ind w:left="360"/>
      </w:pPr>
    </w:p>
    <w:p w14:paraId="50C4C665" w14:textId="70DB894B" w:rsidR="005C02D6" w:rsidRDefault="00E46724" w:rsidP="00E46724">
      <w:pPr>
        <w:pStyle w:val="Heading3"/>
        <w:jc w:val="both"/>
      </w:pPr>
      <w:r>
        <w:t>questions</w:t>
      </w:r>
    </w:p>
    <w:p w14:paraId="312EE65A" w14:textId="25C9D28A" w:rsidR="00E46724" w:rsidRDefault="0052357A" w:rsidP="00E46724">
      <w:pPr>
        <w:pStyle w:val="ListParagraph"/>
        <w:numPr>
          <w:ilvl w:val="0"/>
          <w:numId w:val="22"/>
        </w:numPr>
      </w:pPr>
      <w:r>
        <w:t>List the differences between common Queue and Priority Queue</w:t>
      </w:r>
      <w:r w:rsidR="007C6256">
        <w:t>.</w:t>
      </w:r>
    </w:p>
    <w:p w14:paraId="34D97886" w14:textId="001D7A0D" w:rsidR="00E46724" w:rsidRDefault="00E46724" w:rsidP="00E46724">
      <w:pPr>
        <w:pStyle w:val="ListParagraph"/>
        <w:ind w:left="360"/>
        <w:rPr>
          <w:b/>
          <w:bCs/>
        </w:rPr>
      </w:pPr>
      <w:r w:rsidRPr="00E46724">
        <w:rPr>
          <w:b/>
          <w:bCs/>
        </w:rPr>
        <w:t>Answer:</w:t>
      </w:r>
    </w:p>
    <w:sdt>
      <w:sdtPr>
        <w:rPr>
          <w:b/>
          <w:bCs/>
        </w:rPr>
        <w:id w:val="-899739303"/>
        <w:placeholder>
          <w:docPart w:val="DefaultPlaceholder_-1854013440"/>
        </w:placeholder>
      </w:sdtPr>
      <w:sdtEndPr>
        <w:rPr>
          <w:b w:val="0"/>
          <w:bCs w:val="0"/>
        </w:rPr>
      </w:sdtEndPr>
      <w:sdtContent>
        <w:p w14:paraId="05DFE6BE" w14:textId="021D9D29" w:rsidR="00E46724" w:rsidRPr="006631AF" w:rsidRDefault="006631AF" w:rsidP="00E46724">
          <w:pPr>
            <w:pStyle w:val="ListParagraph"/>
            <w:ind w:left="360"/>
          </w:pPr>
          <w:r w:rsidRPr="006631AF">
            <w:t>In a queue, the first-in-first-out rule is implemented whereas, in a priority queue, the values are removed on the basis of priority. The element with the highest priority is removed first.</w:t>
          </w:r>
        </w:p>
      </w:sdtContent>
    </w:sdt>
    <w:p w14:paraId="4E383AD1" w14:textId="77777777" w:rsidR="007C6256" w:rsidRDefault="007C6256" w:rsidP="007C6256">
      <w:pPr>
        <w:pStyle w:val="ListParagraph"/>
      </w:pPr>
    </w:p>
    <w:p w14:paraId="05593507" w14:textId="0AB38424" w:rsidR="00B133E3" w:rsidRDefault="0052357A" w:rsidP="007C6256">
      <w:pPr>
        <w:pStyle w:val="ListParagraph"/>
        <w:numPr>
          <w:ilvl w:val="0"/>
          <w:numId w:val="22"/>
        </w:numPr>
      </w:pPr>
      <w:r>
        <w:t xml:space="preserve">In Java, there is a built-in class for </w:t>
      </w:r>
      <w:proofErr w:type="spellStart"/>
      <w:r>
        <w:t>PriorityQueue</w:t>
      </w:r>
      <w:proofErr w:type="spellEnd"/>
      <w:r>
        <w:t xml:space="preserve">, how can you use it? </w:t>
      </w:r>
    </w:p>
    <w:p w14:paraId="66176276" w14:textId="5E3534C6" w:rsidR="007C6256" w:rsidRDefault="007C6256" w:rsidP="007C6256">
      <w:pPr>
        <w:ind w:left="360"/>
        <w:rPr>
          <w:b/>
        </w:rPr>
      </w:pPr>
      <w:r w:rsidRPr="007C6256">
        <w:rPr>
          <w:b/>
        </w:rPr>
        <w:t>Answer:</w:t>
      </w:r>
    </w:p>
    <w:sdt>
      <w:sdtPr>
        <w:rPr>
          <w:b/>
        </w:rPr>
        <w:id w:val="-1451165036"/>
        <w:placeholder>
          <w:docPart w:val="DefaultPlaceholder_-1854013440"/>
        </w:placeholder>
      </w:sdtPr>
      <w:sdtEndPr>
        <w:rPr>
          <w:b w:val="0"/>
          <w:bCs/>
        </w:rPr>
      </w:sdtEndPr>
      <w:sdtContent>
        <w:p w14:paraId="3A366965" w14:textId="02EFF65C" w:rsidR="007C6256" w:rsidRPr="006631AF" w:rsidRDefault="006631AF" w:rsidP="007C6256">
          <w:pPr>
            <w:ind w:left="360"/>
            <w:rPr>
              <w:bCs/>
            </w:rPr>
          </w:pPr>
          <w:r w:rsidRPr="006631AF">
            <w:rPr>
              <w:bCs/>
            </w:rPr>
            <w:t xml:space="preserve">A </w:t>
          </w:r>
          <w:r w:rsidRPr="006631AF">
            <w:rPr>
              <w:bCs/>
            </w:rPr>
            <w:t>priority</w:t>
          </w:r>
          <w:r>
            <w:rPr>
              <w:bCs/>
            </w:rPr>
            <w:t xml:space="preserve"> </w:t>
          </w:r>
          <w:r w:rsidRPr="006631AF">
            <w:rPr>
              <w:bCs/>
            </w:rPr>
            <w:t xml:space="preserve">queue </w:t>
          </w:r>
          <w:r w:rsidRPr="006631AF">
            <w:rPr>
              <w:bCs/>
            </w:rPr>
            <w:t>is used when the objects are supposed to be processed based on priority. It is known that a </w:t>
          </w:r>
          <w:hyperlink r:id="rId55" w:history="1">
            <w:r w:rsidRPr="006631AF">
              <w:rPr>
                <w:rStyle w:val="Hyperlink"/>
                <w:bCs/>
                <w:color w:val="auto"/>
                <w:u w:val="none"/>
              </w:rPr>
              <w:t>Queue</w:t>
            </w:r>
          </w:hyperlink>
          <w:r w:rsidRPr="006631AF">
            <w:rPr>
              <w:bCs/>
            </w:rPr>
            <w:t xml:space="preserve"> follows the First-In-First-Out algorithm, but sometimes the elements of the queue are needed to be processed according to the priority, that’s when the </w:t>
          </w:r>
          <w:r>
            <w:rPr>
              <w:bCs/>
            </w:rPr>
            <w:t>priority queue</w:t>
          </w:r>
          <w:r w:rsidRPr="006631AF">
            <w:rPr>
              <w:bCs/>
            </w:rPr>
            <w:t xml:space="preserve"> </w:t>
          </w:r>
          <w:r w:rsidRPr="006631AF">
            <w:rPr>
              <w:bCs/>
            </w:rPr>
            <w:t>comes into play.</w:t>
          </w:r>
        </w:p>
      </w:sdtContent>
    </w:sdt>
    <w:p w14:paraId="14FBF836" w14:textId="77777777" w:rsidR="007C6256" w:rsidRDefault="007C6256" w:rsidP="007C6256">
      <w:pPr>
        <w:pStyle w:val="ListParagraph"/>
      </w:pPr>
    </w:p>
    <w:p w14:paraId="47F3FDCE" w14:textId="6A45A8B7" w:rsidR="007C6256" w:rsidRDefault="0052357A" w:rsidP="007C6256">
      <w:pPr>
        <w:pStyle w:val="ListParagraph"/>
        <w:numPr>
          <w:ilvl w:val="0"/>
          <w:numId w:val="22"/>
        </w:numPr>
      </w:pPr>
      <w:r>
        <w:t xml:space="preserve">What are the ADTs for </w:t>
      </w:r>
      <w:proofErr w:type="spellStart"/>
      <w:r>
        <w:t>PriorityQueue</w:t>
      </w:r>
      <w:proofErr w:type="spellEnd"/>
      <w:r w:rsidR="007C6256">
        <w:t>?</w:t>
      </w:r>
    </w:p>
    <w:p w14:paraId="0E383235" w14:textId="4ACA4260" w:rsidR="007C6256" w:rsidRPr="007C6256" w:rsidRDefault="007C6256" w:rsidP="007C6256">
      <w:pPr>
        <w:ind w:left="360"/>
        <w:rPr>
          <w:b/>
        </w:rPr>
      </w:pPr>
      <w:r w:rsidRPr="007C6256">
        <w:rPr>
          <w:b/>
        </w:rPr>
        <w:t>Answer:</w:t>
      </w:r>
    </w:p>
    <w:sdt>
      <w:sdtPr>
        <w:id w:val="58526465"/>
        <w:placeholder>
          <w:docPart w:val="DefaultPlaceholder_-1854013440"/>
        </w:placeholder>
      </w:sdtPr>
      <w:sdtContent>
        <w:p w14:paraId="633F24D2" w14:textId="3BA691F1" w:rsidR="007C6256" w:rsidRDefault="006631AF" w:rsidP="007C6256">
          <w:pPr>
            <w:ind w:left="360"/>
          </w:pPr>
          <w:r w:rsidRPr="006631AF">
            <w:t>Priority Queue is an Abstract Data Type (ADT) that holds a collection of elements, it is similar to a normal Queue, the difference is that the elements will be dequeued following a priority order.</w:t>
          </w:r>
        </w:p>
      </w:sdtContent>
    </w:sdt>
    <w:p w14:paraId="2EBC8D91" w14:textId="77777777" w:rsidR="0052357A" w:rsidRDefault="0052357A" w:rsidP="00A176C9"/>
    <w:p w14:paraId="4264F7E7" w14:textId="0D6675A9" w:rsidR="00A176C9" w:rsidRPr="004A241F" w:rsidRDefault="00A176C9" w:rsidP="00A176C9">
      <w:r>
        <w:t>Finally, r</w:t>
      </w:r>
      <w:r w:rsidRPr="004A241F">
        <w:t xml:space="preserve">ead the instruction regarding submission carefully. Submit your answer using the link provided </w:t>
      </w:r>
      <w:r w:rsidR="00AC066E">
        <w:t>in</w:t>
      </w:r>
      <w:r w:rsidRPr="004A241F">
        <w:t xml:space="preserve"> Oceania UMT. Please ensure your codes are submitted to the correct group.</w:t>
      </w:r>
    </w:p>
    <w:p w14:paraId="2690EAB2" w14:textId="77777777" w:rsidR="00E46724" w:rsidRPr="005C02D6" w:rsidRDefault="00E46724" w:rsidP="00E46724">
      <w:pPr>
        <w:pStyle w:val="ListParagraph"/>
        <w:ind w:left="360"/>
      </w:pPr>
    </w:p>
    <w:sectPr w:rsidR="00E46724" w:rsidRPr="005C02D6" w:rsidSect="0060490F">
      <w:footerReference w:type="first" r:id="rId56"/>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2F5A7" w14:textId="77777777" w:rsidR="0056663D" w:rsidRDefault="0056663D" w:rsidP="00EA63F3">
      <w:pPr>
        <w:spacing w:before="0" w:after="0" w:line="240" w:lineRule="auto"/>
      </w:pPr>
      <w:r>
        <w:separator/>
      </w:r>
    </w:p>
  </w:endnote>
  <w:endnote w:type="continuationSeparator" w:id="0">
    <w:p w14:paraId="41C207A9" w14:textId="77777777" w:rsidR="0056663D" w:rsidRDefault="0056663D" w:rsidP="00EA63F3">
      <w:pPr>
        <w:spacing w:before="0" w:after="0" w:line="240" w:lineRule="auto"/>
      </w:pPr>
      <w:r>
        <w:continuationSeparator/>
      </w:r>
    </w:p>
  </w:endnote>
  <w:endnote w:type="continuationNotice" w:id="1">
    <w:p w14:paraId="3B641022" w14:textId="77777777" w:rsidR="0056663D" w:rsidRDefault="0056663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903204"/>
      <w:docPartObj>
        <w:docPartGallery w:val="Page Numbers (Bottom of Page)"/>
        <w:docPartUnique/>
      </w:docPartObj>
    </w:sdtPr>
    <w:sdtEndPr>
      <w:rPr>
        <w:noProof/>
      </w:rPr>
    </w:sdtEndPr>
    <w:sdtContent>
      <w:p w14:paraId="6744E809" w14:textId="76AFF422" w:rsidR="00B45441" w:rsidRDefault="00B45441">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680ACF2" w14:textId="77777777" w:rsidR="00B45441" w:rsidRDefault="00B45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624200"/>
      <w:docPartObj>
        <w:docPartGallery w:val="Page Numbers (Bottom of Page)"/>
        <w:docPartUnique/>
      </w:docPartObj>
    </w:sdtPr>
    <w:sdtEndPr>
      <w:rPr>
        <w:noProof/>
      </w:rPr>
    </w:sdtEndPr>
    <w:sdtContent>
      <w:p w14:paraId="147D738C" w14:textId="0469F20A" w:rsidR="00B45441" w:rsidRDefault="00B45441">
        <w:pPr>
          <w:pStyle w:val="Footer"/>
          <w:jc w:val="center"/>
        </w:pPr>
        <w:r>
          <w:fldChar w:fldCharType="begin"/>
        </w:r>
        <w:r>
          <w:instrText xml:space="preserve"> PAGE   \* MERGEFORMAT </w:instrText>
        </w:r>
        <w:r>
          <w:fldChar w:fldCharType="separate"/>
        </w:r>
        <w:r>
          <w:rPr>
            <w:noProof/>
          </w:rPr>
          <w:t xml:space="preserve"> </w:t>
        </w:r>
        <w:r>
          <w:rPr>
            <w:noProof/>
          </w:rPr>
          <w:fldChar w:fldCharType="end"/>
        </w:r>
      </w:p>
    </w:sdtContent>
  </w:sdt>
  <w:p w14:paraId="62027CDF" w14:textId="77777777" w:rsidR="00B45441" w:rsidRDefault="00B454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B45441" w:rsidRDefault="00B45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B45441" w:rsidRDefault="00B45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5876A0" w14:textId="77777777" w:rsidR="0056663D" w:rsidRDefault="0056663D" w:rsidP="00EA63F3">
      <w:pPr>
        <w:spacing w:before="0" w:after="0" w:line="240" w:lineRule="auto"/>
      </w:pPr>
      <w:r>
        <w:separator/>
      </w:r>
    </w:p>
  </w:footnote>
  <w:footnote w:type="continuationSeparator" w:id="0">
    <w:p w14:paraId="1A1BA913" w14:textId="77777777" w:rsidR="0056663D" w:rsidRDefault="0056663D" w:rsidP="00EA63F3">
      <w:pPr>
        <w:spacing w:before="0" w:after="0" w:line="240" w:lineRule="auto"/>
      </w:pPr>
      <w:r>
        <w:continuationSeparator/>
      </w:r>
    </w:p>
  </w:footnote>
  <w:footnote w:type="continuationNotice" w:id="1">
    <w:p w14:paraId="41A400CC" w14:textId="77777777" w:rsidR="0056663D" w:rsidRDefault="0056663D">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8B8"/>
    <w:multiLevelType w:val="hybridMultilevel"/>
    <w:tmpl w:val="DD3870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AB03D2C"/>
    <w:multiLevelType w:val="hybridMultilevel"/>
    <w:tmpl w:val="E5B639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D8139D0"/>
    <w:multiLevelType w:val="hybridMultilevel"/>
    <w:tmpl w:val="3724BF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F21F0"/>
    <w:multiLevelType w:val="hybridMultilevel"/>
    <w:tmpl w:val="49ACCC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FF5655C"/>
    <w:multiLevelType w:val="multilevel"/>
    <w:tmpl w:val="8BCA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66CC8"/>
    <w:multiLevelType w:val="hybridMultilevel"/>
    <w:tmpl w:val="730E3AE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A1776D"/>
    <w:multiLevelType w:val="hybridMultilevel"/>
    <w:tmpl w:val="DA72E7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6783A2D"/>
    <w:multiLevelType w:val="hybridMultilevel"/>
    <w:tmpl w:val="193ED4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F4684C"/>
    <w:multiLevelType w:val="multilevel"/>
    <w:tmpl w:val="FD3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627236"/>
    <w:multiLevelType w:val="hybridMultilevel"/>
    <w:tmpl w:val="DE8C64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9D63650"/>
    <w:multiLevelType w:val="hybridMultilevel"/>
    <w:tmpl w:val="C0DC3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38690F"/>
    <w:multiLevelType w:val="multilevel"/>
    <w:tmpl w:val="7E565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EA5A4F"/>
    <w:multiLevelType w:val="multilevel"/>
    <w:tmpl w:val="9CAAA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B15761"/>
    <w:multiLevelType w:val="hybridMultilevel"/>
    <w:tmpl w:val="4F1435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E8D56CD"/>
    <w:multiLevelType w:val="hybridMultilevel"/>
    <w:tmpl w:val="8B20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EF57E0E"/>
    <w:multiLevelType w:val="multilevel"/>
    <w:tmpl w:val="71AE81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C81784"/>
    <w:multiLevelType w:val="multilevel"/>
    <w:tmpl w:val="B5F05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FD0E24"/>
    <w:multiLevelType w:val="hybridMultilevel"/>
    <w:tmpl w:val="4720FC7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9" w15:restartNumberingAfterBreak="0">
    <w:nsid w:val="466B3F76"/>
    <w:multiLevelType w:val="hybridMultilevel"/>
    <w:tmpl w:val="B02625F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0" w15:restartNumberingAfterBreak="0">
    <w:nsid w:val="4891202B"/>
    <w:multiLevelType w:val="hybridMultilevel"/>
    <w:tmpl w:val="2E1C2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9A86841"/>
    <w:multiLevelType w:val="hybridMultilevel"/>
    <w:tmpl w:val="BA4A219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2" w15:restartNumberingAfterBreak="0">
    <w:nsid w:val="5279369E"/>
    <w:multiLevelType w:val="multilevel"/>
    <w:tmpl w:val="32E8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7D5205"/>
    <w:multiLevelType w:val="hybridMultilevel"/>
    <w:tmpl w:val="80D621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4" w15:restartNumberingAfterBreak="0">
    <w:nsid w:val="53011BD2"/>
    <w:multiLevelType w:val="hybridMultilevel"/>
    <w:tmpl w:val="3D543B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6A96C41"/>
    <w:multiLevelType w:val="hybridMultilevel"/>
    <w:tmpl w:val="99164F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25D4A69"/>
    <w:multiLevelType w:val="hybridMultilevel"/>
    <w:tmpl w:val="DBBAF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454237"/>
    <w:multiLevelType w:val="hybridMultilevel"/>
    <w:tmpl w:val="05F6E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1BB627D"/>
    <w:multiLevelType w:val="multilevel"/>
    <w:tmpl w:val="54F0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2266827"/>
    <w:multiLevelType w:val="multilevel"/>
    <w:tmpl w:val="E9F4C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8675E8C"/>
    <w:multiLevelType w:val="hybridMultilevel"/>
    <w:tmpl w:val="7180C22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3" w15:restartNumberingAfterBreak="0">
    <w:nsid w:val="7FCB68BF"/>
    <w:multiLevelType w:val="multilevel"/>
    <w:tmpl w:val="6888B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68883441">
    <w:abstractNumId w:val="14"/>
  </w:num>
  <w:num w:numId="2" w16cid:durableId="1314874172">
    <w:abstractNumId w:val="9"/>
  </w:num>
  <w:num w:numId="3" w16cid:durableId="1516382235">
    <w:abstractNumId w:val="20"/>
  </w:num>
  <w:num w:numId="4" w16cid:durableId="450320121">
    <w:abstractNumId w:val="26"/>
  </w:num>
  <w:num w:numId="5" w16cid:durableId="1696272375">
    <w:abstractNumId w:val="25"/>
  </w:num>
  <w:num w:numId="6" w16cid:durableId="1913462781">
    <w:abstractNumId w:val="27"/>
  </w:num>
  <w:num w:numId="7" w16cid:durableId="1575898174">
    <w:abstractNumId w:val="23"/>
  </w:num>
  <w:num w:numId="8" w16cid:durableId="323094643">
    <w:abstractNumId w:val="3"/>
  </w:num>
  <w:num w:numId="9" w16cid:durableId="1615016985">
    <w:abstractNumId w:val="18"/>
  </w:num>
  <w:num w:numId="10" w16cid:durableId="1367218757">
    <w:abstractNumId w:val="21"/>
  </w:num>
  <w:num w:numId="11" w16cid:durableId="619141717">
    <w:abstractNumId w:val="0"/>
  </w:num>
  <w:num w:numId="12" w16cid:durableId="1968899495">
    <w:abstractNumId w:val="32"/>
  </w:num>
  <w:num w:numId="13" w16cid:durableId="943075358">
    <w:abstractNumId w:val="7"/>
  </w:num>
  <w:num w:numId="14" w16cid:durableId="1855849297">
    <w:abstractNumId w:val="13"/>
  </w:num>
  <w:num w:numId="15" w16cid:durableId="241641847">
    <w:abstractNumId w:val="29"/>
  </w:num>
  <w:num w:numId="16" w16cid:durableId="2135899469">
    <w:abstractNumId w:val="5"/>
  </w:num>
  <w:num w:numId="17" w16cid:durableId="1742485122">
    <w:abstractNumId w:val="4"/>
  </w:num>
  <w:num w:numId="18" w16cid:durableId="1007907025">
    <w:abstractNumId w:val="1"/>
  </w:num>
  <w:num w:numId="19" w16cid:durableId="922761289">
    <w:abstractNumId w:val="6"/>
  </w:num>
  <w:num w:numId="20" w16cid:durableId="108594015">
    <w:abstractNumId w:val="10"/>
  </w:num>
  <w:num w:numId="21" w16cid:durableId="407464055">
    <w:abstractNumId w:val="24"/>
  </w:num>
  <w:num w:numId="22" w16cid:durableId="1338844473">
    <w:abstractNumId w:val="2"/>
  </w:num>
  <w:num w:numId="23" w16cid:durableId="444353249">
    <w:abstractNumId w:val="15"/>
  </w:num>
  <w:num w:numId="24" w16cid:durableId="1024481265">
    <w:abstractNumId w:val="33"/>
  </w:num>
  <w:num w:numId="25" w16cid:durableId="760880438">
    <w:abstractNumId w:val="31"/>
  </w:num>
  <w:num w:numId="26" w16cid:durableId="980959225">
    <w:abstractNumId w:val="28"/>
  </w:num>
  <w:num w:numId="27" w16cid:durableId="1309477889">
    <w:abstractNumId w:val="11"/>
  </w:num>
  <w:num w:numId="28" w16cid:durableId="1294675307">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9" w16cid:durableId="768157564">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0" w16cid:durableId="2044476675">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31" w16cid:durableId="869103382">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32" w16cid:durableId="150689648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33" w16cid:durableId="57485412">
    <w:abstractNumId w:val="16"/>
  </w:num>
  <w:num w:numId="34" w16cid:durableId="94735475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kwMqgFABz9D2stAAAA"/>
  </w:docVars>
  <w:rsids>
    <w:rsidRoot w:val="00FF775D"/>
    <w:rsid w:val="00000BD2"/>
    <w:rsid w:val="0002154B"/>
    <w:rsid w:val="000232D7"/>
    <w:rsid w:val="000327AE"/>
    <w:rsid w:val="000426DF"/>
    <w:rsid w:val="00060402"/>
    <w:rsid w:val="00073E10"/>
    <w:rsid w:val="00091596"/>
    <w:rsid w:val="000A2ACB"/>
    <w:rsid w:val="000A304F"/>
    <w:rsid w:val="000B0161"/>
    <w:rsid w:val="000B60F3"/>
    <w:rsid w:val="000C1D43"/>
    <w:rsid w:val="000D5ED2"/>
    <w:rsid w:val="000D7A04"/>
    <w:rsid w:val="000D7CDA"/>
    <w:rsid w:val="000E1BD1"/>
    <w:rsid w:val="000E44EA"/>
    <w:rsid w:val="000F6BD2"/>
    <w:rsid w:val="001013F0"/>
    <w:rsid w:val="0010225E"/>
    <w:rsid w:val="001049A9"/>
    <w:rsid w:val="001119BD"/>
    <w:rsid w:val="00114FB0"/>
    <w:rsid w:val="001213B9"/>
    <w:rsid w:val="00122AD2"/>
    <w:rsid w:val="00136110"/>
    <w:rsid w:val="00143D95"/>
    <w:rsid w:val="00155D1B"/>
    <w:rsid w:val="00166253"/>
    <w:rsid w:val="001674E3"/>
    <w:rsid w:val="001900CF"/>
    <w:rsid w:val="00194ADB"/>
    <w:rsid w:val="00197D82"/>
    <w:rsid w:val="00197EE0"/>
    <w:rsid w:val="001A3314"/>
    <w:rsid w:val="001A37B0"/>
    <w:rsid w:val="001B331E"/>
    <w:rsid w:val="001C1175"/>
    <w:rsid w:val="001C1B05"/>
    <w:rsid w:val="001C39D7"/>
    <w:rsid w:val="001C545C"/>
    <w:rsid w:val="001D5D6A"/>
    <w:rsid w:val="001E3EFE"/>
    <w:rsid w:val="001E58FB"/>
    <w:rsid w:val="001F0F68"/>
    <w:rsid w:val="001F63F6"/>
    <w:rsid w:val="001F7A9E"/>
    <w:rsid w:val="00203D00"/>
    <w:rsid w:val="00206B19"/>
    <w:rsid w:val="00213F5C"/>
    <w:rsid w:val="00221F7F"/>
    <w:rsid w:val="002245C4"/>
    <w:rsid w:val="00227E5C"/>
    <w:rsid w:val="00240CF6"/>
    <w:rsid w:val="00245D25"/>
    <w:rsid w:val="0026599B"/>
    <w:rsid w:val="00277241"/>
    <w:rsid w:val="00281897"/>
    <w:rsid w:val="00281E19"/>
    <w:rsid w:val="002927DC"/>
    <w:rsid w:val="00292FB3"/>
    <w:rsid w:val="002A6E53"/>
    <w:rsid w:val="002C23FE"/>
    <w:rsid w:val="002C7862"/>
    <w:rsid w:val="002D1927"/>
    <w:rsid w:val="002E6033"/>
    <w:rsid w:val="002E69CF"/>
    <w:rsid w:val="003001C3"/>
    <w:rsid w:val="003022C6"/>
    <w:rsid w:val="0030434D"/>
    <w:rsid w:val="00326014"/>
    <w:rsid w:val="00350E13"/>
    <w:rsid w:val="00373770"/>
    <w:rsid w:val="00373AFD"/>
    <w:rsid w:val="00380AB0"/>
    <w:rsid w:val="00380FB2"/>
    <w:rsid w:val="0038371B"/>
    <w:rsid w:val="00384313"/>
    <w:rsid w:val="0039028F"/>
    <w:rsid w:val="003A3FF6"/>
    <w:rsid w:val="003A6BB1"/>
    <w:rsid w:val="003B19A2"/>
    <w:rsid w:val="003B50CA"/>
    <w:rsid w:val="003C5ADD"/>
    <w:rsid w:val="003D08F8"/>
    <w:rsid w:val="003D5BFB"/>
    <w:rsid w:val="003F69C9"/>
    <w:rsid w:val="004137BC"/>
    <w:rsid w:val="00423244"/>
    <w:rsid w:val="0042498F"/>
    <w:rsid w:val="0042756B"/>
    <w:rsid w:val="00430D25"/>
    <w:rsid w:val="0043296C"/>
    <w:rsid w:val="00432C2A"/>
    <w:rsid w:val="00433D7C"/>
    <w:rsid w:val="00435286"/>
    <w:rsid w:val="00453384"/>
    <w:rsid w:val="004624E3"/>
    <w:rsid w:val="00465E44"/>
    <w:rsid w:val="00466ED9"/>
    <w:rsid w:val="00470465"/>
    <w:rsid w:val="00472B68"/>
    <w:rsid w:val="004730E6"/>
    <w:rsid w:val="0048187A"/>
    <w:rsid w:val="004839C9"/>
    <w:rsid w:val="004862B0"/>
    <w:rsid w:val="00493537"/>
    <w:rsid w:val="004A241F"/>
    <w:rsid w:val="004A278A"/>
    <w:rsid w:val="004A683B"/>
    <w:rsid w:val="004D4B0E"/>
    <w:rsid w:val="004D6007"/>
    <w:rsid w:val="004E406D"/>
    <w:rsid w:val="005006D1"/>
    <w:rsid w:val="00502FBE"/>
    <w:rsid w:val="0051211E"/>
    <w:rsid w:val="0051427C"/>
    <w:rsid w:val="00516F6D"/>
    <w:rsid w:val="0052334C"/>
    <w:rsid w:val="0052357A"/>
    <w:rsid w:val="00523C1C"/>
    <w:rsid w:val="005355B2"/>
    <w:rsid w:val="00535C56"/>
    <w:rsid w:val="0054249D"/>
    <w:rsid w:val="00545117"/>
    <w:rsid w:val="00547951"/>
    <w:rsid w:val="00552891"/>
    <w:rsid w:val="0056490D"/>
    <w:rsid w:val="0056663D"/>
    <w:rsid w:val="00567575"/>
    <w:rsid w:val="00570AD6"/>
    <w:rsid w:val="00571629"/>
    <w:rsid w:val="0059049E"/>
    <w:rsid w:val="005A3339"/>
    <w:rsid w:val="005C02D6"/>
    <w:rsid w:val="005E5E7B"/>
    <w:rsid w:val="005F08EC"/>
    <w:rsid w:val="005F4184"/>
    <w:rsid w:val="0060490F"/>
    <w:rsid w:val="006075BC"/>
    <w:rsid w:val="00631308"/>
    <w:rsid w:val="00640016"/>
    <w:rsid w:val="00643482"/>
    <w:rsid w:val="006460A9"/>
    <w:rsid w:val="006631AF"/>
    <w:rsid w:val="006766DE"/>
    <w:rsid w:val="00682B4C"/>
    <w:rsid w:val="00693CBD"/>
    <w:rsid w:val="006A1716"/>
    <w:rsid w:val="006A67D3"/>
    <w:rsid w:val="006B57F1"/>
    <w:rsid w:val="006D4035"/>
    <w:rsid w:val="006D7AE8"/>
    <w:rsid w:val="006D7E1D"/>
    <w:rsid w:val="006E046A"/>
    <w:rsid w:val="006E0524"/>
    <w:rsid w:val="006E5A30"/>
    <w:rsid w:val="006F0FC3"/>
    <w:rsid w:val="00716E24"/>
    <w:rsid w:val="00720162"/>
    <w:rsid w:val="00731694"/>
    <w:rsid w:val="00733F3B"/>
    <w:rsid w:val="00737E74"/>
    <w:rsid w:val="00742869"/>
    <w:rsid w:val="0075744D"/>
    <w:rsid w:val="00761721"/>
    <w:rsid w:val="00763C08"/>
    <w:rsid w:val="007750B5"/>
    <w:rsid w:val="007814B4"/>
    <w:rsid w:val="00782ACE"/>
    <w:rsid w:val="007908EE"/>
    <w:rsid w:val="007972CC"/>
    <w:rsid w:val="007A255D"/>
    <w:rsid w:val="007A4BBA"/>
    <w:rsid w:val="007A522A"/>
    <w:rsid w:val="007C32CA"/>
    <w:rsid w:val="007C6256"/>
    <w:rsid w:val="007D3171"/>
    <w:rsid w:val="007D561E"/>
    <w:rsid w:val="007E2F4A"/>
    <w:rsid w:val="007E40E7"/>
    <w:rsid w:val="007E4B47"/>
    <w:rsid w:val="007F2650"/>
    <w:rsid w:val="007F6A84"/>
    <w:rsid w:val="00804E6F"/>
    <w:rsid w:val="0080730F"/>
    <w:rsid w:val="0082205F"/>
    <w:rsid w:val="00823189"/>
    <w:rsid w:val="0082504F"/>
    <w:rsid w:val="00831F6C"/>
    <w:rsid w:val="00833EF6"/>
    <w:rsid w:val="008429A5"/>
    <w:rsid w:val="00853C95"/>
    <w:rsid w:val="00856B6B"/>
    <w:rsid w:val="00860634"/>
    <w:rsid w:val="00864F86"/>
    <w:rsid w:val="00865127"/>
    <w:rsid w:val="00875D9D"/>
    <w:rsid w:val="00884612"/>
    <w:rsid w:val="00892E3D"/>
    <w:rsid w:val="0089320A"/>
    <w:rsid w:val="0089413E"/>
    <w:rsid w:val="008E045D"/>
    <w:rsid w:val="008F3BCE"/>
    <w:rsid w:val="008F4050"/>
    <w:rsid w:val="00907E19"/>
    <w:rsid w:val="00913FBC"/>
    <w:rsid w:val="00914EE9"/>
    <w:rsid w:val="00924A9C"/>
    <w:rsid w:val="00924CF1"/>
    <w:rsid w:val="00940993"/>
    <w:rsid w:val="0094103A"/>
    <w:rsid w:val="00950CB9"/>
    <w:rsid w:val="009616DC"/>
    <w:rsid w:val="00962A59"/>
    <w:rsid w:val="00963781"/>
    <w:rsid w:val="0097160D"/>
    <w:rsid w:val="009741D5"/>
    <w:rsid w:val="00976A47"/>
    <w:rsid w:val="00991A6F"/>
    <w:rsid w:val="00993D19"/>
    <w:rsid w:val="009972C7"/>
    <w:rsid w:val="009A3AD4"/>
    <w:rsid w:val="009B0EFB"/>
    <w:rsid w:val="009B18E6"/>
    <w:rsid w:val="009D26C6"/>
    <w:rsid w:val="009D6332"/>
    <w:rsid w:val="009E0B3B"/>
    <w:rsid w:val="009E3C03"/>
    <w:rsid w:val="009E6770"/>
    <w:rsid w:val="009F4709"/>
    <w:rsid w:val="00A04CFF"/>
    <w:rsid w:val="00A04D75"/>
    <w:rsid w:val="00A06C87"/>
    <w:rsid w:val="00A1504E"/>
    <w:rsid w:val="00A1542F"/>
    <w:rsid w:val="00A176C9"/>
    <w:rsid w:val="00A178C5"/>
    <w:rsid w:val="00A226BD"/>
    <w:rsid w:val="00A23336"/>
    <w:rsid w:val="00A25B6F"/>
    <w:rsid w:val="00A36FB4"/>
    <w:rsid w:val="00A4364E"/>
    <w:rsid w:val="00A5782A"/>
    <w:rsid w:val="00A6616A"/>
    <w:rsid w:val="00A7299F"/>
    <w:rsid w:val="00A7436B"/>
    <w:rsid w:val="00A9097F"/>
    <w:rsid w:val="00A948E4"/>
    <w:rsid w:val="00AA06FC"/>
    <w:rsid w:val="00AA2AF2"/>
    <w:rsid w:val="00AA4B30"/>
    <w:rsid w:val="00AC066E"/>
    <w:rsid w:val="00AC23C7"/>
    <w:rsid w:val="00AC399F"/>
    <w:rsid w:val="00AD751B"/>
    <w:rsid w:val="00AE1604"/>
    <w:rsid w:val="00AE7E3D"/>
    <w:rsid w:val="00B01A96"/>
    <w:rsid w:val="00B025B9"/>
    <w:rsid w:val="00B07086"/>
    <w:rsid w:val="00B078E2"/>
    <w:rsid w:val="00B133E3"/>
    <w:rsid w:val="00B16AB0"/>
    <w:rsid w:val="00B41A07"/>
    <w:rsid w:val="00B42B2A"/>
    <w:rsid w:val="00B43D05"/>
    <w:rsid w:val="00B45441"/>
    <w:rsid w:val="00B5018E"/>
    <w:rsid w:val="00B50FA0"/>
    <w:rsid w:val="00B62640"/>
    <w:rsid w:val="00B666E1"/>
    <w:rsid w:val="00B70CDF"/>
    <w:rsid w:val="00B767B6"/>
    <w:rsid w:val="00B76DD9"/>
    <w:rsid w:val="00B95FCB"/>
    <w:rsid w:val="00B96D29"/>
    <w:rsid w:val="00BA3BCA"/>
    <w:rsid w:val="00BB33FA"/>
    <w:rsid w:val="00BB566F"/>
    <w:rsid w:val="00BD4B50"/>
    <w:rsid w:val="00BD7B1F"/>
    <w:rsid w:val="00BF0CB3"/>
    <w:rsid w:val="00BF4F67"/>
    <w:rsid w:val="00BF532F"/>
    <w:rsid w:val="00C0072F"/>
    <w:rsid w:val="00C42884"/>
    <w:rsid w:val="00C42FB7"/>
    <w:rsid w:val="00C47251"/>
    <w:rsid w:val="00C50550"/>
    <w:rsid w:val="00C528B9"/>
    <w:rsid w:val="00C52971"/>
    <w:rsid w:val="00C56F4F"/>
    <w:rsid w:val="00C57AF8"/>
    <w:rsid w:val="00C57EEE"/>
    <w:rsid w:val="00C63A58"/>
    <w:rsid w:val="00C67D22"/>
    <w:rsid w:val="00C70F18"/>
    <w:rsid w:val="00C71C80"/>
    <w:rsid w:val="00C755C3"/>
    <w:rsid w:val="00C81CBB"/>
    <w:rsid w:val="00C916AE"/>
    <w:rsid w:val="00CA2D06"/>
    <w:rsid w:val="00CB1D9B"/>
    <w:rsid w:val="00CB3BC9"/>
    <w:rsid w:val="00CB4AFE"/>
    <w:rsid w:val="00CC0231"/>
    <w:rsid w:val="00CC0E25"/>
    <w:rsid w:val="00CD2E12"/>
    <w:rsid w:val="00CE5475"/>
    <w:rsid w:val="00CF0058"/>
    <w:rsid w:val="00CF6EB9"/>
    <w:rsid w:val="00CF7720"/>
    <w:rsid w:val="00D13020"/>
    <w:rsid w:val="00D1789D"/>
    <w:rsid w:val="00D17CDC"/>
    <w:rsid w:val="00D223C2"/>
    <w:rsid w:val="00D34DD8"/>
    <w:rsid w:val="00D3621F"/>
    <w:rsid w:val="00D40076"/>
    <w:rsid w:val="00D5316C"/>
    <w:rsid w:val="00D5710F"/>
    <w:rsid w:val="00D6617D"/>
    <w:rsid w:val="00D74BB5"/>
    <w:rsid w:val="00D8680C"/>
    <w:rsid w:val="00D91B01"/>
    <w:rsid w:val="00D92F56"/>
    <w:rsid w:val="00DA3F1D"/>
    <w:rsid w:val="00DA6B36"/>
    <w:rsid w:val="00DA75ED"/>
    <w:rsid w:val="00DA7CDD"/>
    <w:rsid w:val="00DC1D77"/>
    <w:rsid w:val="00DE7386"/>
    <w:rsid w:val="00DF4CE7"/>
    <w:rsid w:val="00DF5076"/>
    <w:rsid w:val="00DF6D5D"/>
    <w:rsid w:val="00E10BE4"/>
    <w:rsid w:val="00E15F9B"/>
    <w:rsid w:val="00E24F5B"/>
    <w:rsid w:val="00E36C3F"/>
    <w:rsid w:val="00E41DEC"/>
    <w:rsid w:val="00E46724"/>
    <w:rsid w:val="00E72E97"/>
    <w:rsid w:val="00EA63F3"/>
    <w:rsid w:val="00EB45E3"/>
    <w:rsid w:val="00EC4DF4"/>
    <w:rsid w:val="00EC6C84"/>
    <w:rsid w:val="00ED5061"/>
    <w:rsid w:val="00ED6218"/>
    <w:rsid w:val="00EE21F2"/>
    <w:rsid w:val="00EE2618"/>
    <w:rsid w:val="00EF646E"/>
    <w:rsid w:val="00EF7B3A"/>
    <w:rsid w:val="00F02F74"/>
    <w:rsid w:val="00F2677B"/>
    <w:rsid w:val="00F33C77"/>
    <w:rsid w:val="00F42A46"/>
    <w:rsid w:val="00F44097"/>
    <w:rsid w:val="00F56290"/>
    <w:rsid w:val="00F624B7"/>
    <w:rsid w:val="00F67CCB"/>
    <w:rsid w:val="00F71A26"/>
    <w:rsid w:val="00F73788"/>
    <w:rsid w:val="00F868C0"/>
    <w:rsid w:val="00F877D9"/>
    <w:rsid w:val="00F95DCF"/>
    <w:rsid w:val="00FA49E0"/>
    <w:rsid w:val="00FB0648"/>
    <w:rsid w:val="00FC3F4C"/>
    <w:rsid w:val="00FD7ED9"/>
    <w:rsid w:val="00FE23A8"/>
    <w:rsid w:val="00FF3BE3"/>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lang w:val="en-GB"/>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 w:type="paragraph" w:styleId="EndnoteText">
    <w:name w:val="endnote text"/>
    <w:basedOn w:val="Normal"/>
    <w:link w:val="EndnoteTextChar"/>
    <w:uiPriority w:val="99"/>
    <w:semiHidden/>
    <w:unhideWhenUsed/>
    <w:rsid w:val="00CF0058"/>
    <w:pPr>
      <w:spacing w:before="0" w:after="0" w:line="240" w:lineRule="auto"/>
    </w:pPr>
    <w:rPr>
      <w:sz w:val="20"/>
    </w:rPr>
  </w:style>
  <w:style w:type="character" w:customStyle="1" w:styleId="EndnoteTextChar">
    <w:name w:val="Endnote Text Char"/>
    <w:basedOn w:val="DefaultParagraphFont"/>
    <w:link w:val="EndnoteText"/>
    <w:uiPriority w:val="99"/>
    <w:semiHidden/>
    <w:rsid w:val="00CF0058"/>
  </w:style>
  <w:style w:type="character" w:styleId="EndnoteReference">
    <w:name w:val="endnote reference"/>
    <w:basedOn w:val="DefaultParagraphFont"/>
    <w:uiPriority w:val="99"/>
    <w:semiHidden/>
    <w:unhideWhenUsed/>
    <w:rsid w:val="00CF0058"/>
    <w:rPr>
      <w:vertAlign w:val="superscript"/>
    </w:rPr>
  </w:style>
  <w:style w:type="paragraph" w:styleId="NormalWeb">
    <w:name w:val="Normal (Web)"/>
    <w:basedOn w:val="Normal"/>
    <w:uiPriority w:val="99"/>
    <w:semiHidden/>
    <w:unhideWhenUsed/>
    <w:rsid w:val="00B07086"/>
    <w:pPr>
      <w:spacing w:beforeAutospacing="1" w:after="100" w:afterAutospacing="1" w:line="240" w:lineRule="auto"/>
    </w:pPr>
    <w:rPr>
      <w:rFonts w:ascii="Times New Roman" w:eastAsia="Times New Roman" w:hAnsi="Times New Roman" w:cs="Times New Roman"/>
      <w:szCs w:val="24"/>
      <w:lang w:val="en-MY" w:eastAsia="en-MY"/>
    </w:rPr>
  </w:style>
  <w:style w:type="paragraph" w:styleId="HTMLPreformatted">
    <w:name w:val="HTML Preformatted"/>
    <w:basedOn w:val="Normal"/>
    <w:link w:val="HTMLPreformattedChar"/>
    <w:uiPriority w:val="99"/>
    <w:semiHidden/>
    <w:unhideWhenUsed/>
    <w:rsid w:val="00853C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lang w:val="en-MY" w:eastAsia="en-MY"/>
    </w:rPr>
  </w:style>
  <w:style w:type="character" w:customStyle="1" w:styleId="HTMLPreformattedChar">
    <w:name w:val="HTML Preformatted Char"/>
    <w:basedOn w:val="DefaultParagraphFont"/>
    <w:link w:val="HTMLPreformatted"/>
    <w:uiPriority w:val="99"/>
    <w:semiHidden/>
    <w:rsid w:val="00853C95"/>
    <w:rPr>
      <w:rFonts w:ascii="Courier New" w:eastAsia="Times New Roman" w:hAnsi="Courier New" w:cs="Courier New"/>
      <w:lang w:val="en-MY" w:eastAsia="en-MY"/>
    </w:rPr>
  </w:style>
  <w:style w:type="character" w:styleId="UnresolvedMention">
    <w:name w:val="Unresolved Mention"/>
    <w:basedOn w:val="DefaultParagraphFont"/>
    <w:uiPriority w:val="99"/>
    <w:semiHidden/>
    <w:unhideWhenUsed/>
    <w:rsid w:val="00FD7ED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650">
      <w:bodyDiv w:val="1"/>
      <w:marLeft w:val="0"/>
      <w:marRight w:val="0"/>
      <w:marTop w:val="0"/>
      <w:marBottom w:val="0"/>
      <w:divBdr>
        <w:top w:val="none" w:sz="0" w:space="0" w:color="auto"/>
        <w:left w:val="none" w:sz="0" w:space="0" w:color="auto"/>
        <w:bottom w:val="none" w:sz="0" w:space="0" w:color="auto"/>
        <w:right w:val="none" w:sz="0" w:space="0" w:color="auto"/>
      </w:divBdr>
    </w:div>
    <w:div w:id="172183395">
      <w:bodyDiv w:val="1"/>
      <w:marLeft w:val="0"/>
      <w:marRight w:val="0"/>
      <w:marTop w:val="0"/>
      <w:marBottom w:val="0"/>
      <w:divBdr>
        <w:top w:val="none" w:sz="0" w:space="0" w:color="auto"/>
        <w:left w:val="none" w:sz="0" w:space="0" w:color="auto"/>
        <w:bottom w:val="none" w:sz="0" w:space="0" w:color="auto"/>
        <w:right w:val="none" w:sz="0" w:space="0" w:color="auto"/>
      </w:divBdr>
    </w:div>
    <w:div w:id="358972239">
      <w:bodyDiv w:val="1"/>
      <w:marLeft w:val="0"/>
      <w:marRight w:val="0"/>
      <w:marTop w:val="0"/>
      <w:marBottom w:val="0"/>
      <w:divBdr>
        <w:top w:val="none" w:sz="0" w:space="0" w:color="auto"/>
        <w:left w:val="none" w:sz="0" w:space="0" w:color="auto"/>
        <w:bottom w:val="none" w:sz="0" w:space="0" w:color="auto"/>
        <w:right w:val="none" w:sz="0" w:space="0" w:color="auto"/>
      </w:divBdr>
    </w:div>
    <w:div w:id="447554869">
      <w:bodyDiv w:val="1"/>
      <w:marLeft w:val="0"/>
      <w:marRight w:val="0"/>
      <w:marTop w:val="0"/>
      <w:marBottom w:val="0"/>
      <w:divBdr>
        <w:top w:val="none" w:sz="0" w:space="0" w:color="auto"/>
        <w:left w:val="none" w:sz="0" w:space="0" w:color="auto"/>
        <w:bottom w:val="none" w:sz="0" w:space="0" w:color="auto"/>
        <w:right w:val="none" w:sz="0" w:space="0" w:color="auto"/>
      </w:divBdr>
    </w:div>
    <w:div w:id="553780757">
      <w:bodyDiv w:val="1"/>
      <w:marLeft w:val="0"/>
      <w:marRight w:val="0"/>
      <w:marTop w:val="0"/>
      <w:marBottom w:val="0"/>
      <w:divBdr>
        <w:top w:val="none" w:sz="0" w:space="0" w:color="auto"/>
        <w:left w:val="none" w:sz="0" w:space="0" w:color="auto"/>
        <w:bottom w:val="none" w:sz="0" w:space="0" w:color="auto"/>
        <w:right w:val="none" w:sz="0" w:space="0" w:color="auto"/>
      </w:divBdr>
    </w:div>
    <w:div w:id="673915873">
      <w:bodyDiv w:val="1"/>
      <w:marLeft w:val="0"/>
      <w:marRight w:val="0"/>
      <w:marTop w:val="0"/>
      <w:marBottom w:val="0"/>
      <w:divBdr>
        <w:top w:val="none" w:sz="0" w:space="0" w:color="auto"/>
        <w:left w:val="none" w:sz="0" w:space="0" w:color="auto"/>
        <w:bottom w:val="none" w:sz="0" w:space="0" w:color="auto"/>
        <w:right w:val="none" w:sz="0" w:space="0" w:color="auto"/>
      </w:divBdr>
    </w:div>
    <w:div w:id="689725539">
      <w:bodyDiv w:val="1"/>
      <w:marLeft w:val="0"/>
      <w:marRight w:val="0"/>
      <w:marTop w:val="0"/>
      <w:marBottom w:val="0"/>
      <w:divBdr>
        <w:top w:val="none" w:sz="0" w:space="0" w:color="auto"/>
        <w:left w:val="none" w:sz="0" w:space="0" w:color="auto"/>
        <w:bottom w:val="none" w:sz="0" w:space="0" w:color="auto"/>
        <w:right w:val="none" w:sz="0" w:space="0" w:color="auto"/>
      </w:divBdr>
    </w:div>
    <w:div w:id="1116212590">
      <w:bodyDiv w:val="1"/>
      <w:marLeft w:val="0"/>
      <w:marRight w:val="0"/>
      <w:marTop w:val="0"/>
      <w:marBottom w:val="0"/>
      <w:divBdr>
        <w:top w:val="none" w:sz="0" w:space="0" w:color="auto"/>
        <w:left w:val="none" w:sz="0" w:space="0" w:color="auto"/>
        <w:bottom w:val="none" w:sz="0" w:space="0" w:color="auto"/>
        <w:right w:val="none" w:sz="0" w:space="0" w:color="auto"/>
      </w:divBdr>
    </w:div>
    <w:div w:id="1228105920">
      <w:bodyDiv w:val="1"/>
      <w:marLeft w:val="0"/>
      <w:marRight w:val="0"/>
      <w:marTop w:val="0"/>
      <w:marBottom w:val="0"/>
      <w:divBdr>
        <w:top w:val="none" w:sz="0" w:space="0" w:color="auto"/>
        <w:left w:val="none" w:sz="0" w:space="0" w:color="auto"/>
        <w:bottom w:val="none" w:sz="0" w:space="0" w:color="auto"/>
        <w:right w:val="none" w:sz="0" w:space="0" w:color="auto"/>
      </w:divBdr>
    </w:div>
    <w:div w:id="1267737064">
      <w:bodyDiv w:val="1"/>
      <w:marLeft w:val="0"/>
      <w:marRight w:val="0"/>
      <w:marTop w:val="0"/>
      <w:marBottom w:val="0"/>
      <w:divBdr>
        <w:top w:val="none" w:sz="0" w:space="0" w:color="auto"/>
        <w:left w:val="none" w:sz="0" w:space="0" w:color="auto"/>
        <w:bottom w:val="none" w:sz="0" w:space="0" w:color="auto"/>
        <w:right w:val="none" w:sz="0" w:space="0" w:color="auto"/>
      </w:divBdr>
    </w:div>
    <w:div w:id="1546287147">
      <w:bodyDiv w:val="1"/>
      <w:marLeft w:val="0"/>
      <w:marRight w:val="0"/>
      <w:marTop w:val="0"/>
      <w:marBottom w:val="0"/>
      <w:divBdr>
        <w:top w:val="none" w:sz="0" w:space="0" w:color="auto"/>
        <w:left w:val="none" w:sz="0" w:space="0" w:color="auto"/>
        <w:bottom w:val="none" w:sz="0" w:space="0" w:color="auto"/>
        <w:right w:val="none" w:sz="0" w:space="0" w:color="auto"/>
      </w:divBdr>
    </w:div>
    <w:div w:id="1582711824">
      <w:bodyDiv w:val="1"/>
      <w:marLeft w:val="0"/>
      <w:marRight w:val="0"/>
      <w:marTop w:val="0"/>
      <w:marBottom w:val="0"/>
      <w:divBdr>
        <w:top w:val="none" w:sz="0" w:space="0" w:color="auto"/>
        <w:left w:val="none" w:sz="0" w:space="0" w:color="auto"/>
        <w:bottom w:val="none" w:sz="0" w:space="0" w:color="auto"/>
        <w:right w:val="none" w:sz="0" w:space="0" w:color="auto"/>
      </w:divBdr>
    </w:div>
    <w:div w:id="1585067143">
      <w:bodyDiv w:val="1"/>
      <w:marLeft w:val="0"/>
      <w:marRight w:val="0"/>
      <w:marTop w:val="0"/>
      <w:marBottom w:val="0"/>
      <w:divBdr>
        <w:top w:val="none" w:sz="0" w:space="0" w:color="auto"/>
        <w:left w:val="none" w:sz="0" w:space="0" w:color="auto"/>
        <w:bottom w:val="none" w:sz="0" w:space="0" w:color="auto"/>
        <w:right w:val="none" w:sz="0" w:space="0" w:color="auto"/>
      </w:divBdr>
      <w:divsChild>
        <w:div w:id="851333345">
          <w:marLeft w:val="450"/>
          <w:marRight w:val="450"/>
          <w:marTop w:val="0"/>
          <w:marBottom w:val="0"/>
          <w:divBdr>
            <w:top w:val="none" w:sz="0" w:space="0" w:color="auto"/>
            <w:left w:val="none" w:sz="0" w:space="0" w:color="auto"/>
            <w:bottom w:val="none" w:sz="0" w:space="0" w:color="auto"/>
            <w:right w:val="none" w:sz="0" w:space="0" w:color="auto"/>
          </w:divBdr>
        </w:div>
        <w:div w:id="1471901086">
          <w:marLeft w:val="450"/>
          <w:marRight w:val="450"/>
          <w:marTop w:val="0"/>
          <w:marBottom w:val="0"/>
          <w:divBdr>
            <w:top w:val="none" w:sz="0" w:space="0" w:color="auto"/>
            <w:left w:val="none" w:sz="0" w:space="0" w:color="auto"/>
            <w:bottom w:val="none" w:sz="0" w:space="0" w:color="auto"/>
            <w:right w:val="none" w:sz="0" w:space="0" w:color="auto"/>
          </w:divBdr>
        </w:div>
      </w:divsChild>
    </w:div>
    <w:div w:id="2040273724">
      <w:bodyDiv w:val="1"/>
      <w:marLeft w:val="0"/>
      <w:marRight w:val="0"/>
      <w:marTop w:val="0"/>
      <w:marBottom w:val="0"/>
      <w:divBdr>
        <w:top w:val="none" w:sz="0" w:space="0" w:color="auto"/>
        <w:left w:val="none" w:sz="0" w:space="0" w:color="auto"/>
        <w:bottom w:val="none" w:sz="0" w:space="0" w:color="auto"/>
        <w:right w:val="none" w:sz="0" w:space="0" w:color="auto"/>
      </w:divBdr>
    </w:div>
    <w:div w:id="214449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2.xml"/><Relationship Id="rId26" Type="http://schemas.openxmlformats.org/officeDocument/2006/relationships/image" Target="media/image7.png"/><Relationship Id="rId39" Type="http://schemas.openxmlformats.org/officeDocument/2006/relationships/image" Target="media/image15.png"/><Relationship Id="rId21" Type="http://schemas.openxmlformats.org/officeDocument/2006/relationships/hyperlink" Target="https://i2.wp.com/algorithms.tutorialhorizon.com/files/2014/09/Binary-Search-Tree.png" TargetMode="External"/><Relationship Id="rId34" Type="http://schemas.openxmlformats.org/officeDocument/2006/relationships/image" Target="media/image11.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hyperlink" Target="https://www.geeksforgeeks.org/queue-interface-java/" TargetMode="Externa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9" Type="http://schemas.openxmlformats.org/officeDocument/2006/relationships/hyperlink" Target="https://i2.wp.com/algorithms.tutorialhorizon.com/files/2014/09/BST-Node-to-be-deleted-has-only-one-child.1.png" TargetMode="External"/><Relationship Id="rId11" Type="http://schemas.openxmlformats.org/officeDocument/2006/relationships/footnotes" Target="footnotes.xml"/><Relationship Id="rId24" Type="http://schemas.openxmlformats.org/officeDocument/2006/relationships/image" Target="media/image6.png"/><Relationship Id="rId32" Type="http://schemas.openxmlformats.org/officeDocument/2006/relationships/image" Target="media/image10.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glossaryDocument" Target="glossary/document.xml"/><Relationship Id="rId5" Type="http://schemas.openxmlformats.org/officeDocument/2006/relationships/customXml" Target="../customXml/item5.xml"/><Relationship Id="rId19" Type="http://schemas.openxmlformats.org/officeDocument/2006/relationships/hyperlink" Target="https://i0.wp.com/algorithms.tutorialhorizon.com/files/2014/09/Binary-Tree-Node.png"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hyperlink" Target="https://i0.wp.com/algorithms.tutorialhorizon.com/files/2014/09/BST-Node-to-be-deleted-is-a-leaf-node-No-Children.1.png" TargetMode="External"/><Relationship Id="rId30" Type="http://schemas.openxmlformats.org/officeDocument/2006/relationships/image" Target="media/image9.png"/><Relationship Id="rId35" Type="http://schemas.openxmlformats.org/officeDocument/2006/relationships/hyperlink" Target="https://i1.wp.com/algorithms.tutorialhorizon.com/files/2014/09/Complete-Example.png" TargetMode="External"/><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footer" Target="footer3.xml"/><Relationship Id="rId8" Type="http://schemas.openxmlformats.org/officeDocument/2006/relationships/styles" Target="styles.xml"/><Relationship Id="rId51" Type="http://schemas.openxmlformats.org/officeDocument/2006/relationships/image" Target="media/image27.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hyperlink" Target="https://i0.wp.com/algorithms.tutorialhorizon.com/files/2014/09/BST-Insert.png" TargetMode="External"/><Relationship Id="rId33" Type="http://schemas.openxmlformats.org/officeDocument/2006/relationships/hyperlink" Target="https://i1.wp.com/algorithms.tutorialhorizon.com/files/2014/09/BST-Node-to-be-deleted-has-2-children-Example-2.png" TargetMode="Externa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17.png"/><Relationship Id="rId54"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3.jpg"/><Relationship Id="rId23" Type="http://schemas.openxmlformats.org/officeDocument/2006/relationships/hyperlink" Target="https://i1.wp.com/algorithms.tutorialhorizon.com/files/2014/11/BST-Find.png" TargetMode="External"/><Relationship Id="rId28" Type="http://schemas.openxmlformats.org/officeDocument/2006/relationships/image" Target="media/image8.png"/><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fontTable" Target="fontTable.xml"/><Relationship Id="rId10" Type="http://schemas.openxmlformats.org/officeDocument/2006/relationships/webSettings" Target="webSettings.xml"/><Relationship Id="rId31" Type="http://schemas.openxmlformats.org/officeDocument/2006/relationships/hyperlink" Target="https://i2.wp.com/algorithms.tutorialhorizon.com/files/2014/09/BST-Node-to-be-deleted-has-2-children-Example-1.png" TargetMode="External"/><Relationship Id="rId44" Type="http://schemas.openxmlformats.org/officeDocument/2006/relationships/image" Target="media/image20.png"/><Relationship Id="rId52"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03EF80-F1C7-44A5-9348-BD93017D0A76}"/>
      </w:docPartPr>
      <w:docPartBody>
        <w:p w:rsidR="00F73406" w:rsidRDefault="00FC094F">
          <w:r w:rsidRPr="007D689B">
            <w:rPr>
              <w:rStyle w:val="PlaceholderText"/>
            </w:rPr>
            <w:t>Click or tap here to enter text.</w:t>
          </w:r>
        </w:p>
      </w:docPartBody>
    </w:docPart>
    <w:docPart>
      <w:docPartPr>
        <w:name w:val="2F39B84B2C65411799C7AE48AB13FA76"/>
        <w:category>
          <w:name w:val="General"/>
          <w:gallery w:val="placeholder"/>
        </w:category>
        <w:types>
          <w:type w:val="bbPlcHdr"/>
        </w:types>
        <w:behaviors>
          <w:behavior w:val="content"/>
        </w:behaviors>
        <w:guid w:val="{9442DA5C-1EFE-4053-A5DD-4B8DCF44703E}"/>
      </w:docPartPr>
      <w:docPartBody>
        <w:p w:rsidR="007F7E74" w:rsidRDefault="007F7E74" w:rsidP="007F7E74">
          <w:pPr>
            <w:pStyle w:val="2F39B84B2C65411799C7AE48AB13FA76"/>
          </w:pPr>
          <w:r>
            <w:rPr>
              <w:rStyle w:val="PlaceholderText"/>
            </w:rPr>
            <w:t>Click or tap here to enter text.</w:t>
          </w:r>
        </w:p>
      </w:docPartBody>
    </w:docPart>
    <w:docPart>
      <w:docPartPr>
        <w:name w:val="559E2A85AF5F442AAB7B486047D15C0F"/>
        <w:category>
          <w:name w:val="General"/>
          <w:gallery w:val="placeholder"/>
        </w:category>
        <w:types>
          <w:type w:val="bbPlcHdr"/>
        </w:types>
        <w:behaviors>
          <w:behavior w:val="content"/>
        </w:behaviors>
        <w:guid w:val="{C15DA209-21DB-464C-A75A-7884BDD2E26D}"/>
      </w:docPartPr>
      <w:docPartBody>
        <w:p w:rsidR="007F7E74" w:rsidRDefault="007F7E74" w:rsidP="007F7E74">
          <w:pPr>
            <w:pStyle w:val="559E2A85AF5F442AAB7B486047D15C0F"/>
          </w:pPr>
          <w:r>
            <w:rPr>
              <w:rStyle w:val="PlaceholderText"/>
            </w:rPr>
            <w:t>Choose an item.</w:t>
          </w:r>
        </w:p>
      </w:docPartBody>
    </w:docPart>
    <w:docPart>
      <w:docPartPr>
        <w:name w:val="130D847AA37744A7AF620F735CF43444"/>
        <w:category>
          <w:name w:val="General"/>
          <w:gallery w:val="placeholder"/>
        </w:category>
        <w:types>
          <w:type w:val="bbPlcHdr"/>
        </w:types>
        <w:behaviors>
          <w:behavior w:val="content"/>
        </w:behaviors>
        <w:guid w:val="{161363F9-2F15-4A67-8420-934AC394EE8C}"/>
      </w:docPartPr>
      <w:docPartBody>
        <w:p w:rsidR="007F7E74" w:rsidRDefault="007F7E74" w:rsidP="007F7E74">
          <w:pPr>
            <w:pStyle w:val="130D847AA37744A7AF620F735CF43444"/>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4F"/>
    <w:rsid w:val="001F6C81"/>
    <w:rsid w:val="002C344C"/>
    <w:rsid w:val="00341D31"/>
    <w:rsid w:val="00562F90"/>
    <w:rsid w:val="005B2532"/>
    <w:rsid w:val="006F647C"/>
    <w:rsid w:val="00795799"/>
    <w:rsid w:val="007F7E74"/>
    <w:rsid w:val="00842DA5"/>
    <w:rsid w:val="00963B0D"/>
    <w:rsid w:val="009C6CCC"/>
    <w:rsid w:val="00D75EE0"/>
    <w:rsid w:val="00D76C67"/>
    <w:rsid w:val="00F66FDD"/>
    <w:rsid w:val="00F73406"/>
    <w:rsid w:val="00FB7DCE"/>
    <w:rsid w:val="00FC094F"/>
    <w:rsid w:val="00FF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7E74"/>
  </w:style>
  <w:style w:type="paragraph" w:customStyle="1" w:styleId="2F39B84B2C65411799C7AE48AB13FA76">
    <w:name w:val="2F39B84B2C65411799C7AE48AB13FA76"/>
    <w:rsid w:val="007F7E74"/>
  </w:style>
  <w:style w:type="paragraph" w:customStyle="1" w:styleId="559E2A85AF5F442AAB7B486047D15C0F">
    <w:name w:val="559E2A85AF5F442AAB7B486047D15C0F"/>
    <w:rsid w:val="007F7E74"/>
  </w:style>
  <w:style w:type="paragraph" w:customStyle="1" w:styleId="130D847AA37744A7AF620F735CF43444">
    <w:name w:val="130D847AA37744A7AF620F735CF43444"/>
    <w:rsid w:val="007F7E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31.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2023</PublishDate>
  <Abstract>FAKULTI TEKNOLOGI KEJURUTERAAN KELAUTAN DAN INFORMATIK</Abstract>
  <CompanyAddress/>
  <CompanyPhone/>
  <CompanyFax/>
  <CompanyEmail/>
</CoverPageProperties>
</file>

<file path=customXml/item2.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1" ma:contentTypeDescription="Create a new document." ma:contentTypeScope="" ma:versionID="25f013ddbb0976eba2de901d796f96d5">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a0066eb30867f3210b9dd775b4216d6"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DLCPolicyLabelLock xmlns="790d0f2d-a75d-46ad-a92c-14d4a71bac56" xsi:nil="true"/>
    <DLCPolicyLabelValue xmlns="790d0f2d-a75d-46ad-a92c-14d4a71bac56">0.3</DLCPolicyLabelValue>
  </documentManagement>
</p:properti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316A02-4978-4CCA-9893-579C6E29A97D}">
  <ds:schemaRefs>
    <ds:schemaRef ds:uri="office.server.policy"/>
  </ds:schemaRefs>
</ds:datastoreItem>
</file>

<file path=customXml/itemProps3.xml><?xml version="1.0" encoding="utf-8"?>
<ds:datastoreItem xmlns:ds="http://schemas.openxmlformats.org/officeDocument/2006/customXml" ds:itemID="{4096A5EC-2556-4C88-9F13-57EB8C6B256A}">
  <ds:schemaRefs>
    <ds:schemaRef ds:uri="http://schemas.microsoft.com/sharepoint/v3/contenttype/forms"/>
  </ds:schemaRefs>
</ds:datastoreItem>
</file>

<file path=customXml/itemProps4.xml><?xml version="1.0" encoding="utf-8"?>
<ds:datastoreItem xmlns:ds="http://schemas.openxmlformats.org/officeDocument/2006/customXml" ds:itemID="{DFCD53FB-775E-4012-876E-BC2D7C6AF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6.xml><?xml version="1.0" encoding="utf-8"?>
<ds:datastoreItem xmlns:ds="http://schemas.openxmlformats.org/officeDocument/2006/customXml" ds:itemID="{6B10516B-71AC-4653-9E7D-AFC03D4E2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5</TotalTime>
  <Pages>36</Pages>
  <Words>2922</Words>
  <Characters>15051</Characters>
  <Application>Microsoft Office Word</Application>
  <DocSecurity>0</DocSecurity>
  <Lines>578</Lines>
  <Paragraphs>513</Paragraphs>
  <ScaleCrop>false</ScaleCrop>
  <HeadingPairs>
    <vt:vector size="2" baseType="variant">
      <vt:variant>
        <vt:lpstr>Title</vt:lpstr>
      </vt:variant>
      <vt:variant>
        <vt:i4>1</vt:i4>
      </vt:variant>
    </vt:vector>
  </HeadingPairs>
  <TitlesOfParts>
    <vt:vector size="1" baseType="lpstr">
      <vt:lpstr>Lab 7: Binary Search Tree &amp; Priority Queue</vt:lpstr>
    </vt:vector>
  </TitlesOfParts>
  <Company/>
  <LinksUpToDate>false</LinksUpToDate>
  <CharactersWithSpaces>17460</CharactersWithSpaces>
  <SharedDoc>false</SharedDoc>
  <HLinks>
    <vt:vector size="18" baseType="variant">
      <vt:variant>
        <vt:i4>1507377</vt:i4>
      </vt:variant>
      <vt:variant>
        <vt:i4>14</vt:i4>
      </vt:variant>
      <vt:variant>
        <vt:i4>0</vt:i4>
      </vt:variant>
      <vt:variant>
        <vt:i4>5</vt:i4>
      </vt:variant>
      <vt:variant>
        <vt:lpwstr/>
      </vt:variant>
      <vt:variant>
        <vt:lpwstr>_Toc21231406</vt:lpwstr>
      </vt:variant>
      <vt:variant>
        <vt:i4>1310769</vt:i4>
      </vt:variant>
      <vt:variant>
        <vt:i4>8</vt:i4>
      </vt:variant>
      <vt:variant>
        <vt:i4>0</vt:i4>
      </vt:variant>
      <vt:variant>
        <vt:i4>5</vt:i4>
      </vt:variant>
      <vt:variant>
        <vt:lpwstr/>
      </vt:variant>
      <vt:variant>
        <vt:lpwstr>_Toc21231405</vt:lpwstr>
      </vt:variant>
      <vt:variant>
        <vt:i4>1376305</vt:i4>
      </vt:variant>
      <vt:variant>
        <vt:i4>2</vt:i4>
      </vt:variant>
      <vt:variant>
        <vt:i4>0</vt:i4>
      </vt:variant>
      <vt:variant>
        <vt:i4>5</vt:i4>
      </vt:variant>
      <vt:variant>
        <vt:lpwstr/>
      </vt:variant>
      <vt:variant>
        <vt:lpwstr>_Toc21231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Binary Search Tree &amp; Priority Queue</dc:title>
  <dc:subject>Week 5: TREE</dc:subject>
  <dc:creator>Noor Hafhizah Abd Rahim</dc:creator>
  <cp:keywords/>
  <dc:description/>
  <cp:lastModifiedBy>arun mugilan</cp:lastModifiedBy>
  <cp:revision>7</cp:revision>
  <cp:lastPrinted>2019-08-07T01:42:00Z</cp:lastPrinted>
  <dcterms:created xsi:type="dcterms:W3CDTF">2019-11-17T01:11:00Z</dcterms:created>
  <dcterms:modified xsi:type="dcterms:W3CDTF">2023-01-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d7a2d7507c77a6825c470a6a2f6a5f068e73ddea3afadfb557cf996d34ab792a</vt:lpwstr>
  </property>
</Properties>
</file>